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7BB0BAB4" w:rsidR="00166CBF" w:rsidRPr="00166CBF" w:rsidRDefault="00D10B89" w:rsidP="00166CBF">
      <w:pPr>
        <w:pStyle w:val="BodyText2"/>
        <w:spacing w:after="0"/>
        <w:rPr>
          <w:bCs/>
          <w:sz w:val="28"/>
        </w:rPr>
      </w:pPr>
      <w:r>
        <w:rPr>
          <w:bCs/>
          <w:sz w:val="28"/>
        </w:rPr>
        <w:t>February 19</w:t>
      </w:r>
      <w:r w:rsidR="002374FD">
        <w:rPr>
          <w:bCs/>
          <w:sz w:val="28"/>
        </w:rPr>
        <w:t>, 201</w:t>
      </w:r>
      <w:r>
        <w:rPr>
          <w:bCs/>
          <w:sz w:val="28"/>
        </w:rPr>
        <w:t>9</w:t>
      </w:r>
      <w:r w:rsidR="00E834BC">
        <w:rPr>
          <w:bCs/>
          <w:sz w:val="28"/>
        </w:rPr>
        <w:t xml:space="preserve"> </w:t>
      </w:r>
      <w:r w:rsidR="00166CBF">
        <w:rPr>
          <w:bCs/>
          <w:sz w:val="28"/>
        </w:rPr>
        <w:t xml:space="preserve">– </w:t>
      </w:r>
      <w:r w:rsidR="003B75C8">
        <w:rPr>
          <w:bCs/>
          <w:sz w:val="28"/>
        </w:rPr>
        <w:t>1</w:t>
      </w:r>
      <w:r w:rsidR="00166CBF">
        <w:rPr>
          <w:bCs/>
          <w:sz w:val="28"/>
        </w:rPr>
        <w:t>:</w:t>
      </w:r>
      <w:r w:rsidR="004D5574">
        <w:rPr>
          <w:bCs/>
          <w:sz w:val="28"/>
        </w:rPr>
        <w:t>30</w:t>
      </w:r>
      <w:r w:rsidR="00764DC6">
        <w:rPr>
          <w:bCs/>
          <w:sz w:val="28"/>
        </w:rPr>
        <w:t xml:space="preserve"> p.m.</w:t>
      </w:r>
      <w:r w:rsidR="00166CBF">
        <w:rPr>
          <w:bCs/>
          <w:sz w:val="28"/>
        </w:rPr>
        <w:t xml:space="preserve"> </w:t>
      </w:r>
      <w:r w:rsidR="00D40337">
        <w:rPr>
          <w:bCs/>
          <w:sz w:val="28"/>
        </w:rPr>
        <w:t xml:space="preserve">to </w:t>
      </w:r>
      <w:r>
        <w:rPr>
          <w:bCs/>
          <w:sz w:val="28"/>
        </w:rPr>
        <w:t>4:3</w:t>
      </w:r>
      <w:r w:rsidR="00764DC6">
        <w:rPr>
          <w:bCs/>
          <w:sz w:val="28"/>
        </w:rPr>
        <w:t>0</w:t>
      </w:r>
      <w:r w:rsidR="003846CB">
        <w:rPr>
          <w:bCs/>
          <w:sz w:val="28"/>
        </w:rPr>
        <w:t xml:space="preserve"> </w:t>
      </w:r>
      <w:r w:rsidR="003B75C8">
        <w:rPr>
          <w:bCs/>
          <w:sz w:val="28"/>
        </w:rPr>
        <w:t>p</w:t>
      </w:r>
      <w:r w:rsidR="00D40337">
        <w:rPr>
          <w:bCs/>
          <w:sz w:val="28"/>
        </w:rPr>
        <w:t>.</w:t>
      </w:r>
      <w:r w:rsidR="003B75C8">
        <w:rPr>
          <w:bCs/>
          <w:sz w:val="28"/>
        </w:rPr>
        <w:t>m</w:t>
      </w:r>
      <w:r w:rsidR="00D40337">
        <w:rPr>
          <w:bCs/>
          <w:sz w:val="28"/>
        </w:rPr>
        <w:t>.</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77777777" w:rsidR="00CF167A" w:rsidRDefault="00DD0C0B" w:rsidP="00486089">
      <w:pPr>
        <w:pStyle w:val="AcronymList"/>
      </w:pPr>
      <w:r w:rsidRPr="00486089">
        <w:t>CO</w:t>
      </w:r>
      <w:r w:rsidR="00D81062" w:rsidRPr="00486089">
        <w:tab/>
      </w:r>
      <w:r w:rsidRPr="00486089">
        <w:t>Central Office</w:t>
      </w:r>
    </w:p>
    <w:p w14:paraId="5DBD58E9" w14:textId="77777777" w:rsidR="008F7417" w:rsidRPr="00486089" w:rsidRDefault="008F7417" w:rsidP="008F7417">
      <w:pPr>
        <w:pStyle w:val="AcronymList"/>
      </w:pPr>
      <w:r>
        <w:t>ConOps</w:t>
      </w:r>
      <w:r w:rsidRPr="00AE46EA">
        <w:tab/>
      </w:r>
      <w:r>
        <w:t>Concept of Operations</w:t>
      </w:r>
    </w:p>
    <w:p w14:paraId="635F5240" w14:textId="6399C09B" w:rsidR="00765820" w:rsidRDefault="00765820" w:rsidP="00A817E0">
      <w:pPr>
        <w:pStyle w:val="AcronymList"/>
      </w:pPr>
      <w:r>
        <w:t>D(number)</w:t>
      </w:r>
      <w:r>
        <w:tab/>
        <w:t xml:space="preserve">FDOT District (number) </w:t>
      </w:r>
    </w:p>
    <w:p w14:paraId="7E09069A" w14:textId="08F10652" w:rsidR="00C05CBC" w:rsidRDefault="00C05CBC" w:rsidP="00A817E0">
      <w:pPr>
        <w:pStyle w:val="AcronymList"/>
      </w:pPr>
      <w:r>
        <w:t>DMS</w:t>
      </w:r>
      <w:r>
        <w:tab/>
        <w:t>Dynamic Message Sign</w:t>
      </w:r>
    </w:p>
    <w:p w14:paraId="30299C7E" w14:textId="6A05DD55" w:rsidR="00C05CBC" w:rsidRDefault="00C05CBC" w:rsidP="00A817E0">
      <w:pPr>
        <w:pStyle w:val="AcronymList"/>
      </w:pPr>
      <w:r>
        <w:t>DTOE</w:t>
      </w:r>
      <w:r>
        <w:tab/>
      </w:r>
      <w:r w:rsidRPr="00C05CBC">
        <w:t>District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77777777" w:rsidR="008A7760" w:rsidRDefault="008A7760" w:rsidP="008A7760">
      <w:pPr>
        <w:pStyle w:val="AcronymList"/>
      </w:pPr>
      <w:r>
        <w:t>SSUG</w:t>
      </w:r>
      <w:r w:rsidRPr="00AE46EA">
        <w:tab/>
      </w:r>
      <w:r>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4196E055" w14:textId="5AD97E29" w:rsidR="007E086B" w:rsidRDefault="007E086B" w:rsidP="00486089">
      <w:pPr>
        <w:pStyle w:val="AcronymList"/>
      </w:pPr>
      <w:r>
        <w:t>TSM&amp;O</w:t>
      </w:r>
      <w:r w:rsidRPr="00AE46EA">
        <w:tab/>
      </w:r>
      <w:r>
        <w:rPr>
          <w:rStyle w:val="st"/>
          <w:rFonts w:cs="Arial"/>
          <w:color w:val="222222"/>
          <w:lang w:val="en"/>
        </w:rPr>
        <w:t>Transportation Systems Management and Operations</w:t>
      </w:r>
    </w:p>
    <w:p w14:paraId="33305211" w14:textId="77777777" w:rsidR="00130490" w:rsidRDefault="00130490"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693B9223" w:rsidR="00DD0C0B" w:rsidRPr="002060C7" w:rsidRDefault="002374FD" w:rsidP="00CE7925">
      <w:pPr>
        <w:pStyle w:val="BodyText"/>
        <w:rPr>
          <w:b/>
        </w:rPr>
      </w:pPr>
      <w:r>
        <w:rPr>
          <w:b/>
        </w:rPr>
        <w:t>Tues</w:t>
      </w:r>
      <w:r w:rsidR="007B7CF9">
        <w:rPr>
          <w:b/>
        </w:rPr>
        <w:t xml:space="preserve">day, </w:t>
      </w:r>
      <w:r w:rsidR="00D10B89">
        <w:rPr>
          <w:b/>
        </w:rPr>
        <w:t>February 19</w:t>
      </w:r>
      <w:r w:rsidR="001F3344">
        <w:rPr>
          <w:b/>
        </w:rPr>
        <w:t>,</w:t>
      </w:r>
      <w:r w:rsidR="00D10B89">
        <w:rPr>
          <w:b/>
        </w:rPr>
        <w:t xml:space="preserve"> 2019</w:t>
      </w:r>
    </w:p>
    <w:p w14:paraId="0534ED18" w14:textId="3389986C" w:rsidR="00DD0C0B" w:rsidRPr="002060C7" w:rsidRDefault="003B75C8" w:rsidP="00CE7925">
      <w:pPr>
        <w:pStyle w:val="BodyText"/>
        <w:rPr>
          <w:b/>
        </w:rPr>
      </w:pPr>
      <w:r>
        <w:rPr>
          <w:b/>
        </w:rPr>
        <w:t>1</w:t>
      </w:r>
      <w:r w:rsidR="00DD0C0B" w:rsidRPr="002060C7">
        <w:rPr>
          <w:b/>
        </w:rPr>
        <w:t>:</w:t>
      </w:r>
      <w:r w:rsidR="004D5574">
        <w:rPr>
          <w:b/>
        </w:rPr>
        <w:t>30</w:t>
      </w:r>
      <w:r w:rsidR="00764DC6">
        <w:rPr>
          <w:b/>
        </w:rPr>
        <w:t xml:space="preserve"> p.m.</w:t>
      </w:r>
      <w:r w:rsidR="00DD0C0B" w:rsidRPr="002060C7">
        <w:rPr>
          <w:b/>
        </w:rPr>
        <w:t xml:space="preserve"> to </w:t>
      </w:r>
      <w:r w:rsidR="00D10B89">
        <w:rPr>
          <w:b/>
        </w:rPr>
        <w:t>4:3</w:t>
      </w:r>
      <w:r w:rsidR="00764DC6">
        <w:rPr>
          <w:b/>
        </w:rPr>
        <w:t>0</w:t>
      </w:r>
      <w:r w:rsidR="003846CB" w:rsidRPr="002060C7">
        <w:rPr>
          <w:b/>
        </w:rPr>
        <w:t xml:space="preserve"> </w:t>
      </w:r>
      <w:r w:rsidR="00764DC6">
        <w:rPr>
          <w:b/>
        </w:rPr>
        <w:t>p</w:t>
      </w:r>
      <w:r w:rsidR="00E32D3E">
        <w:rPr>
          <w:b/>
        </w:rPr>
        <w:t>.</w:t>
      </w:r>
      <w:r w:rsidR="00764DC6">
        <w:rPr>
          <w:b/>
        </w:rPr>
        <w:t>m.</w:t>
      </w:r>
    </w:p>
    <w:p w14:paraId="5A7875D4" w14:textId="59D0C670" w:rsidR="00DD0C0B" w:rsidRPr="002060C7" w:rsidRDefault="00A51F20" w:rsidP="00CE7925">
      <w:pPr>
        <w:pStyle w:val="BodyText"/>
        <w:rPr>
          <w:b/>
        </w:rPr>
      </w:pPr>
      <w:r>
        <w:rPr>
          <w:b/>
        </w:rPr>
        <w:t>Rhyne</w:t>
      </w:r>
      <w:r w:rsidR="00DD0C0B" w:rsidRPr="002060C7">
        <w:rPr>
          <w:b/>
        </w:rPr>
        <w:t xml:space="preserve"> Building, </w:t>
      </w:r>
      <w:r>
        <w:rPr>
          <w:b/>
        </w:rPr>
        <w:t>3</w:t>
      </w:r>
      <w:r w:rsidR="00D10B89">
        <w:rPr>
          <w:b/>
        </w:rPr>
        <w:t>30</w:t>
      </w:r>
      <w:r w:rsidR="0071742B">
        <w:rPr>
          <w:b/>
        </w:rPr>
        <w:t xml:space="preserve"> Conference </w:t>
      </w:r>
      <w:r w:rsidR="00DD0C0B" w:rsidRPr="002060C7">
        <w:rPr>
          <w:b/>
        </w:rPr>
        <w:t>Room</w:t>
      </w:r>
      <w:r w:rsidR="0071742B">
        <w:rPr>
          <w:b/>
        </w:rPr>
        <w:t>,</w:t>
      </w:r>
      <w:r w:rsidR="00DD0C0B" w:rsidRPr="002060C7">
        <w:rPr>
          <w:b/>
        </w:rPr>
        <w:t xml:space="preserve"> Tallahassee, Florida</w:t>
      </w:r>
    </w:p>
    <w:p w14:paraId="5A4D2420" w14:textId="77777777" w:rsidR="00DD0C0B" w:rsidRPr="002060C7" w:rsidRDefault="00DD0C0B" w:rsidP="00CE7925">
      <w:pPr>
        <w:tabs>
          <w:tab w:val="right" w:leader="dot" w:pos="9360"/>
        </w:tabs>
        <w:jc w:val="both"/>
        <w:rPr>
          <w:rFonts w:cs="Courier New"/>
        </w:rPr>
      </w:pP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C47976" w:rsidRPr="006E3139" w14:paraId="7AC62C6A" w14:textId="77777777" w:rsidTr="00270579">
        <w:trPr>
          <w:trHeight w:val="261"/>
        </w:trPr>
        <w:tc>
          <w:tcPr>
            <w:tcW w:w="1717" w:type="pct"/>
            <w:shd w:val="clear" w:color="auto" w:fill="FFFFFF"/>
            <w:noWrap/>
          </w:tcPr>
          <w:p w14:paraId="26CCC475" w14:textId="77777777" w:rsidR="00F01DFA" w:rsidRDefault="00D10B89" w:rsidP="00DA6795">
            <w:pPr>
              <w:spacing w:line="240" w:lineRule="auto"/>
              <w:rPr>
                <w:rFonts w:cs="Arial"/>
                <w:color w:val="000000"/>
                <w:szCs w:val="22"/>
              </w:rPr>
            </w:pPr>
            <w:r>
              <w:rPr>
                <w:rFonts w:cs="Arial"/>
                <w:color w:val="000000"/>
                <w:szCs w:val="22"/>
              </w:rPr>
              <w:t>Robbie Brown, D1</w:t>
            </w:r>
          </w:p>
          <w:p w14:paraId="155CEA1D" w14:textId="77777777" w:rsidR="00D10B89" w:rsidRDefault="00D10B89" w:rsidP="00DA6795">
            <w:pPr>
              <w:spacing w:line="240" w:lineRule="auto"/>
              <w:rPr>
                <w:rFonts w:cs="Arial"/>
                <w:color w:val="000000"/>
                <w:szCs w:val="22"/>
              </w:rPr>
            </w:pPr>
            <w:r>
              <w:rPr>
                <w:rFonts w:cs="Arial"/>
                <w:color w:val="000000"/>
                <w:szCs w:val="22"/>
              </w:rPr>
              <w:t>Justin Merritt, D1</w:t>
            </w:r>
          </w:p>
          <w:p w14:paraId="3BBDAAD2" w14:textId="77777777" w:rsidR="00D10B89" w:rsidRDefault="00D10B89" w:rsidP="00DA6795">
            <w:pPr>
              <w:spacing w:line="240" w:lineRule="auto"/>
              <w:rPr>
                <w:rFonts w:cs="Arial"/>
                <w:color w:val="000000"/>
                <w:szCs w:val="22"/>
              </w:rPr>
            </w:pPr>
            <w:r>
              <w:rPr>
                <w:rFonts w:cs="Arial"/>
                <w:color w:val="000000"/>
                <w:szCs w:val="22"/>
              </w:rPr>
              <w:t>Luis Ruiz, D1</w:t>
            </w:r>
          </w:p>
          <w:p w14:paraId="07150FEB" w14:textId="77777777" w:rsidR="00D10B89" w:rsidRDefault="00D10B89" w:rsidP="00DA6795">
            <w:pPr>
              <w:spacing w:line="240" w:lineRule="auto"/>
              <w:rPr>
                <w:rFonts w:cs="Arial"/>
                <w:color w:val="000000"/>
                <w:szCs w:val="22"/>
              </w:rPr>
            </w:pPr>
            <w:r>
              <w:rPr>
                <w:rFonts w:cs="Arial"/>
                <w:color w:val="000000"/>
                <w:szCs w:val="22"/>
              </w:rPr>
              <w:t>Alex Varela, D2</w:t>
            </w:r>
          </w:p>
          <w:p w14:paraId="5322EEF1" w14:textId="77777777" w:rsidR="00D10B89" w:rsidRDefault="00D10B89" w:rsidP="00DA6795">
            <w:pPr>
              <w:spacing w:line="240" w:lineRule="auto"/>
              <w:rPr>
                <w:rFonts w:cs="Arial"/>
                <w:color w:val="000000"/>
                <w:szCs w:val="22"/>
              </w:rPr>
            </w:pPr>
            <w:r>
              <w:rPr>
                <w:rFonts w:cs="Arial"/>
                <w:color w:val="000000"/>
                <w:szCs w:val="22"/>
              </w:rPr>
              <w:t>Edwardo Gomez, D2</w:t>
            </w:r>
          </w:p>
          <w:p w14:paraId="68E6569A" w14:textId="77777777" w:rsidR="00D10B89" w:rsidRDefault="00D10B89" w:rsidP="00DA6795">
            <w:pPr>
              <w:spacing w:line="240" w:lineRule="auto"/>
              <w:rPr>
                <w:rFonts w:cs="Arial"/>
                <w:color w:val="000000"/>
                <w:szCs w:val="22"/>
              </w:rPr>
            </w:pPr>
            <w:r>
              <w:rPr>
                <w:rFonts w:cs="Arial"/>
                <w:color w:val="000000"/>
                <w:szCs w:val="22"/>
              </w:rPr>
              <w:t>DeeDee Crews, D2</w:t>
            </w:r>
          </w:p>
          <w:p w14:paraId="50BCB863" w14:textId="77777777" w:rsidR="00D10B89" w:rsidRDefault="00D10B89" w:rsidP="00DA6795">
            <w:pPr>
              <w:spacing w:line="240" w:lineRule="auto"/>
              <w:rPr>
                <w:rFonts w:cs="Arial"/>
                <w:color w:val="000000"/>
                <w:szCs w:val="22"/>
              </w:rPr>
            </w:pPr>
            <w:r>
              <w:rPr>
                <w:rFonts w:cs="Arial"/>
                <w:color w:val="000000"/>
                <w:szCs w:val="22"/>
              </w:rPr>
              <w:t>Jason Evans, D2</w:t>
            </w:r>
          </w:p>
          <w:p w14:paraId="62D9C112" w14:textId="77777777" w:rsidR="00D10B89" w:rsidRDefault="00D10B89" w:rsidP="00DA6795">
            <w:pPr>
              <w:spacing w:line="240" w:lineRule="auto"/>
              <w:rPr>
                <w:rFonts w:cs="Arial"/>
                <w:color w:val="000000"/>
                <w:szCs w:val="22"/>
              </w:rPr>
            </w:pPr>
            <w:r>
              <w:rPr>
                <w:rFonts w:cs="Arial"/>
                <w:color w:val="000000"/>
                <w:szCs w:val="22"/>
              </w:rPr>
              <w:t>Jason Summerfield, D2</w:t>
            </w:r>
          </w:p>
          <w:p w14:paraId="3529B9DD" w14:textId="77777777" w:rsidR="00D10B89" w:rsidRDefault="00D10B89" w:rsidP="00DA6795">
            <w:pPr>
              <w:spacing w:line="240" w:lineRule="auto"/>
              <w:rPr>
                <w:rFonts w:cs="Arial"/>
                <w:color w:val="000000"/>
                <w:szCs w:val="22"/>
              </w:rPr>
            </w:pPr>
            <w:r>
              <w:rPr>
                <w:rFonts w:cs="Arial"/>
                <w:color w:val="000000"/>
                <w:szCs w:val="22"/>
              </w:rPr>
              <w:t>Craig Carnes, D2</w:t>
            </w:r>
          </w:p>
          <w:p w14:paraId="02AC4EF0" w14:textId="77777777" w:rsidR="00D10B89" w:rsidRDefault="00D10B89" w:rsidP="00DA6795">
            <w:pPr>
              <w:spacing w:line="240" w:lineRule="auto"/>
              <w:rPr>
                <w:rFonts w:cs="Arial"/>
                <w:color w:val="000000"/>
                <w:szCs w:val="22"/>
              </w:rPr>
            </w:pPr>
            <w:r>
              <w:rPr>
                <w:rFonts w:cs="Arial"/>
                <w:color w:val="000000"/>
                <w:szCs w:val="22"/>
              </w:rPr>
              <w:t>Pete Vega, D2</w:t>
            </w:r>
          </w:p>
          <w:p w14:paraId="02694669" w14:textId="77777777" w:rsidR="00D10B89" w:rsidRDefault="00D10B89" w:rsidP="00DA6795">
            <w:pPr>
              <w:spacing w:line="240" w:lineRule="auto"/>
              <w:rPr>
                <w:rFonts w:cs="Arial"/>
                <w:color w:val="000000"/>
                <w:szCs w:val="22"/>
              </w:rPr>
            </w:pPr>
            <w:r>
              <w:rPr>
                <w:rFonts w:cs="Arial"/>
                <w:color w:val="000000"/>
                <w:szCs w:val="22"/>
              </w:rPr>
              <w:t>Amy DiRusso, D3</w:t>
            </w:r>
          </w:p>
          <w:p w14:paraId="3CA41914" w14:textId="77777777" w:rsidR="00D10B89" w:rsidRDefault="00D10B89" w:rsidP="00DA6795">
            <w:pPr>
              <w:spacing w:line="240" w:lineRule="auto"/>
              <w:rPr>
                <w:rFonts w:cs="Arial"/>
                <w:color w:val="000000"/>
                <w:szCs w:val="22"/>
              </w:rPr>
            </w:pPr>
            <w:r>
              <w:rPr>
                <w:rFonts w:cs="Arial"/>
                <w:color w:val="000000"/>
                <w:szCs w:val="22"/>
              </w:rPr>
              <w:t>Kenny Shiver, D3</w:t>
            </w:r>
          </w:p>
          <w:p w14:paraId="71EEFA5E" w14:textId="77777777" w:rsidR="00C513BB" w:rsidRDefault="00C513BB" w:rsidP="00C513BB">
            <w:pPr>
              <w:spacing w:line="240" w:lineRule="auto"/>
              <w:rPr>
                <w:rFonts w:cs="Arial"/>
                <w:color w:val="000000"/>
                <w:szCs w:val="22"/>
              </w:rPr>
            </w:pPr>
            <w:r>
              <w:rPr>
                <w:rFonts w:cs="Arial"/>
                <w:color w:val="000000"/>
                <w:szCs w:val="22"/>
              </w:rPr>
              <w:t xml:space="preserve">Russell Allen, D3 Atkins </w:t>
            </w:r>
          </w:p>
          <w:p w14:paraId="45F9D297" w14:textId="15D8E3B3" w:rsidR="00C513BB" w:rsidRPr="006E3139" w:rsidRDefault="00C513BB" w:rsidP="00DA6795">
            <w:pPr>
              <w:spacing w:line="240" w:lineRule="auto"/>
              <w:rPr>
                <w:rFonts w:cs="Arial"/>
                <w:color w:val="000000"/>
                <w:szCs w:val="22"/>
              </w:rPr>
            </w:pPr>
          </w:p>
        </w:tc>
        <w:tc>
          <w:tcPr>
            <w:tcW w:w="1601" w:type="pct"/>
            <w:shd w:val="clear" w:color="auto" w:fill="FFFFFF"/>
            <w:noWrap/>
          </w:tcPr>
          <w:p w14:paraId="68B6558F" w14:textId="77777777" w:rsidR="00D10B89" w:rsidRDefault="00CC7D6E">
            <w:pPr>
              <w:spacing w:line="240" w:lineRule="auto"/>
              <w:rPr>
                <w:rFonts w:cs="Arial"/>
                <w:color w:val="000000"/>
                <w:szCs w:val="22"/>
              </w:rPr>
            </w:pPr>
            <w:r>
              <w:rPr>
                <w:rFonts w:cs="Arial"/>
                <w:color w:val="000000"/>
                <w:szCs w:val="22"/>
              </w:rPr>
              <w:t>Dee McTague, D4</w:t>
            </w:r>
          </w:p>
          <w:p w14:paraId="4BA7CDAC" w14:textId="77777777" w:rsidR="00D9421A" w:rsidRDefault="00D9421A">
            <w:pPr>
              <w:spacing w:line="240" w:lineRule="auto"/>
              <w:rPr>
                <w:rFonts w:cs="Arial"/>
                <w:color w:val="000000"/>
                <w:szCs w:val="22"/>
              </w:rPr>
            </w:pPr>
            <w:r>
              <w:rPr>
                <w:rFonts w:cs="Arial"/>
                <w:color w:val="000000"/>
                <w:szCs w:val="22"/>
              </w:rPr>
              <w:t>Jonathan Overton, D4</w:t>
            </w:r>
          </w:p>
          <w:p w14:paraId="33593185" w14:textId="77777777" w:rsidR="00D9421A" w:rsidRDefault="00D9421A">
            <w:pPr>
              <w:spacing w:line="240" w:lineRule="auto"/>
              <w:rPr>
                <w:rFonts w:cs="Arial"/>
                <w:color w:val="000000"/>
                <w:szCs w:val="22"/>
              </w:rPr>
            </w:pPr>
            <w:r>
              <w:rPr>
                <w:rFonts w:cs="Arial"/>
                <w:color w:val="000000"/>
                <w:szCs w:val="22"/>
              </w:rPr>
              <w:t>Daniel Smith, D4</w:t>
            </w:r>
          </w:p>
          <w:p w14:paraId="10C78857" w14:textId="77777777" w:rsidR="00D9421A" w:rsidRDefault="00D9421A">
            <w:pPr>
              <w:spacing w:line="240" w:lineRule="auto"/>
              <w:rPr>
                <w:rFonts w:cs="Arial"/>
                <w:color w:val="000000"/>
                <w:szCs w:val="22"/>
              </w:rPr>
            </w:pPr>
            <w:r>
              <w:rPr>
                <w:rFonts w:cs="Arial"/>
                <w:color w:val="000000"/>
                <w:szCs w:val="22"/>
              </w:rPr>
              <w:t>Jeremy Dilmore, D5</w:t>
            </w:r>
          </w:p>
          <w:p w14:paraId="2B066AB8" w14:textId="77777777" w:rsidR="00D9421A" w:rsidRDefault="00D9421A">
            <w:pPr>
              <w:spacing w:line="240" w:lineRule="auto"/>
              <w:rPr>
                <w:rFonts w:cs="Arial"/>
                <w:color w:val="000000"/>
                <w:szCs w:val="22"/>
              </w:rPr>
            </w:pPr>
            <w:r>
              <w:rPr>
                <w:rFonts w:cs="Arial"/>
                <w:color w:val="000000"/>
                <w:szCs w:val="22"/>
              </w:rPr>
              <w:t>Shannon Watterson, D5</w:t>
            </w:r>
          </w:p>
          <w:p w14:paraId="02C1A950" w14:textId="77777777" w:rsidR="00D9421A" w:rsidRDefault="00D9421A">
            <w:pPr>
              <w:spacing w:line="240" w:lineRule="auto"/>
              <w:rPr>
                <w:rFonts w:cs="Arial"/>
                <w:color w:val="000000"/>
                <w:szCs w:val="22"/>
              </w:rPr>
            </w:pPr>
            <w:r>
              <w:rPr>
                <w:rFonts w:cs="Arial"/>
                <w:color w:val="000000"/>
                <w:szCs w:val="22"/>
              </w:rPr>
              <w:t>Jay Williams, D5</w:t>
            </w:r>
          </w:p>
          <w:p w14:paraId="59E09B42" w14:textId="77777777" w:rsidR="00D9421A" w:rsidRDefault="00D9421A">
            <w:pPr>
              <w:spacing w:line="240" w:lineRule="auto"/>
              <w:rPr>
                <w:rFonts w:cs="Arial"/>
                <w:color w:val="000000"/>
                <w:szCs w:val="22"/>
              </w:rPr>
            </w:pPr>
            <w:r>
              <w:rPr>
                <w:rFonts w:cs="Arial"/>
                <w:color w:val="000000"/>
                <w:szCs w:val="22"/>
              </w:rPr>
              <w:t>Eddie Grant, D5</w:t>
            </w:r>
          </w:p>
          <w:p w14:paraId="20A8E503" w14:textId="77777777" w:rsidR="00D9421A" w:rsidRDefault="00D9421A">
            <w:pPr>
              <w:spacing w:line="240" w:lineRule="auto"/>
              <w:rPr>
                <w:rFonts w:cs="Arial"/>
                <w:color w:val="000000"/>
                <w:szCs w:val="22"/>
              </w:rPr>
            </w:pPr>
            <w:r>
              <w:rPr>
                <w:rFonts w:cs="Arial"/>
                <w:color w:val="000000"/>
                <w:szCs w:val="22"/>
              </w:rPr>
              <w:t>John Hope, D5/CFX</w:t>
            </w:r>
          </w:p>
          <w:p w14:paraId="7DC3076B" w14:textId="77777777" w:rsidR="00D9421A" w:rsidRDefault="00D9421A">
            <w:pPr>
              <w:spacing w:line="240" w:lineRule="auto"/>
              <w:rPr>
                <w:rFonts w:cs="Arial"/>
                <w:color w:val="000000"/>
                <w:szCs w:val="22"/>
              </w:rPr>
            </w:pPr>
            <w:r>
              <w:rPr>
                <w:rFonts w:cs="Arial"/>
                <w:color w:val="000000"/>
                <w:szCs w:val="22"/>
              </w:rPr>
              <w:t>Mark Laird, D6</w:t>
            </w:r>
          </w:p>
          <w:p w14:paraId="70AB8D8A" w14:textId="77777777" w:rsidR="00D9421A" w:rsidRDefault="00D9421A">
            <w:pPr>
              <w:spacing w:line="240" w:lineRule="auto"/>
              <w:rPr>
                <w:rFonts w:cs="Arial"/>
                <w:color w:val="000000"/>
                <w:szCs w:val="22"/>
              </w:rPr>
            </w:pPr>
            <w:r>
              <w:rPr>
                <w:rFonts w:cs="Arial"/>
                <w:color w:val="000000"/>
                <w:szCs w:val="22"/>
              </w:rPr>
              <w:t>Javier Rodriguez, D6</w:t>
            </w:r>
          </w:p>
          <w:p w14:paraId="673A9AC7" w14:textId="77777777" w:rsidR="00D9421A" w:rsidRDefault="00D9421A">
            <w:pPr>
              <w:spacing w:line="240" w:lineRule="auto"/>
              <w:rPr>
                <w:rFonts w:cs="Arial"/>
                <w:color w:val="000000"/>
                <w:szCs w:val="22"/>
              </w:rPr>
            </w:pPr>
            <w:r>
              <w:rPr>
                <w:rFonts w:cs="Arial"/>
                <w:color w:val="000000"/>
                <w:szCs w:val="22"/>
              </w:rPr>
              <w:t>Yamilet Diaz, D6</w:t>
            </w:r>
          </w:p>
          <w:p w14:paraId="5E5D3F4D" w14:textId="77777777" w:rsidR="00C513BB" w:rsidRDefault="00C513BB" w:rsidP="00C513BB">
            <w:pPr>
              <w:spacing w:line="240" w:lineRule="auto"/>
              <w:rPr>
                <w:rFonts w:cs="Arial"/>
                <w:color w:val="000000"/>
                <w:szCs w:val="22"/>
              </w:rPr>
            </w:pPr>
            <w:r>
              <w:rPr>
                <w:rFonts w:cs="Arial"/>
                <w:color w:val="000000"/>
                <w:szCs w:val="22"/>
              </w:rPr>
              <w:t>Rodney Vila-Carrero, D6</w:t>
            </w:r>
          </w:p>
          <w:p w14:paraId="7B32C020" w14:textId="77777777" w:rsidR="00C513BB" w:rsidRDefault="00C513BB" w:rsidP="00C513BB">
            <w:pPr>
              <w:spacing w:line="240" w:lineRule="auto"/>
              <w:rPr>
                <w:rFonts w:cs="Arial"/>
                <w:color w:val="000000"/>
                <w:szCs w:val="22"/>
              </w:rPr>
            </w:pPr>
            <w:r>
              <w:rPr>
                <w:rFonts w:cs="Arial"/>
                <w:color w:val="000000"/>
                <w:szCs w:val="22"/>
              </w:rPr>
              <w:t>Alex Mirones, D6</w:t>
            </w:r>
          </w:p>
          <w:p w14:paraId="1C10CE70" w14:textId="57EE2CD4" w:rsidR="00C513BB" w:rsidRPr="00DA32BF" w:rsidRDefault="00C513BB">
            <w:pPr>
              <w:spacing w:line="240" w:lineRule="auto"/>
              <w:rPr>
                <w:rFonts w:cs="Arial"/>
                <w:color w:val="000000"/>
                <w:szCs w:val="22"/>
              </w:rPr>
            </w:pPr>
          </w:p>
        </w:tc>
        <w:tc>
          <w:tcPr>
            <w:tcW w:w="1682" w:type="pct"/>
            <w:shd w:val="clear" w:color="auto" w:fill="FFFFFF"/>
            <w:noWrap/>
          </w:tcPr>
          <w:p w14:paraId="1F4301FF" w14:textId="77777777" w:rsidR="00D9421A" w:rsidRDefault="00D9421A" w:rsidP="006F0AE9">
            <w:pPr>
              <w:spacing w:line="240" w:lineRule="auto"/>
              <w:rPr>
                <w:rFonts w:cs="Arial"/>
                <w:color w:val="000000"/>
                <w:szCs w:val="22"/>
              </w:rPr>
            </w:pPr>
            <w:r>
              <w:rPr>
                <w:rFonts w:cs="Arial"/>
                <w:color w:val="000000"/>
                <w:szCs w:val="22"/>
              </w:rPr>
              <w:t>Alejandro Motta, D6</w:t>
            </w:r>
          </w:p>
          <w:p w14:paraId="1C0FF2BB" w14:textId="2A17F1C4" w:rsidR="00D9421A" w:rsidRDefault="00D9421A" w:rsidP="006F0AE9">
            <w:pPr>
              <w:spacing w:line="240" w:lineRule="auto"/>
              <w:rPr>
                <w:rFonts w:cs="Arial"/>
                <w:color w:val="000000"/>
                <w:szCs w:val="22"/>
              </w:rPr>
            </w:pPr>
            <w:r>
              <w:rPr>
                <w:rFonts w:cs="Arial"/>
                <w:color w:val="000000"/>
                <w:szCs w:val="22"/>
              </w:rPr>
              <w:t>Dan Buidens, D7</w:t>
            </w:r>
          </w:p>
          <w:p w14:paraId="3565CBB0" w14:textId="4BC0BA25" w:rsidR="00D9421A" w:rsidRDefault="00D9421A" w:rsidP="006F0AE9">
            <w:pPr>
              <w:spacing w:line="240" w:lineRule="auto"/>
              <w:rPr>
                <w:rFonts w:cs="Arial"/>
                <w:color w:val="000000"/>
                <w:szCs w:val="22"/>
              </w:rPr>
            </w:pPr>
            <w:r>
              <w:rPr>
                <w:rFonts w:cs="Arial"/>
                <w:color w:val="000000"/>
                <w:szCs w:val="22"/>
              </w:rPr>
              <w:t>M</w:t>
            </w:r>
            <w:r w:rsidR="00C513BB">
              <w:rPr>
                <w:rFonts w:cs="Arial"/>
                <w:color w:val="000000"/>
                <w:szCs w:val="22"/>
              </w:rPr>
              <w:t>att</w:t>
            </w:r>
            <w:r>
              <w:rPr>
                <w:rFonts w:cs="Arial"/>
                <w:color w:val="000000"/>
                <w:szCs w:val="22"/>
              </w:rPr>
              <w:t xml:space="preserve"> M</w:t>
            </w:r>
            <w:r w:rsidR="00C513BB">
              <w:rPr>
                <w:rFonts w:cs="Arial"/>
                <w:color w:val="000000"/>
                <w:szCs w:val="22"/>
              </w:rPr>
              <w:t>ileto</w:t>
            </w:r>
            <w:r>
              <w:rPr>
                <w:rFonts w:cs="Arial"/>
                <w:color w:val="000000"/>
                <w:szCs w:val="22"/>
              </w:rPr>
              <w:t>, D7</w:t>
            </w:r>
          </w:p>
          <w:p w14:paraId="689B080C" w14:textId="0E3864AA" w:rsidR="00D9421A" w:rsidRDefault="00D9421A" w:rsidP="006F0AE9">
            <w:pPr>
              <w:spacing w:line="240" w:lineRule="auto"/>
              <w:rPr>
                <w:rFonts w:cs="Arial"/>
                <w:color w:val="000000"/>
                <w:szCs w:val="22"/>
              </w:rPr>
            </w:pPr>
            <w:r>
              <w:rPr>
                <w:rFonts w:cs="Arial"/>
                <w:color w:val="000000"/>
                <w:szCs w:val="22"/>
              </w:rPr>
              <w:t xml:space="preserve">Mike </w:t>
            </w:r>
            <w:r w:rsidRPr="004B66B1">
              <w:rPr>
                <w:rFonts w:cs="Arial"/>
                <w:noProof/>
                <w:color w:val="000000"/>
                <w:szCs w:val="22"/>
              </w:rPr>
              <w:t>Crawson</w:t>
            </w:r>
            <w:r>
              <w:rPr>
                <w:rFonts w:cs="Arial"/>
                <w:color w:val="000000"/>
                <w:szCs w:val="22"/>
              </w:rPr>
              <w:t>, D7</w:t>
            </w:r>
          </w:p>
          <w:p w14:paraId="2C8E1FBE" w14:textId="77777777" w:rsidR="00D9421A" w:rsidRDefault="00D9421A" w:rsidP="006F0AE9">
            <w:pPr>
              <w:spacing w:line="240" w:lineRule="auto"/>
              <w:rPr>
                <w:rFonts w:cs="Arial"/>
                <w:color w:val="000000"/>
                <w:szCs w:val="22"/>
              </w:rPr>
            </w:pPr>
            <w:r>
              <w:rPr>
                <w:rFonts w:cs="Arial"/>
                <w:color w:val="000000"/>
                <w:szCs w:val="22"/>
              </w:rPr>
              <w:t>Ramona Burke, D7</w:t>
            </w:r>
          </w:p>
          <w:p w14:paraId="5527BB28" w14:textId="77777777" w:rsidR="00C513BB" w:rsidRDefault="00C513BB" w:rsidP="006F0AE9">
            <w:pPr>
              <w:spacing w:line="240" w:lineRule="auto"/>
              <w:rPr>
                <w:rFonts w:cs="Arial"/>
                <w:color w:val="000000"/>
                <w:szCs w:val="22"/>
              </w:rPr>
            </w:pPr>
            <w:r>
              <w:rPr>
                <w:rFonts w:cs="Arial"/>
                <w:color w:val="000000"/>
                <w:szCs w:val="22"/>
              </w:rPr>
              <w:t>Eric Gordin, FTE</w:t>
            </w:r>
          </w:p>
          <w:p w14:paraId="225B3F2C" w14:textId="77777777" w:rsidR="00C513BB" w:rsidRDefault="00C513BB" w:rsidP="006F0AE9">
            <w:pPr>
              <w:spacing w:line="240" w:lineRule="auto"/>
              <w:rPr>
                <w:rFonts w:cs="Arial"/>
                <w:color w:val="000000"/>
                <w:szCs w:val="22"/>
              </w:rPr>
            </w:pPr>
            <w:r>
              <w:rPr>
                <w:rFonts w:cs="Arial"/>
                <w:color w:val="000000"/>
                <w:szCs w:val="22"/>
              </w:rPr>
              <w:t>Bryan Homayouni, CFX</w:t>
            </w:r>
          </w:p>
          <w:p w14:paraId="203DBC24" w14:textId="77777777" w:rsidR="00C513BB" w:rsidRDefault="00C513BB" w:rsidP="006F0AE9">
            <w:pPr>
              <w:spacing w:line="240" w:lineRule="auto"/>
              <w:rPr>
                <w:rFonts w:cs="Arial"/>
                <w:color w:val="000000"/>
                <w:szCs w:val="22"/>
              </w:rPr>
            </w:pPr>
            <w:r>
              <w:rPr>
                <w:rFonts w:cs="Arial"/>
                <w:color w:val="000000"/>
                <w:szCs w:val="22"/>
              </w:rPr>
              <w:t>Christine Shafik, CO</w:t>
            </w:r>
          </w:p>
          <w:p w14:paraId="2F0616A7" w14:textId="63A28328" w:rsidR="00C513BB" w:rsidRDefault="00C513BB" w:rsidP="006F0AE9">
            <w:pPr>
              <w:spacing w:line="240" w:lineRule="auto"/>
              <w:rPr>
                <w:rFonts w:cs="Arial"/>
                <w:color w:val="000000"/>
                <w:szCs w:val="22"/>
              </w:rPr>
            </w:pPr>
            <w:r>
              <w:rPr>
                <w:rFonts w:cs="Arial"/>
                <w:color w:val="000000"/>
                <w:szCs w:val="22"/>
              </w:rPr>
              <w:t>Derek Vollmer, CO</w:t>
            </w:r>
          </w:p>
          <w:p w14:paraId="6C8E87A5" w14:textId="1BF31639" w:rsidR="008131C8" w:rsidRDefault="008131C8" w:rsidP="006F0AE9">
            <w:pPr>
              <w:spacing w:line="240" w:lineRule="auto"/>
              <w:rPr>
                <w:rFonts w:cs="Arial"/>
                <w:color w:val="000000"/>
                <w:szCs w:val="22"/>
              </w:rPr>
            </w:pPr>
            <w:r>
              <w:rPr>
                <w:rFonts w:cs="Arial"/>
                <w:color w:val="000000"/>
                <w:szCs w:val="22"/>
              </w:rPr>
              <w:t>Clinton Smith, CO</w:t>
            </w:r>
          </w:p>
          <w:p w14:paraId="0D74424D" w14:textId="49F7667A" w:rsidR="00C513BB" w:rsidRDefault="00C513BB" w:rsidP="006F0AE9">
            <w:pPr>
              <w:spacing w:line="240" w:lineRule="auto"/>
              <w:rPr>
                <w:rFonts w:cs="Arial"/>
                <w:color w:val="000000"/>
                <w:szCs w:val="22"/>
              </w:rPr>
            </w:pPr>
            <w:r>
              <w:rPr>
                <w:rFonts w:cs="Arial"/>
                <w:color w:val="000000"/>
                <w:szCs w:val="22"/>
              </w:rPr>
              <w:t>Mark Dunthorn, CO</w:t>
            </w:r>
          </w:p>
          <w:p w14:paraId="33233674" w14:textId="2AD5CD0B" w:rsidR="00C513BB" w:rsidRDefault="00C513BB" w:rsidP="006F0AE9">
            <w:pPr>
              <w:spacing w:line="240" w:lineRule="auto"/>
              <w:rPr>
                <w:rFonts w:cs="Arial"/>
                <w:color w:val="000000"/>
                <w:szCs w:val="22"/>
              </w:rPr>
            </w:pPr>
            <w:r>
              <w:rPr>
                <w:rFonts w:cs="Arial"/>
                <w:color w:val="000000"/>
                <w:szCs w:val="22"/>
              </w:rPr>
              <w:t>Frances Ijeoma, CO</w:t>
            </w:r>
          </w:p>
          <w:p w14:paraId="1DD3D5DC" w14:textId="77777777" w:rsidR="00C513BB" w:rsidRDefault="00C513BB" w:rsidP="006F0AE9">
            <w:pPr>
              <w:spacing w:line="240" w:lineRule="auto"/>
              <w:rPr>
                <w:rFonts w:cs="Arial"/>
                <w:color w:val="000000"/>
                <w:szCs w:val="22"/>
              </w:rPr>
            </w:pPr>
            <w:r>
              <w:rPr>
                <w:rFonts w:cs="Arial"/>
                <w:color w:val="000000"/>
                <w:szCs w:val="22"/>
              </w:rPr>
              <w:t>Jennifer Rich, CO</w:t>
            </w:r>
          </w:p>
          <w:p w14:paraId="4BCC6186" w14:textId="39223A70" w:rsidR="006D0CE2" w:rsidRPr="00DA32BF"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RI</w:t>
            </w:r>
          </w:p>
        </w:tc>
      </w:tr>
    </w:tbl>
    <w:p w14:paraId="2151A408" w14:textId="7F18FDD4"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CC17006" w14:textId="77777777" w:rsidR="00D91E99" w:rsidRPr="002060C7" w:rsidRDefault="00D91E99" w:rsidP="00CE7925">
      <w:pPr>
        <w:tabs>
          <w:tab w:val="right" w:leader="dot" w:pos="9360"/>
        </w:tabs>
        <w:jc w:val="both"/>
        <w:rPr>
          <w:rFonts w:cs="Courier New"/>
        </w:rPr>
      </w:pPr>
    </w:p>
    <w:p w14:paraId="33F36DEC" w14:textId="2D5FD90C" w:rsidR="0025409F" w:rsidRDefault="00DD0C0B" w:rsidP="00706492">
      <w:r w:rsidRPr="002060C7">
        <w:rPr>
          <w:b/>
        </w:rPr>
        <w:t xml:space="preserve">Welcome: </w:t>
      </w:r>
      <w:r w:rsidR="00B81E24">
        <w:t>C</w:t>
      </w:r>
      <w:r w:rsidR="00206210">
        <w:t xml:space="preserve">hange </w:t>
      </w:r>
      <w:r w:rsidR="00B81E24">
        <w:t>M</w:t>
      </w:r>
      <w:r w:rsidR="00206210">
        <w:t xml:space="preserve">anagement </w:t>
      </w:r>
      <w:r w:rsidR="00B81E24">
        <w:t>B</w:t>
      </w:r>
      <w:r w:rsidR="00206210">
        <w:t>oard (CMB)</w:t>
      </w:r>
      <w:r w:rsidR="002E34ED">
        <w:t xml:space="preserve"> </w:t>
      </w:r>
      <w:r w:rsidRPr="002060C7">
        <w:t xml:space="preserve">Chairman </w:t>
      </w:r>
      <w:r w:rsidR="006E0B15">
        <w:t>B. Homayouni</w:t>
      </w:r>
      <w:r w:rsidRPr="002060C7">
        <w:t xml:space="preserve"> opened the meeting at </w:t>
      </w:r>
      <w:r w:rsidR="002275E2">
        <w:t>1</w:t>
      </w:r>
      <w:r w:rsidRPr="002060C7">
        <w:t>:</w:t>
      </w:r>
      <w:r w:rsidR="006E0B15">
        <w:t>30</w:t>
      </w:r>
      <w:r w:rsidR="00E32D3E">
        <w:t xml:space="preserve"> </w:t>
      </w:r>
      <w:r w:rsidR="0069551E">
        <w:t>p</w:t>
      </w:r>
      <w:r w:rsidR="002275E2">
        <w:t>.</w:t>
      </w:r>
      <w:r w:rsidR="0069551E">
        <w:t>m</w:t>
      </w:r>
      <w:r w:rsidRPr="002060C7">
        <w:t xml:space="preserve">. </w:t>
      </w:r>
    </w:p>
    <w:p w14:paraId="1CCCC51D" w14:textId="77777777" w:rsidR="008474E7" w:rsidRDefault="008474E7"/>
    <w:p w14:paraId="76B29CDC" w14:textId="6577E61B" w:rsidR="00043267" w:rsidRPr="00241E61" w:rsidRDefault="008474E7">
      <w:r w:rsidRPr="002060C7">
        <w:rPr>
          <w:b/>
        </w:rPr>
        <w:t>Call for Quorum</w:t>
      </w:r>
      <w:r w:rsidR="00E35492">
        <w:rPr>
          <w:b/>
        </w:rPr>
        <w:t xml:space="preserve"> and Review of Agenda</w:t>
      </w:r>
      <w:r w:rsidRPr="002060C7">
        <w:rPr>
          <w:b/>
        </w:rPr>
        <w:t xml:space="preserve">: </w:t>
      </w:r>
      <w:r w:rsidR="00286AA0" w:rsidRPr="00286AA0">
        <w:t>A</w:t>
      </w:r>
      <w:r w:rsidR="00DD0C0B" w:rsidRPr="002060C7">
        <w:t xml:space="preserve"> quorum was established</w:t>
      </w:r>
      <w:r w:rsidR="00E6008E">
        <w:t xml:space="preserve"> </w:t>
      </w:r>
      <w:r w:rsidR="00012A30">
        <w:t>for this CMB meeting</w:t>
      </w:r>
      <w:r w:rsidR="00DD0C0B" w:rsidRPr="002060C7">
        <w:t>.</w:t>
      </w:r>
      <w:r w:rsidR="000B5D04">
        <w:t xml:space="preserve"> </w:t>
      </w:r>
      <w:r w:rsidR="00CD0C5D">
        <w:t>B. Homayouni</w:t>
      </w:r>
      <w:r w:rsidR="00DD0C0B" w:rsidRPr="00241E61">
        <w:t xml:space="preserve"> </w:t>
      </w:r>
      <w:r w:rsidR="00484E89">
        <w:t>reviewed the meeting agenda</w:t>
      </w:r>
      <w:r w:rsidR="00286AA0">
        <w:t xml:space="preserve"> </w:t>
      </w:r>
      <w:r w:rsidR="009D732C">
        <w:t>the first voting item is</w:t>
      </w:r>
      <w:r w:rsidR="00C63997">
        <w:t xml:space="preserve"> for a new chairman of the CMB and the other four voting items were previously discussed at the SunGuide Software Users Group (SSUG) meetings. </w:t>
      </w:r>
    </w:p>
    <w:p w14:paraId="3D388E05" w14:textId="77777777" w:rsidR="006E68BF" w:rsidRPr="00241E61" w:rsidRDefault="006E68BF" w:rsidP="00CE7925">
      <w:pPr>
        <w:tabs>
          <w:tab w:val="right" w:leader="dot" w:pos="9360"/>
        </w:tabs>
        <w:jc w:val="both"/>
        <w:rPr>
          <w:rFonts w:cs="Courier New"/>
        </w:rPr>
      </w:pPr>
    </w:p>
    <w:p w14:paraId="3DAD3773" w14:textId="266F9288" w:rsidR="006E68BF" w:rsidRPr="006C0A95" w:rsidRDefault="006E68BF" w:rsidP="00CE7925">
      <w:pPr>
        <w:tabs>
          <w:tab w:val="right" w:leader="dot" w:pos="9360"/>
        </w:tabs>
        <w:jc w:val="both"/>
        <w:rPr>
          <w:rFonts w:cs="Courier New"/>
        </w:rPr>
      </w:pPr>
      <w:r w:rsidRPr="00241E61">
        <w:rPr>
          <w:rFonts w:cs="Courier New"/>
          <w:b/>
        </w:rPr>
        <w:t>Previous Meeting Recap and Action Item Review</w:t>
      </w:r>
      <w:r w:rsidR="006C0A95">
        <w:rPr>
          <w:rFonts w:cs="Courier New"/>
          <w:b/>
        </w:rPr>
        <w:t xml:space="preserve">: </w:t>
      </w:r>
      <w:r w:rsidR="006C0A95">
        <w:rPr>
          <w:rFonts w:cs="Courier New"/>
        </w:rPr>
        <w:t xml:space="preserve">We will review the action items from the previous meeting. </w:t>
      </w:r>
    </w:p>
    <w:p w14:paraId="0DBAB10A" w14:textId="51165BA7" w:rsidR="006C0A95" w:rsidRDefault="006C0A95" w:rsidP="004E0D66">
      <w:pPr>
        <w:spacing w:line="276" w:lineRule="auto"/>
        <w:rPr>
          <w:b/>
        </w:rPr>
      </w:pPr>
    </w:p>
    <w:p w14:paraId="6D9ECB00" w14:textId="55730051" w:rsidR="003242FE" w:rsidRDefault="003242FE" w:rsidP="004E0D66">
      <w:pPr>
        <w:spacing w:line="276" w:lineRule="auto"/>
        <w:rPr>
          <w:b/>
        </w:rPr>
      </w:pPr>
      <w:r>
        <w:rPr>
          <w:b/>
        </w:rPr>
        <w:t xml:space="preserve">Action Items: </w:t>
      </w:r>
    </w:p>
    <w:p w14:paraId="2F651AC6" w14:textId="77777777" w:rsidR="00C63997" w:rsidRPr="00C63997" w:rsidRDefault="00C63997" w:rsidP="00C63997">
      <w:pPr>
        <w:pStyle w:val="ListParagraph"/>
        <w:numPr>
          <w:ilvl w:val="0"/>
          <w:numId w:val="23"/>
        </w:numPr>
        <w:spacing w:line="276" w:lineRule="auto"/>
        <w:rPr>
          <w:b/>
        </w:rPr>
      </w:pPr>
      <w:r>
        <w:rPr>
          <w:b/>
        </w:rPr>
        <w:t xml:space="preserve">Add timestamp to the vehicle provision data – </w:t>
      </w:r>
      <w:r>
        <w:t xml:space="preserve">This was added as part of the enhancements and will be released in version 7.1.2. </w:t>
      </w:r>
    </w:p>
    <w:p w14:paraId="78CBD843" w14:textId="77777777" w:rsidR="00C63997" w:rsidRPr="00C63997" w:rsidRDefault="00C63997" w:rsidP="00C63997">
      <w:pPr>
        <w:pStyle w:val="ListParagraph"/>
        <w:numPr>
          <w:ilvl w:val="0"/>
          <w:numId w:val="23"/>
        </w:numPr>
        <w:spacing w:line="276" w:lineRule="auto"/>
        <w:rPr>
          <w:b/>
        </w:rPr>
      </w:pPr>
      <w:r>
        <w:rPr>
          <w:b/>
        </w:rPr>
        <w:t>Update for ticket 4105 –</w:t>
      </w:r>
      <w:r>
        <w:t xml:space="preserve"> Add the KMZ and other file types </w:t>
      </w:r>
      <w:r w:rsidRPr="004B66B1">
        <w:rPr>
          <w:noProof/>
        </w:rPr>
        <w:t>attachment</w:t>
      </w:r>
      <w:r>
        <w:t xml:space="preserve"> to the event notification. This is scheduled for version 7.2.</w:t>
      </w:r>
    </w:p>
    <w:p w14:paraId="7E77C40E" w14:textId="77777777" w:rsidR="00053282" w:rsidRPr="00053282" w:rsidRDefault="00C63997" w:rsidP="00C63997">
      <w:pPr>
        <w:pStyle w:val="ListParagraph"/>
        <w:numPr>
          <w:ilvl w:val="0"/>
          <w:numId w:val="23"/>
        </w:numPr>
        <w:spacing w:line="276" w:lineRule="auto"/>
        <w:rPr>
          <w:b/>
        </w:rPr>
      </w:pPr>
      <w:r>
        <w:rPr>
          <w:b/>
        </w:rPr>
        <w:t>Intersection Enhancement –</w:t>
      </w:r>
      <w:r>
        <w:t xml:space="preserve"> There was a good discussion about this at the last meeting in September and the Districts wanted a more thorough look at the Concept of Operations (ConOps). The review date was extended until October 4</w:t>
      </w:r>
      <w:r w:rsidRPr="00C63997">
        <w:rPr>
          <w:vertAlign w:val="superscript"/>
        </w:rPr>
        <w:t>th</w:t>
      </w:r>
      <w:r>
        <w:t xml:space="preserve">. An online survey was sent to vote on the item and the vote was unanimous so it did pass. This will be part of the 7.2 release. </w:t>
      </w:r>
    </w:p>
    <w:p w14:paraId="4E56535B" w14:textId="77777777" w:rsidR="00053282" w:rsidRPr="00053282" w:rsidRDefault="00053282" w:rsidP="00C63997">
      <w:pPr>
        <w:pStyle w:val="ListParagraph"/>
        <w:numPr>
          <w:ilvl w:val="0"/>
          <w:numId w:val="23"/>
        </w:numPr>
        <w:spacing w:line="276" w:lineRule="auto"/>
        <w:rPr>
          <w:b/>
        </w:rPr>
      </w:pPr>
      <w:r>
        <w:rPr>
          <w:b/>
        </w:rPr>
        <w:lastRenderedPageBreak/>
        <w:t>Wrong Way Driving Wavetronix –</w:t>
      </w:r>
      <w:r>
        <w:t xml:space="preserve"> District Four is going to provide test results of using the WavetronixHD data to detect and track WWD events. District Four is still waiting on the hotfix so this will stay as an open action item. </w:t>
      </w:r>
    </w:p>
    <w:p w14:paraId="227AC9DD" w14:textId="30BFDE73" w:rsidR="00053282" w:rsidRPr="00053282" w:rsidRDefault="00053282" w:rsidP="00053282">
      <w:pPr>
        <w:pStyle w:val="ListParagraph"/>
        <w:numPr>
          <w:ilvl w:val="0"/>
          <w:numId w:val="23"/>
        </w:numPr>
        <w:spacing w:line="276" w:lineRule="auto"/>
        <w:rPr>
          <w:b/>
        </w:rPr>
      </w:pPr>
      <w:r>
        <w:rPr>
          <w:b/>
        </w:rPr>
        <w:t>Provide a schedule for 7</w:t>
      </w:r>
      <w:r w:rsidRPr="00053282">
        <w:rPr>
          <w:b/>
        </w:rPr>
        <w:t>.1.2., 7.2 and 8.0</w:t>
      </w:r>
      <w:r>
        <w:rPr>
          <w:b/>
        </w:rPr>
        <w:t xml:space="preserve"> – </w:t>
      </w:r>
      <w:r>
        <w:t>This will be discussed in the SunGuide Update</w:t>
      </w:r>
    </w:p>
    <w:p w14:paraId="56902868" w14:textId="270B1EB7" w:rsidR="009709FF" w:rsidRPr="00053282" w:rsidRDefault="00053282" w:rsidP="00053282">
      <w:pPr>
        <w:pStyle w:val="ListParagraph"/>
        <w:numPr>
          <w:ilvl w:val="0"/>
          <w:numId w:val="23"/>
        </w:numPr>
        <w:spacing w:line="276" w:lineRule="auto"/>
        <w:rPr>
          <w:b/>
        </w:rPr>
      </w:pPr>
      <w:r>
        <w:rPr>
          <w:b/>
        </w:rPr>
        <w:t>Next steps for</w:t>
      </w:r>
      <w:r w:rsidRPr="00053282">
        <w:rPr>
          <w:b/>
        </w:rPr>
        <w:t xml:space="preserve"> moving towards a </w:t>
      </w:r>
      <w:r w:rsidRPr="00D96D17">
        <w:rPr>
          <w:b/>
          <w:noProof/>
        </w:rPr>
        <w:t>cloud</w:t>
      </w:r>
      <w:r w:rsidR="004B66B1">
        <w:rPr>
          <w:b/>
          <w:noProof/>
        </w:rPr>
        <w:t>-</w:t>
      </w:r>
      <w:r w:rsidRPr="00D96D17">
        <w:rPr>
          <w:b/>
          <w:noProof/>
        </w:rPr>
        <w:t>based</w:t>
      </w:r>
      <w:r w:rsidRPr="00053282">
        <w:rPr>
          <w:b/>
        </w:rPr>
        <w:t xml:space="preserve"> system</w:t>
      </w:r>
      <w:r>
        <w:t xml:space="preserve"> – The process is underway and meetings have been scheduled to discuss it. </w:t>
      </w:r>
      <w:r w:rsidR="000C1CD6">
        <w:t xml:space="preserve">Central Office is starting an analysis over this issue and will keep the CMB updated as we move forward. </w:t>
      </w:r>
    </w:p>
    <w:p w14:paraId="3646F4AD" w14:textId="108E825F" w:rsidR="004E07B4" w:rsidRPr="00BD4484" w:rsidRDefault="004E0D66" w:rsidP="00BD4484">
      <w:pPr>
        <w:spacing w:line="276" w:lineRule="auto"/>
        <w:rPr>
          <w:b/>
        </w:rPr>
      </w:pPr>
      <w:r w:rsidRPr="00241E61">
        <w:rPr>
          <w:b/>
        </w:rPr>
        <w:t>AGENDA ITEMS</w:t>
      </w:r>
    </w:p>
    <w:p w14:paraId="5B255FBF" w14:textId="351D5B92" w:rsidR="004E07B4" w:rsidRDefault="004E07B4" w:rsidP="006D3A2F">
      <w:pPr>
        <w:rPr>
          <w:b/>
        </w:rPr>
      </w:pPr>
      <w:r w:rsidRPr="004E07B4">
        <w:rPr>
          <w:b/>
        </w:rPr>
        <w:t>SunGuide Software Update</w:t>
      </w:r>
      <w:r>
        <w:rPr>
          <w:b/>
        </w:rPr>
        <w:t xml:space="preserve"> – </w:t>
      </w:r>
      <w:r w:rsidR="000C1CD6">
        <w:rPr>
          <w:b/>
        </w:rPr>
        <w:t>Christine Shafik</w:t>
      </w:r>
    </w:p>
    <w:p w14:paraId="58218994" w14:textId="7D4CDB87" w:rsidR="00826448" w:rsidRDefault="00826448" w:rsidP="006D3A2F"/>
    <w:p w14:paraId="22070B69" w14:textId="0B140F87" w:rsidR="000C1CD6" w:rsidRDefault="000C1CD6" w:rsidP="006D3A2F">
      <w:pPr>
        <w:rPr>
          <w:b/>
        </w:rPr>
      </w:pPr>
      <w:r w:rsidRPr="000C1CD6">
        <w:rPr>
          <w:b/>
        </w:rPr>
        <w:t xml:space="preserve">Release 7.1.2 </w:t>
      </w:r>
    </w:p>
    <w:p w14:paraId="1BA473F4" w14:textId="35FD9DAA" w:rsidR="000C1CD6" w:rsidRPr="00060DDA" w:rsidRDefault="000C1CD6" w:rsidP="000C1CD6">
      <w:pPr>
        <w:pStyle w:val="ListParagraph"/>
        <w:numPr>
          <w:ilvl w:val="0"/>
          <w:numId w:val="24"/>
        </w:numPr>
        <w:rPr>
          <w:b/>
        </w:rPr>
      </w:pPr>
      <w:r>
        <w:t xml:space="preserve">Testing was started back in December. All major issues were addressed this week. We are ready for the final IV&amp;V and the target release date is early March. </w:t>
      </w:r>
    </w:p>
    <w:p w14:paraId="69C46516" w14:textId="63220A1E" w:rsidR="001A220C" w:rsidRPr="001A220C" w:rsidRDefault="001A220C" w:rsidP="000C1CD6">
      <w:pPr>
        <w:pStyle w:val="ListParagraph"/>
        <w:numPr>
          <w:ilvl w:val="0"/>
          <w:numId w:val="24"/>
        </w:numPr>
        <w:rPr>
          <w:b/>
        </w:rPr>
      </w:pPr>
      <w:r>
        <w:t>Enhancements:</w:t>
      </w:r>
    </w:p>
    <w:p w14:paraId="738335A2" w14:textId="4A4F92ED" w:rsidR="001A220C" w:rsidRPr="001A220C" w:rsidRDefault="00060DDA" w:rsidP="001A220C">
      <w:pPr>
        <w:pStyle w:val="ListParagraph"/>
        <w:numPr>
          <w:ilvl w:val="1"/>
          <w:numId w:val="24"/>
        </w:numPr>
        <w:rPr>
          <w:b/>
        </w:rPr>
      </w:pPr>
      <w:r>
        <w:t xml:space="preserve">One major enhancement is for connected vehicles. The 7.1.2. </w:t>
      </w:r>
      <w:r w:rsidRPr="00D96D17">
        <w:rPr>
          <w:noProof/>
        </w:rPr>
        <w:t>release</w:t>
      </w:r>
      <w:r>
        <w:t xml:space="preserve"> will support the 2016 standards. There have been no significant changes to the high-level functionality.</w:t>
      </w:r>
    </w:p>
    <w:p w14:paraId="08A84AFB" w14:textId="7448B88D" w:rsidR="001A220C" w:rsidRPr="001A220C" w:rsidRDefault="001A220C" w:rsidP="001A220C">
      <w:pPr>
        <w:pStyle w:val="ListParagraph"/>
        <w:numPr>
          <w:ilvl w:val="2"/>
          <w:numId w:val="24"/>
        </w:numPr>
        <w:rPr>
          <w:b/>
        </w:rPr>
      </w:pPr>
      <w:r>
        <w:t>We are still sending TAMs (now called TIMs) from SunGuide to connected vehicles via RSEs</w:t>
      </w:r>
    </w:p>
    <w:p w14:paraId="5D965F5E" w14:textId="64AF07F0" w:rsidR="00060DDA" w:rsidRPr="00EE2FAE" w:rsidRDefault="001A220C" w:rsidP="001A220C">
      <w:pPr>
        <w:pStyle w:val="ListParagraph"/>
        <w:numPr>
          <w:ilvl w:val="2"/>
          <w:numId w:val="24"/>
        </w:numPr>
        <w:rPr>
          <w:b/>
        </w:rPr>
      </w:pPr>
      <w:r>
        <w:t xml:space="preserve">Receiving BSMs from connected vehicles via RSEs for use by TSS in determining </w:t>
      </w:r>
      <w:r w:rsidR="004B66B1">
        <w:t xml:space="preserve">the </w:t>
      </w:r>
      <w:r w:rsidRPr="00D96D17">
        <w:rPr>
          <w:noProof/>
        </w:rPr>
        <w:t>aggregate</w:t>
      </w:r>
      <w:r>
        <w:t xml:space="preserve"> speed</w:t>
      </w:r>
      <w:r w:rsidR="00060DDA">
        <w:t xml:space="preserve"> </w:t>
      </w:r>
    </w:p>
    <w:p w14:paraId="7CCE980E" w14:textId="77777777" w:rsidR="0094569B" w:rsidRDefault="00EE2FAE" w:rsidP="0094569B">
      <w:pPr>
        <w:pStyle w:val="ListParagraph"/>
        <w:numPr>
          <w:ilvl w:val="1"/>
          <w:numId w:val="24"/>
        </w:numPr>
      </w:pPr>
      <w:r>
        <w:t>SunGuide currently reports</w:t>
      </w:r>
      <w:r w:rsidR="001A220C">
        <w:t xml:space="preserve"> on spaces available per facility and the new enhancement will allow SunGuide to report on </w:t>
      </w:r>
      <w:r w:rsidR="001A220C" w:rsidRPr="0039081C">
        <w:rPr>
          <w:noProof/>
        </w:rPr>
        <w:t>number</w:t>
      </w:r>
      <w:r w:rsidR="001A220C">
        <w:t xml:space="preserve"> of spaces per row as shown in the picture. It will also allow SunGuide to report the availability of each space in the lot. </w:t>
      </w:r>
    </w:p>
    <w:p w14:paraId="0A0CCCAD" w14:textId="171E3471" w:rsidR="0094569B" w:rsidRPr="0094569B" w:rsidRDefault="0094569B" w:rsidP="004C513F">
      <w:pPr>
        <w:pStyle w:val="ListParagraph"/>
        <w:numPr>
          <w:ilvl w:val="2"/>
          <w:numId w:val="24"/>
        </w:numPr>
      </w:pPr>
      <w:r w:rsidRPr="0094569B">
        <w:rPr>
          <w:b/>
        </w:rPr>
        <w:t>Jeremy Dilmore</w:t>
      </w:r>
      <w:r w:rsidRPr="0094569B">
        <w:t>: The update to the parking management system, could you look into providing details on the GUI interface or the schema of what might be available from a C2C connection?</w:t>
      </w:r>
    </w:p>
    <w:p w14:paraId="2814CDDC" w14:textId="77777777" w:rsidR="0094569B" w:rsidRPr="0094569B" w:rsidRDefault="0094569B" w:rsidP="004C513F">
      <w:pPr>
        <w:pStyle w:val="ListParagraph"/>
        <w:numPr>
          <w:ilvl w:val="2"/>
          <w:numId w:val="24"/>
        </w:numPr>
      </w:pPr>
      <w:r w:rsidRPr="0094569B">
        <w:rPr>
          <w:b/>
        </w:rPr>
        <w:t>Mark Dunthorn</w:t>
      </w:r>
      <w:r w:rsidRPr="0094569B">
        <w:t xml:space="preserve">: The Center-to-Center (C2C) schema was not updated. We are still providing total facility availability over C2C. I don’t think we are providing any zone or space information in C2C. All of that information is available in the database and we can provide you a quick look at schemas if want us to provide that early. We can also give you screenshots of the configuration. It is configured a little differently than the current system. We’ve introduced a concept of parking areas which is a way for us to organize the zones or rows with corresponding equipment meaning signs or cameras. We can provide screenshots. </w:t>
      </w:r>
    </w:p>
    <w:p w14:paraId="412A2F90" w14:textId="77777777" w:rsidR="0094569B" w:rsidRPr="0094569B" w:rsidRDefault="0094569B" w:rsidP="004C513F">
      <w:pPr>
        <w:pStyle w:val="ListParagraph"/>
        <w:numPr>
          <w:ilvl w:val="2"/>
          <w:numId w:val="24"/>
        </w:numPr>
        <w:rPr>
          <w:b/>
        </w:rPr>
      </w:pPr>
      <w:r w:rsidRPr="0094569B">
        <w:rPr>
          <w:b/>
        </w:rPr>
        <w:t>Jeremy</w:t>
      </w:r>
      <w:r w:rsidRPr="0094569B">
        <w:t>: Yes, that would be helpful along with anything that provides the database schema too.</w:t>
      </w:r>
      <w:r w:rsidRPr="0094569B">
        <w:rPr>
          <w:b/>
        </w:rPr>
        <w:t xml:space="preserve"> </w:t>
      </w:r>
    </w:p>
    <w:p w14:paraId="483679B2" w14:textId="6B211E79" w:rsidR="001A220C" w:rsidRPr="001A220C" w:rsidRDefault="001A220C" w:rsidP="001A220C">
      <w:pPr>
        <w:pStyle w:val="ListParagraph"/>
        <w:numPr>
          <w:ilvl w:val="1"/>
          <w:numId w:val="24"/>
        </w:numPr>
        <w:rPr>
          <w:b/>
        </w:rPr>
      </w:pPr>
    </w:p>
    <w:p w14:paraId="709AEF81" w14:textId="7B864CEF" w:rsidR="001A220C" w:rsidRPr="001A220C" w:rsidRDefault="001A220C" w:rsidP="001A220C">
      <w:pPr>
        <w:pStyle w:val="ListParagraph"/>
        <w:numPr>
          <w:ilvl w:val="1"/>
          <w:numId w:val="24"/>
        </w:numPr>
        <w:rPr>
          <w:b/>
        </w:rPr>
      </w:pPr>
      <w:r>
        <w:t>AVL vehicles in C2C</w:t>
      </w:r>
    </w:p>
    <w:p w14:paraId="6A426D66" w14:textId="5CDF1ADF" w:rsidR="001A220C" w:rsidRPr="002118AF" w:rsidRDefault="001A220C" w:rsidP="001A220C">
      <w:pPr>
        <w:pStyle w:val="ListParagraph"/>
        <w:numPr>
          <w:ilvl w:val="1"/>
          <w:numId w:val="24"/>
        </w:numPr>
        <w:rPr>
          <w:b/>
        </w:rPr>
      </w:pPr>
      <w:r>
        <w:t xml:space="preserve">Blinklink Wrong Way Driving interface </w:t>
      </w:r>
      <w:r w:rsidR="002118AF">
        <w:t xml:space="preserve">we will elaborate later on in the presentation. </w:t>
      </w:r>
    </w:p>
    <w:p w14:paraId="782C72B8" w14:textId="77777777" w:rsidR="002118AF" w:rsidRPr="002118AF" w:rsidRDefault="002118AF" w:rsidP="002118AF">
      <w:pPr>
        <w:pStyle w:val="ListParagraph"/>
        <w:numPr>
          <w:ilvl w:val="1"/>
          <w:numId w:val="24"/>
        </w:numPr>
      </w:pPr>
      <w:r w:rsidRPr="002118AF">
        <w:t>Toggle between multiple video streams in the Video on Desktop window</w:t>
      </w:r>
    </w:p>
    <w:p w14:paraId="5C39EB83" w14:textId="77777777" w:rsidR="002118AF" w:rsidRPr="002118AF" w:rsidRDefault="002118AF" w:rsidP="002118AF">
      <w:pPr>
        <w:pStyle w:val="ListParagraph"/>
        <w:numPr>
          <w:ilvl w:val="1"/>
          <w:numId w:val="24"/>
        </w:numPr>
      </w:pPr>
      <w:r w:rsidRPr="002118AF">
        <w:t xml:space="preserve">Configurable event type transitions for cloned events. </w:t>
      </w:r>
    </w:p>
    <w:p w14:paraId="350CE55F" w14:textId="77777777" w:rsidR="002118AF" w:rsidRPr="002118AF" w:rsidRDefault="002118AF" w:rsidP="002118AF">
      <w:pPr>
        <w:pStyle w:val="ListParagraph"/>
        <w:numPr>
          <w:ilvl w:val="1"/>
          <w:numId w:val="24"/>
        </w:numPr>
      </w:pPr>
      <w:r w:rsidRPr="002118AF">
        <w:lastRenderedPageBreak/>
        <w:t>Display Coordinates vs. Actual Coordinates</w:t>
      </w:r>
    </w:p>
    <w:p w14:paraId="4AC82CC0" w14:textId="77777777" w:rsidR="002118AF" w:rsidRPr="002118AF" w:rsidRDefault="002118AF" w:rsidP="002118AF">
      <w:pPr>
        <w:pStyle w:val="ListParagraph"/>
        <w:numPr>
          <w:ilvl w:val="1"/>
          <w:numId w:val="24"/>
        </w:numPr>
      </w:pPr>
      <w:r w:rsidRPr="002118AF">
        <w:t>Graphics-based DMS Message Report</w:t>
      </w:r>
    </w:p>
    <w:p w14:paraId="7616BDE4" w14:textId="4767D652" w:rsidR="002118AF" w:rsidRDefault="009535FD" w:rsidP="009535FD">
      <w:pPr>
        <w:rPr>
          <w:b/>
        </w:rPr>
      </w:pPr>
      <w:r>
        <w:rPr>
          <w:b/>
        </w:rPr>
        <w:t>Release 7.2.0</w:t>
      </w:r>
    </w:p>
    <w:p w14:paraId="3702CEC2" w14:textId="7E576607" w:rsidR="009535FD" w:rsidRDefault="009535FD" w:rsidP="009535FD">
      <w:pPr>
        <w:pStyle w:val="ListParagraph"/>
        <w:numPr>
          <w:ilvl w:val="0"/>
          <w:numId w:val="25"/>
        </w:numPr>
      </w:pPr>
      <w:r w:rsidRPr="009535FD">
        <w:t xml:space="preserve">We are currently working on the requirements and tentatively starting the factory acceptance test in June. </w:t>
      </w:r>
    </w:p>
    <w:p w14:paraId="79F21606" w14:textId="6CFC2A97" w:rsidR="009535FD" w:rsidRDefault="009535FD" w:rsidP="009535FD">
      <w:pPr>
        <w:pStyle w:val="ListParagraph"/>
        <w:numPr>
          <w:ilvl w:val="0"/>
          <w:numId w:val="25"/>
        </w:numPr>
      </w:pPr>
      <w:r>
        <w:t>Major Enhancements:</w:t>
      </w:r>
    </w:p>
    <w:p w14:paraId="6408525E" w14:textId="77777777" w:rsidR="001D2D09" w:rsidRPr="009535FD" w:rsidRDefault="00C26E4B" w:rsidP="009535FD">
      <w:pPr>
        <w:pStyle w:val="ListParagraph"/>
        <w:numPr>
          <w:ilvl w:val="1"/>
          <w:numId w:val="25"/>
        </w:numPr>
      </w:pPr>
      <w:r w:rsidRPr="009535FD">
        <w:t>Monitor and Regulate DMS Fonts</w:t>
      </w:r>
    </w:p>
    <w:p w14:paraId="2E4CC2AE" w14:textId="77777777" w:rsidR="001D2D09" w:rsidRPr="009535FD" w:rsidRDefault="00C26E4B" w:rsidP="009535FD">
      <w:pPr>
        <w:pStyle w:val="ListParagraph"/>
        <w:numPr>
          <w:ilvl w:val="1"/>
          <w:numId w:val="25"/>
        </w:numPr>
      </w:pPr>
      <w:r w:rsidRPr="009535FD">
        <w:t>Additional Automation for Executive Notifications</w:t>
      </w:r>
    </w:p>
    <w:p w14:paraId="51D56194" w14:textId="77777777" w:rsidR="001D2D09" w:rsidRPr="009535FD" w:rsidRDefault="00C26E4B" w:rsidP="009535FD">
      <w:pPr>
        <w:pStyle w:val="ListParagraph"/>
        <w:numPr>
          <w:ilvl w:val="1"/>
          <w:numId w:val="25"/>
        </w:numPr>
      </w:pPr>
      <w:r w:rsidRPr="009535FD">
        <w:t>ICMS Integration</w:t>
      </w:r>
    </w:p>
    <w:p w14:paraId="020D58D7" w14:textId="77777777" w:rsidR="001D2D09" w:rsidRPr="009535FD" w:rsidRDefault="00C26E4B" w:rsidP="009535FD">
      <w:pPr>
        <w:pStyle w:val="ListParagraph"/>
        <w:numPr>
          <w:ilvl w:val="1"/>
          <w:numId w:val="25"/>
        </w:numPr>
      </w:pPr>
      <w:r w:rsidRPr="009535FD">
        <w:t>Links on Map</w:t>
      </w:r>
    </w:p>
    <w:p w14:paraId="5515DD10" w14:textId="77777777" w:rsidR="001D2D09" w:rsidRPr="009535FD" w:rsidRDefault="00C26E4B" w:rsidP="009535FD">
      <w:pPr>
        <w:pStyle w:val="ListParagraph"/>
        <w:numPr>
          <w:ilvl w:val="1"/>
          <w:numId w:val="25"/>
        </w:numPr>
      </w:pPr>
      <w:r w:rsidRPr="009535FD">
        <w:t>Audit Chronology</w:t>
      </w:r>
    </w:p>
    <w:p w14:paraId="42CE880E" w14:textId="77777777" w:rsidR="001D2D09" w:rsidRPr="009535FD" w:rsidRDefault="00C26E4B" w:rsidP="009535FD">
      <w:pPr>
        <w:pStyle w:val="ListParagraph"/>
        <w:numPr>
          <w:ilvl w:val="1"/>
          <w:numId w:val="25"/>
        </w:numPr>
      </w:pPr>
      <w:r w:rsidRPr="009535FD">
        <w:t>Case Sensitivity</w:t>
      </w:r>
    </w:p>
    <w:p w14:paraId="08465862" w14:textId="77777777" w:rsidR="001D2D09" w:rsidRPr="009535FD" w:rsidRDefault="00C26E4B" w:rsidP="009535FD">
      <w:pPr>
        <w:pStyle w:val="ListParagraph"/>
        <w:numPr>
          <w:ilvl w:val="1"/>
          <w:numId w:val="25"/>
        </w:numPr>
      </w:pPr>
      <w:r w:rsidRPr="009535FD">
        <w:t>Planned Events</w:t>
      </w:r>
    </w:p>
    <w:p w14:paraId="20FAC3C5" w14:textId="3BFC810F" w:rsidR="009535FD" w:rsidRPr="009535FD" w:rsidRDefault="009535FD" w:rsidP="009535FD">
      <w:r>
        <w:t>For those of you who attended the SSUG meeting last Thursday, no District has a current need for Oracle support in SunGuide. Starting with the 7.2.0 release, SunGuide will no long</w:t>
      </w:r>
      <w:r w:rsidR="0039081C">
        <w:t xml:space="preserve">er </w:t>
      </w:r>
      <w:r>
        <w:t>support Oracle.</w:t>
      </w:r>
    </w:p>
    <w:p w14:paraId="1F47CE50" w14:textId="7E5F7771" w:rsidR="000C1CD6" w:rsidRDefault="000C1CD6" w:rsidP="006D3A2F"/>
    <w:p w14:paraId="2F7635F1" w14:textId="1034AC31" w:rsidR="00AB0CC4" w:rsidRDefault="00AB0CC4" w:rsidP="006D3A2F">
      <w:r>
        <w:t xml:space="preserve">As mentioned earlier the 7.1.2 release enhancement is the Blinklink. We are working with TAPCO now and one of their requirements is to have the connection between TAPCO and Blinklink to be secure. </w:t>
      </w:r>
    </w:p>
    <w:p w14:paraId="4FBE8028" w14:textId="71611864" w:rsidR="00AB0CC4" w:rsidRDefault="00AB0CC4" w:rsidP="00AB0CC4">
      <w:pPr>
        <w:pStyle w:val="ListParagraph"/>
        <w:numPr>
          <w:ilvl w:val="0"/>
          <w:numId w:val="27"/>
        </w:numPr>
      </w:pPr>
      <w:r>
        <w:t>Districts can temporarily use a self-signed certificate (no cost)</w:t>
      </w:r>
    </w:p>
    <w:p w14:paraId="34F1AE8A" w14:textId="1C544D88" w:rsidR="00AB0CC4" w:rsidRDefault="00AB0CC4" w:rsidP="00AB0CC4">
      <w:pPr>
        <w:pStyle w:val="ListParagraph"/>
        <w:numPr>
          <w:ilvl w:val="0"/>
          <w:numId w:val="27"/>
        </w:numPr>
      </w:pPr>
      <w:r>
        <w:t xml:space="preserve">In the long run, Districts might need a commercial certificate. We have not received a definite answer yet. The enhancement is for all Districts but it is up to the District on whether they want to use it. </w:t>
      </w:r>
    </w:p>
    <w:p w14:paraId="261DE1D1" w14:textId="5E6FFFC0" w:rsidR="009D3431" w:rsidRDefault="009D3431" w:rsidP="00AB0CC4">
      <w:pPr>
        <w:pStyle w:val="ListParagraph"/>
        <w:numPr>
          <w:ilvl w:val="0"/>
          <w:numId w:val="27"/>
        </w:numPr>
      </w:pPr>
      <w:r w:rsidRPr="00EE1E30">
        <w:rPr>
          <w:b/>
        </w:rPr>
        <w:t>Bryan</w:t>
      </w:r>
      <w:r>
        <w:t xml:space="preserve">: I was going to add to Christine’s discussion on the </w:t>
      </w:r>
      <w:r w:rsidR="00925E9D">
        <w:t xml:space="preserve">wrong way driving TAPCO Blinklink. We will definitely help you and work with you through that process, we are trying to get that system up and running as quickly as possible. </w:t>
      </w:r>
      <w:r w:rsidR="00510B59">
        <w:t xml:space="preserve">If any of the Districts are using the TAPCO Blinklink, we are happy to be the guinea pig with getting it integrated and established. </w:t>
      </w:r>
    </w:p>
    <w:p w14:paraId="09B34644" w14:textId="25521C7F" w:rsidR="00510B59" w:rsidRDefault="00510B59" w:rsidP="00AB0CC4">
      <w:pPr>
        <w:pStyle w:val="ListParagraph"/>
        <w:numPr>
          <w:ilvl w:val="0"/>
          <w:numId w:val="27"/>
        </w:numPr>
      </w:pPr>
      <w:r w:rsidRPr="00EE1E30">
        <w:rPr>
          <w:b/>
        </w:rPr>
        <w:t>Eric</w:t>
      </w:r>
      <w:r>
        <w:t>: Could you explain a little bit about the commercial certificate and what the costs would be?</w:t>
      </w:r>
    </w:p>
    <w:p w14:paraId="6C26B636" w14:textId="4FCB7DD7" w:rsidR="00510B59" w:rsidRDefault="00510B59" w:rsidP="00AB0CC4">
      <w:pPr>
        <w:pStyle w:val="ListParagraph"/>
        <w:numPr>
          <w:ilvl w:val="0"/>
          <w:numId w:val="27"/>
        </w:numPr>
      </w:pPr>
      <w:r w:rsidRPr="00EE1E30">
        <w:rPr>
          <w:b/>
        </w:rPr>
        <w:t>Christine</w:t>
      </w:r>
      <w:r>
        <w:t xml:space="preserve">: The cost range is very wide but we are estimating a </w:t>
      </w:r>
      <w:r w:rsidRPr="0039081C">
        <w:rPr>
          <w:noProof/>
        </w:rPr>
        <w:t>couple</w:t>
      </w:r>
      <w:r w:rsidR="004B66B1">
        <w:rPr>
          <w:noProof/>
        </w:rPr>
        <w:t xml:space="preserve"> of</w:t>
      </w:r>
      <w:r>
        <w:t xml:space="preserve"> hundred of dollars a year. </w:t>
      </w:r>
    </w:p>
    <w:p w14:paraId="0B0020C6" w14:textId="726EAB59" w:rsidR="00510B59" w:rsidRDefault="00510B59" w:rsidP="00AB0CC4">
      <w:pPr>
        <w:pStyle w:val="ListParagraph"/>
        <w:numPr>
          <w:ilvl w:val="0"/>
          <w:numId w:val="27"/>
        </w:numPr>
      </w:pPr>
      <w:r w:rsidRPr="00EE1E30">
        <w:rPr>
          <w:b/>
        </w:rPr>
        <w:t>Eric:</w:t>
      </w:r>
      <w:r>
        <w:t xml:space="preserve"> Okay, so there isn’t much economic impact but that is something to keep in mind. </w:t>
      </w:r>
    </w:p>
    <w:p w14:paraId="1AB06BF2" w14:textId="5C5C22C6" w:rsidR="00510B59" w:rsidRDefault="00510B59" w:rsidP="00AB0CC4">
      <w:pPr>
        <w:pStyle w:val="ListParagraph"/>
        <w:numPr>
          <w:ilvl w:val="0"/>
          <w:numId w:val="27"/>
        </w:numPr>
      </w:pPr>
      <w:r w:rsidRPr="00EE1E30">
        <w:rPr>
          <w:b/>
        </w:rPr>
        <w:t>Bryan:</w:t>
      </w:r>
      <w:r>
        <w:t xml:space="preserve"> We have been trying to avoid it. It comes down to more of a policy concern than a financial. Right now they are showing </w:t>
      </w:r>
      <w:r w:rsidR="004B66B1">
        <w:t xml:space="preserve">a </w:t>
      </w:r>
      <w:r w:rsidRPr="0039081C">
        <w:rPr>
          <w:noProof/>
        </w:rPr>
        <w:t>willingness</w:t>
      </w:r>
      <w:r>
        <w:t xml:space="preserve"> to work with us and we will keep you posted. </w:t>
      </w:r>
    </w:p>
    <w:p w14:paraId="5EFE59EB" w14:textId="5C54C92E" w:rsidR="00510B59" w:rsidRDefault="00510B59" w:rsidP="00AB0CC4">
      <w:pPr>
        <w:pStyle w:val="ListParagraph"/>
        <w:numPr>
          <w:ilvl w:val="0"/>
          <w:numId w:val="27"/>
        </w:numPr>
      </w:pPr>
      <w:r w:rsidRPr="00EE1E30">
        <w:rPr>
          <w:b/>
        </w:rPr>
        <w:t>Eric</w:t>
      </w:r>
      <w:r>
        <w:t>: Will it be in 7.2.0?</w:t>
      </w:r>
    </w:p>
    <w:p w14:paraId="3BB6C4AD" w14:textId="5F156381" w:rsidR="00510B59" w:rsidRDefault="00510B59" w:rsidP="00AB0CC4">
      <w:pPr>
        <w:pStyle w:val="ListParagraph"/>
        <w:numPr>
          <w:ilvl w:val="0"/>
          <w:numId w:val="27"/>
        </w:numPr>
      </w:pPr>
      <w:r w:rsidRPr="00EE1E30">
        <w:rPr>
          <w:b/>
        </w:rPr>
        <w:t>Christine:</w:t>
      </w:r>
      <w:r>
        <w:t xml:space="preserve"> No, 7.1.2 which is coming out next month. </w:t>
      </w:r>
    </w:p>
    <w:p w14:paraId="52972CF8" w14:textId="0AFB96FF" w:rsidR="00510B59" w:rsidRDefault="00510B59" w:rsidP="00021333"/>
    <w:p w14:paraId="70DC65A3" w14:textId="76B6ADB7" w:rsidR="00021333" w:rsidRDefault="00021333" w:rsidP="00021333">
      <w:pPr>
        <w:rPr>
          <w:b/>
        </w:rPr>
      </w:pPr>
      <w:r w:rsidRPr="00021333">
        <w:rPr>
          <w:b/>
        </w:rPr>
        <w:t>Election of New CMB Chairman</w:t>
      </w:r>
      <w:r>
        <w:rPr>
          <w:b/>
        </w:rPr>
        <w:t xml:space="preserve"> (Vote)</w:t>
      </w:r>
    </w:p>
    <w:p w14:paraId="59333280" w14:textId="522663C3" w:rsidR="00021333" w:rsidRDefault="00021333" w:rsidP="00021333">
      <w:r>
        <w:t xml:space="preserve">The CMB process has the Chairman sit for two years, the CMB Chairman requests nominations and the CMB elects the Chairman by majority vote. </w:t>
      </w:r>
    </w:p>
    <w:p w14:paraId="25CE2388" w14:textId="203C28F2" w:rsidR="001B604E" w:rsidRDefault="001B604E" w:rsidP="00021333"/>
    <w:p w14:paraId="3EFB9AAA" w14:textId="65136E13" w:rsidR="001B604E" w:rsidRDefault="001B604E" w:rsidP="00021333">
      <w:r>
        <w:lastRenderedPageBreak/>
        <w:t xml:space="preserve">CMB Chairman duties compose of supporting the CMB from an organization standpoint and its </w:t>
      </w:r>
      <w:r w:rsidRPr="00D96D17">
        <w:rPr>
          <w:noProof/>
        </w:rPr>
        <w:t>mainly</w:t>
      </w:r>
      <w:r>
        <w:t xml:space="preserve"> administrative duties (compose meeting agenda, moderate meetings, conduct voting). It is helpful to have a Co-Chairman to assist with the workload. </w:t>
      </w:r>
    </w:p>
    <w:p w14:paraId="3572C571" w14:textId="4C70179A" w:rsidR="001B604E" w:rsidRDefault="001B604E" w:rsidP="00021333"/>
    <w:p w14:paraId="03465C92" w14:textId="2557AA89" w:rsidR="001B604E" w:rsidRPr="00021333" w:rsidRDefault="001B604E" w:rsidP="00021333">
      <w:r w:rsidRPr="00EE1E30">
        <w:rPr>
          <w:b/>
        </w:rPr>
        <w:t>Pete</w:t>
      </w:r>
      <w:r>
        <w:t xml:space="preserve">: I was corresponding with Jeremy Dilmore and Jay Williams is who I would nominate from District Five. I think he would be </w:t>
      </w:r>
      <w:r w:rsidR="004B66B1">
        <w:t xml:space="preserve">a </w:t>
      </w:r>
      <w:r w:rsidRPr="0039081C">
        <w:rPr>
          <w:noProof/>
        </w:rPr>
        <w:t>good</w:t>
      </w:r>
      <w:r>
        <w:t xml:space="preserve"> choice. </w:t>
      </w:r>
    </w:p>
    <w:p w14:paraId="523FE6EC" w14:textId="0593A138" w:rsidR="00021333" w:rsidRPr="00EE1E30" w:rsidRDefault="00021333" w:rsidP="00021333">
      <w:pPr>
        <w:rPr>
          <w:b/>
        </w:rPr>
      </w:pPr>
    </w:p>
    <w:p w14:paraId="0B9C93D9" w14:textId="2A15544D" w:rsidR="001E5834" w:rsidRDefault="001E5834" w:rsidP="00021333">
      <w:r w:rsidRPr="00EE1E30">
        <w:rPr>
          <w:b/>
        </w:rPr>
        <w:t>Bryan:</w:t>
      </w:r>
      <w:r>
        <w:t xml:space="preserve"> Does anyone else have any nominations or would anyone like to second that nomination?</w:t>
      </w:r>
    </w:p>
    <w:p w14:paraId="0F4FCABE" w14:textId="6FB6CA3B" w:rsidR="001E5834" w:rsidRPr="00EE1E30" w:rsidRDefault="001E5834" w:rsidP="00021333">
      <w:pPr>
        <w:rPr>
          <w:b/>
        </w:rPr>
      </w:pPr>
    </w:p>
    <w:p w14:paraId="527930DE" w14:textId="115DF017" w:rsidR="001E5834" w:rsidRDefault="001E5834" w:rsidP="00021333">
      <w:r w:rsidRPr="00EE1E30">
        <w:rPr>
          <w:b/>
        </w:rPr>
        <w:t>Jeremy:</w:t>
      </w:r>
      <w:r>
        <w:t xml:space="preserve"> I spoke to Jay prior to the meeting and he would be open and willing to take the position with John Hope as the Co-Chairman. </w:t>
      </w:r>
    </w:p>
    <w:p w14:paraId="5BD06EA2" w14:textId="177CABA3" w:rsidR="00B17D4E" w:rsidRDefault="00B17D4E" w:rsidP="00021333"/>
    <w:p w14:paraId="3EDAB078" w14:textId="3C37B101" w:rsidR="00B17D4E" w:rsidRDefault="00B17D4E" w:rsidP="00021333">
      <w:r w:rsidRPr="00EE1E30">
        <w:rPr>
          <w:b/>
        </w:rPr>
        <w:t>Bryan:</w:t>
      </w:r>
      <w:r>
        <w:t xml:space="preserve"> From that standpoint, I second the nomination and Jay would be able to fulfill the role. Do we have any other nominations? Hearing none, we will go ahead and start the vote for Pete Vega’s nomination of Jay Williams.</w:t>
      </w:r>
    </w:p>
    <w:p w14:paraId="3F8E397F" w14:textId="4A44D8DA" w:rsidR="00B17D4E" w:rsidRDefault="00B17D4E" w:rsidP="00021333"/>
    <w:p w14:paraId="4E400E44" w14:textId="3DF49B63" w:rsidR="00B17D4E" w:rsidRDefault="00B17D4E" w:rsidP="00021333">
      <w:r w:rsidRPr="00955E32">
        <w:rPr>
          <w:b/>
        </w:rPr>
        <w:t>Vote</w:t>
      </w:r>
      <w:r w:rsidR="00955E32">
        <w:rPr>
          <w:b/>
        </w:rPr>
        <w:t xml:space="preserve"> for Jay Williams as new CMB Chairman</w:t>
      </w:r>
      <w:r w:rsidRPr="00955E32">
        <w:rPr>
          <w:b/>
        </w:rPr>
        <w:t>:</w:t>
      </w:r>
      <w:r>
        <w:t xml:space="preserve"> District One: Yes, District Two: Yes</w:t>
      </w:r>
      <w:r w:rsidR="003402FC">
        <w:t>, District Three: Yes, District Four: Yes, District Five: Yes, District Six: Yes, District Seven: Yes, FTE: Yes, MDX: N/A</w:t>
      </w:r>
      <w:r w:rsidR="00D43C89">
        <w:t xml:space="preserve"> (not present)</w:t>
      </w:r>
      <w:r w:rsidR="003402FC">
        <w:t xml:space="preserve">, CO: Yes. We have a majority vote and it passes. </w:t>
      </w:r>
    </w:p>
    <w:p w14:paraId="48B979B5" w14:textId="3314E855" w:rsidR="003402FC" w:rsidRDefault="003402FC" w:rsidP="00021333"/>
    <w:p w14:paraId="52984F7F" w14:textId="249849BA" w:rsidR="00AB0CC4" w:rsidRDefault="00215D4A" w:rsidP="006D3A2F">
      <w:pPr>
        <w:rPr>
          <w:b/>
        </w:rPr>
      </w:pPr>
      <w:r>
        <w:rPr>
          <w:b/>
        </w:rPr>
        <w:t>SG-4577 Bridge Reporting/Notifications in FL511 (Vote)</w:t>
      </w:r>
    </w:p>
    <w:p w14:paraId="0DD17824" w14:textId="3C0C91A4" w:rsidR="00215D4A" w:rsidRDefault="00215D4A" w:rsidP="006D3A2F">
      <w:r>
        <w:t xml:space="preserve">We talked about this at the SSUG meetings and are pushing forward with this enhancement. The current behavior of bridge pre-emption is </w:t>
      </w:r>
      <w:r w:rsidR="00684BE6">
        <w:t xml:space="preserve">that it is part of the EM module and it automatically creates an event when the bridge is raised and sends it to FL511. When the bridge is lowered it removed the event from FL511. The problem we are running into is that there is no way to subscribe to these alerts without creating a route that contains the bridge. The bridges are treated as individual locations and FL511 would have to read into each one. There is no way to have people subscribe to them via FL511 because we aren’t providing them enough data to do that. </w:t>
      </w:r>
    </w:p>
    <w:p w14:paraId="493C1BB1" w14:textId="1021326A" w:rsidR="00684BE6" w:rsidRDefault="00684BE6" w:rsidP="006D3A2F"/>
    <w:p w14:paraId="6497BFE8" w14:textId="0C868341" w:rsidR="00684BE6" w:rsidRDefault="00684BE6" w:rsidP="006D3A2F">
      <w:r>
        <w:t xml:space="preserve">The limitations are that it is only configured to Miami-Dade County. If we wanted to go </w:t>
      </w:r>
      <w:r w:rsidRPr="00D96D17">
        <w:rPr>
          <w:noProof/>
        </w:rPr>
        <w:t>statewide</w:t>
      </w:r>
      <w:r>
        <w:t xml:space="preserve"> it would cause issues. </w:t>
      </w:r>
    </w:p>
    <w:p w14:paraId="2A0F7D6E" w14:textId="3F0522BB" w:rsidR="00C9179D" w:rsidRDefault="00C9179D" w:rsidP="006D3A2F"/>
    <w:p w14:paraId="0F52B641" w14:textId="64DEBDCD" w:rsidR="0041088E" w:rsidRDefault="00C9179D" w:rsidP="006D3A2F">
      <w:r>
        <w:t>The concept we came up with is almost a generic feature subsystem. It could have items like bridges but it could also contain railroad crossings</w:t>
      </w:r>
      <w:r w:rsidR="00827BA2">
        <w:t xml:space="preserve"> or items that have status. </w:t>
      </w:r>
      <w:r w:rsidR="00785AE1">
        <w:t xml:space="preserve">This would essentially contain items you </w:t>
      </w:r>
      <w:r w:rsidR="00F66781">
        <w:t xml:space="preserve">don’t necessarily need to control but want to see the status. Think of items in the field that you would want </w:t>
      </w:r>
      <w:r w:rsidR="00F66781" w:rsidRPr="0039081C">
        <w:rPr>
          <w:noProof/>
        </w:rPr>
        <w:t>a status</w:t>
      </w:r>
      <w:r w:rsidR="00F66781">
        <w:t xml:space="preserve"> for. These features would have an ID, name, location, can publish flag, last updated timestamp. You can create the types dynamically</w:t>
      </w:r>
      <w:r w:rsidR="00A32EEC">
        <w:t xml:space="preserve"> and can have configurable icons for each status type (or default for all status for a particular type). </w:t>
      </w:r>
      <w:r w:rsidR="00C91BFA">
        <w:t xml:space="preserve">Underneath each </w:t>
      </w:r>
      <w:r w:rsidR="00C91BFA" w:rsidRPr="0039081C">
        <w:rPr>
          <w:noProof/>
        </w:rPr>
        <w:t>type</w:t>
      </w:r>
      <w:r w:rsidR="004B66B1">
        <w:rPr>
          <w:noProof/>
        </w:rPr>
        <w:t>,</w:t>
      </w:r>
      <w:r w:rsidR="00C91BFA">
        <w:t xml:space="preserve"> you have statuses so you might have </w:t>
      </w:r>
      <w:r w:rsidR="004B66B1">
        <w:t xml:space="preserve">a </w:t>
      </w:r>
      <w:r w:rsidR="00C91BFA" w:rsidRPr="0039081C">
        <w:rPr>
          <w:noProof/>
        </w:rPr>
        <w:t>bridge</w:t>
      </w:r>
      <w:r w:rsidR="00C91BFA">
        <w:t xml:space="preserve"> up or bridge down. Essentially you can get a list of statuses that would apply to that element. The information ties to a data feed to automatically update the status. If you go that route on a particular device it will probably have some integration for whatever that particular </w:t>
      </w:r>
      <w:r w:rsidR="006758E2">
        <w:t>feed</w:t>
      </w:r>
      <w:r w:rsidR="00D96D17">
        <w:t xml:space="preserve"> is</w:t>
      </w:r>
      <w:r w:rsidR="00C91BFA">
        <w:t>. The other option</w:t>
      </w:r>
      <w:r w:rsidR="006758E2">
        <w:t xml:space="preserve"> is to not have a feed for that and to change the status manually. </w:t>
      </w:r>
    </w:p>
    <w:p w14:paraId="64BD01F1" w14:textId="77777777" w:rsidR="0041088E" w:rsidRDefault="0041088E" w:rsidP="006D3A2F"/>
    <w:p w14:paraId="6C0C02FD" w14:textId="77777777" w:rsidR="00461CA8" w:rsidRDefault="0041088E" w:rsidP="006D3A2F">
      <w:r>
        <w:lastRenderedPageBreak/>
        <w:t xml:space="preserve">The benefit for FL511 is that they get a generic location with a standard EM event location that way they can tie it better to their loading systems. This would also require changes on the FL511 side to </w:t>
      </w:r>
      <w:r w:rsidR="00461CA8">
        <w:t xml:space="preserve">allow users to subscribe to alerts at specific bridges. </w:t>
      </w:r>
    </w:p>
    <w:p w14:paraId="7655EDB5" w14:textId="77777777" w:rsidR="00461CA8" w:rsidRDefault="00461CA8" w:rsidP="006D3A2F"/>
    <w:p w14:paraId="2C8E18FE" w14:textId="77777777" w:rsidR="00461CA8" w:rsidRDefault="00461CA8" w:rsidP="006D3A2F">
      <w:r w:rsidRPr="00461CA8">
        <w:rPr>
          <w:b/>
        </w:rPr>
        <w:t>Cost:</w:t>
      </w:r>
      <w:r>
        <w:t xml:space="preserve"> 23k</w:t>
      </w:r>
    </w:p>
    <w:p w14:paraId="7787CD74" w14:textId="77777777" w:rsidR="00461CA8" w:rsidRDefault="00461CA8" w:rsidP="006D3A2F">
      <w:r w:rsidRPr="00461CA8">
        <w:rPr>
          <w:b/>
        </w:rPr>
        <w:t>Schedule:</w:t>
      </w:r>
      <w:r>
        <w:t xml:space="preserve"> Next release after 7.2. (not versioned yet)</w:t>
      </w:r>
    </w:p>
    <w:p w14:paraId="43124863" w14:textId="44A7F356" w:rsidR="00C9179D" w:rsidRDefault="00C91BFA" w:rsidP="006D3A2F">
      <w:r>
        <w:t xml:space="preserve"> </w:t>
      </w:r>
    </w:p>
    <w:p w14:paraId="7A2F07AD" w14:textId="2E4AF0D3" w:rsidR="00461CA8" w:rsidRDefault="00461CA8" w:rsidP="006D3A2F">
      <w:r>
        <w:t>Any general questions?</w:t>
      </w:r>
    </w:p>
    <w:p w14:paraId="0C059922" w14:textId="4E73471C" w:rsidR="00461CA8" w:rsidRDefault="00461CA8" w:rsidP="006D3A2F"/>
    <w:p w14:paraId="641D9B77" w14:textId="566E49C7" w:rsidR="00461CA8" w:rsidRDefault="00461CA8" w:rsidP="006D3A2F">
      <w:r w:rsidRPr="00EE1E30">
        <w:rPr>
          <w:b/>
        </w:rPr>
        <w:t>Mark Laird:</w:t>
      </w:r>
      <w:r>
        <w:t xml:space="preserve"> I assume the name that we assign will go to FL511? </w:t>
      </w:r>
      <w:r w:rsidR="009C5FAB">
        <w:t xml:space="preserve">I want FL511 to use names that people would recognize. </w:t>
      </w:r>
    </w:p>
    <w:p w14:paraId="601136D3" w14:textId="77777777" w:rsidR="009C5FAB" w:rsidRDefault="009C5FAB" w:rsidP="006D3A2F"/>
    <w:p w14:paraId="455DD882" w14:textId="0F0A3723" w:rsidR="00517EBB" w:rsidRDefault="0081090E" w:rsidP="006D3A2F">
      <w:r w:rsidRPr="00EE1E30">
        <w:rPr>
          <w:b/>
        </w:rPr>
        <w:t>Tucker:</w:t>
      </w:r>
      <w:r>
        <w:t xml:space="preserve"> Yes, both the name and type will go to FL511. </w:t>
      </w:r>
    </w:p>
    <w:p w14:paraId="657B4275" w14:textId="77777777" w:rsidR="00517EBB" w:rsidRDefault="00517EBB" w:rsidP="006D3A2F"/>
    <w:p w14:paraId="551219B9" w14:textId="51FE3CD7" w:rsidR="00517EBB" w:rsidRDefault="00517EBB" w:rsidP="006D3A2F">
      <w:r w:rsidRPr="00EE1E30">
        <w:rPr>
          <w:b/>
        </w:rPr>
        <w:t>Jeremy:</w:t>
      </w:r>
      <w:r>
        <w:t xml:space="preserve"> So, this is not tied to the response plan generator for us to be able to trigger other events based on monitoring</w:t>
      </w:r>
      <w:r w:rsidR="0081090E">
        <w:t xml:space="preserve"> the status</w:t>
      </w:r>
      <w:r>
        <w:t>?</w:t>
      </w:r>
    </w:p>
    <w:p w14:paraId="145FD970" w14:textId="5329B394" w:rsidR="00517EBB" w:rsidRDefault="00517EBB" w:rsidP="006D3A2F">
      <w:r w:rsidRPr="00EE1E30">
        <w:rPr>
          <w:b/>
        </w:rPr>
        <w:t>Tucker:</w:t>
      </w:r>
      <w:r>
        <w:t xml:space="preserve"> There is no current plan for that, currently they would just be devices in the system. </w:t>
      </w:r>
      <w:r w:rsidR="0081090E">
        <w:t xml:space="preserve">If we want to tie them into alerting from response plans that would be a future enhancement. </w:t>
      </w:r>
    </w:p>
    <w:p w14:paraId="01DB1F51" w14:textId="0DD93322" w:rsidR="0081090E" w:rsidRDefault="0081090E" w:rsidP="006D3A2F">
      <w:r>
        <w:t xml:space="preserve">It wouldn’t be too difficult but we would need a driver and </w:t>
      </w:r>
      <w:r w:rsidR="002C489C">
        <w:t>IDS (incident detection subsystem)</w:t>
      </w:r>
      <w:r>
        <w:t xml:space="preserve"> to look at these generic features and then do something with them if we are going the alert route. The cost wouldn’t change much to get them implemented.</w:t>
      </w:r>
    </w:p>
    <w:p w14:paraId="26E9E844" w14:textId="28C31805" w:rsidR="002C489C" w:rsidRDefault="0081090E" w:rsidP="006D3A2F">
      <w:r w:rsidRPr="00EE1E30">
        <w:rPr>
          <w:b/>
        </w:rPr>
        <w:t>Jeremy</w:t>
      </w:r>
      <w:r>
        <w:t xml:space="preserve">: Did you look at </w:t>
      </w:r>
      <w:r w:rsidRPr="00D96D17">
        <w:rPr>
          <w:noProof/>
        </w:rPr>
        <w:t>t</w:t>
      </w:r>
      <w:r w:rsidR="004B66B1">
        <w:rPr>
          <w:noProof/>
        </w:rPr>
        <w:t>r</w:t>
      </w:r>
      <w:r w:rsidRPr="00D96D17">
        <w:rPr>
          <w:noProof/>
        </w:rPr>
        <w:t>ying</w:t>
      </w:r>
      <w:r>
        <w:t xml:space="preserve"> to send traffic advisory messages?</w:t>
      </w:r>
      <w:r w:rsidR="00871C54">
        <w:t xml:space="preserve"> I didn’t know if looking at the bridge project in District 6 </w:t>
      </w:r>
    </w:p>
    <w:p w14:paraId="4FCE4F48" w14:textId="61B646B2" w:rsidR="002C489C" w:rsidRDefault="00871C54" w:rsidP="006D3A2F">
      <w:r w:rsidRPr="00EE1E30">
        <w:rPr>
          <w:b/>
        </w:rPr>
        <w:t>Tucker</w:t>
      </w:r>
      <w:r>
        <w:t xml:space="preserve">: Not that I am aware of. </w:t>
      </w:r>
    </w:p>
    <w:p w14:paraId="54D06A82" w14:textId="251CECD4" w:rsidR="006E1BDE" w:rsidRDefault="00871C54" w:rsidP="006D3A2F">
      <w:r w:rsidRPr="00EE1E30">
        <w:rPr>
          <w:b/>
        </w:rPr>
        <w:t>Jeremy</w:t>
      </w:r>
      <w:r>
        <w:t xml:space="preserve">: We would be interested in being able to trigger DMS responses for bridge up or railroad arms down. </w:t>
      </w:r>
    </w:p>
    <w:p w14:paraId="4FC1684B" w14:textId="5F7D4D3C" w:rsidR="006E1BDE" w:rsidRDefault="00871C54" w:rsidP="006D3A2F">
      <w:r w:rsidRPr="00EE1E30">
        <w:rPr>
          <w:b/>
        </w:rPr>
        <w:t>Tucker</w:t>
      </w:r>
      <w:r>
        <w:t>: Would you</w:t>
      </w:r>
      <w:r w:rsidR="004B66B1">
        <w:t xml:space="preserve"> be</w:t>
      </w:r>
      <w:r>
        <w:t xml:space="preserve"> interested in when the device status changes, automatically put something in the DMS queue </w:t>
      </w:r>
      <w:r w:rsidRPr="0039081C">
        <w:rPr>
          <w:noProof/>
        </w:rPr>
        <w:t>th</w:t>
      </w:r>
      <w:r w:rsidR="006E1BDE">
        <w:rPr>
          <w:noProof/>
        </w:rPr>
        <w:t>e</w:t>
      </w:r>
      <w:r w:rsidRPr="0039081C">
        <w:rPr>
          <w:noProof/>
        </w:rPr>
        <w:t>n</w:t>
      </w:r>
      <w:r>
        <w:t xml:space="preserve"> when it is done have it take it down? </w:t>
      </w:r>
      <w:r w:rsidR="00971BB2">
        <w:t>So,</w:t>
      </w:r>
      <w:r>
        <w:t xml:space="preserve"> </w:t>
      </w:r>
      <w:r w:rsidR="00971BB2">
        <w:t xml:space="preserve">it is </w:t>
      </w:r>
      <w:r>
        <w:t>automatic?</w:t>
      </w:r>
    </w:p>
    <w:p w14:paraId="79C969CE" w14:textId="3EECFFC5" w:rsidR="006E1BDE" w:rsidRDefault="00871C54" w:rsidP="006D3A2F">
      <w:r w:rsidRPr="00EE1E30">
        <w:rPr>
          <w:b/>
        </w:rPr>
        <w:t>Jeremy:</w:t>
      </w:r>
      <w:r>
        <w:t xml:space="preserve"> Yes.</w:t>
      </w:r>
    </w:p>
    <w:p w14:paraId="4318D0B9" w14:textId="36E249A7" w:rsidR="00871C54" w:rsidRDefault="00871C54" w:rsidP="006D3A2F">
      <w:r w:rsidRPr="00EE1E30">
        <w:rPr>
          <w:b/>
        </w:rPr>
        <w:t>Tucker</w:t>
      </w:r>
      <w:r>
        <w:t xml:space="preserve">: That would not be a drastic change. </w:t>
      </w:r>
    </w:p>
    <w:p w14:paraId="6A4B5F2B" w14:textId="21F08CC7" w:rsidR="00215D4A" w:rsidRDefault="00215D4A" w:rsidP="006D3A2F"/>
    <w:p w14:paraId="1B9CCC08" w14:textId="77777777" w:rsidR="00971BB2" w:rsidRDefault="00971BB2" w:rsidP="006D3A2F">
      <w:r w:rsidRPr="00EE1E30">
        <w:rPr>
          <w:b/>
        </w:rPr>
        <w:t>District</w:t>
      </w:r>
      <w:r>
        <w:t xml:space="preserve">: On the reporting end of it, you mentioned they would be tied to EM locations. </w:t>
      </w:r>
    </w:p>
    <w:p w14:paraId="3057C386" w14:textId="77777777" w:rsidR="00971BB2" w:rsidRDefault="00971BB2" w:rsidP="006D3A2F">
      <w:r w:rsidRPr="00EE1E30">
        <w:rPr>
          <w:b/>
        </w:rPr>
        <w:t>Tucker</w:t>
      </w:r>
      <w:r>
        <w:t xml:space="preserve">: I misspoke, I meant </w:t>
      </w:r>
      <w:r w:rsidRPr="0039081C">
        <w:rPr>
          <w:noProof/>
        </w:rPr>
        <w:t>location</w:t>
      </w:r>
      <w:r>
        <w:t xml:space="preserve"> in general. It should be generic locations. </w:t>
      </w:r>
    </w:p>
    <w:p w14:paraId="1485CCBD" w14:textId="456966B7" w:rsidR="00971BB2" w:rsidRDefault="00971BB2" w:rsidP="006D3A2F">
      <w:r w:rsidRPr="00EE1E30">
        <w:rPr>
          <w:b/>
        </w:rPr>
        <w:t>District</w:t>
      </w:r>
      <w:r>
        <w:t xml:space="preserve">: </w:t>
      </w:r>
      <w:r w:rsidR="004C513F">
        <w:t>So,</w:t>
      </w:r>
      <w:r>
        <w:t xml:space="preserve"> we would be able to appropriately run reports on what each location is experiencing?</w:t>
      </w:r>
    </w:p>
    <w:p w14:paraId="6ECA5BF4" w14:textId="0E4BD898" w:rsidR="00971BB2" w:rsidRDefault="00971BB2" w:rsidP="006D3A2F">
      <w:r w:rsidRPr="00EE1E30">
        <w:rPr>
          <w:b/>
        </w:rPr>
        <w:t>Tucker:</w:t>
      </w:r>
      <w:r>
        <w:t xml:space="preserve"> yes, picture how you run reports on DMSs, that latitude and longitude is how you will run them. </w:t>
      </w:r>
    </w:p>
    <w:p w14:paraId="7304A044" w14:textId="77777777" w:rsidR="00971BB2" w:rsidRDefault="00971BB2" w:rsidP="006D3A2F">
      <w:r w:rsidRPr="00EE1E30">
        <w:rPr>
          <w:b/>
        </w:rPr>
        <w:t>District</w:t>
      </w:r>
      <w:r>
        <w:t>: Will the roadway be tied to it?</w:t>
      </w:r>
    </w:p>
    <w:p w14:paraId="24556AC3" w14:textId="5D36380F" w:rsidR="00971BB2" w:rsidRDefault="00971BB2" w:rsidP="006D3A2F">
      <w:r w:rsidRPr="00EE1E30">
        <w:rPr>
          <w:b/>
        </w:rPr>
        <w:t>Tucker:</w:t>
      </w:r>
      <w:r>
        <w:t xml:space="preserve"> Yes, the roadway, direction, are part of the general location so they would be tied to it.  </w:t>
      </w:r>
    </w:p>
    <w:p w14:paraId="6DA5CE3F" w14:textId="281030AD" w:rsidR="00FA3E4E" w:rsidRDefault="00FA3E4E" w:rsidP="006D3A2F">
      <w:pPr>
        <w:rPr>
          <w:b/>
        </w:rPr>
      </w:pPr>
    </w:p>
    <w:p w14:paraId="10282A7A" w14:textId="7A91DE37" w:rsidR="00971BB2" w:rsidRDefault="00971BB2" w:rsidP="006D3A2F">
      <w:r w:rsidRPr="00EE1E30">
        <w:rPr>
          <w:b/>
        </w:rPr>
        <w:t>Rodney:</w:t>
      </w:r>
      <w:r>
        <w:t xml:space="preserve"> In the schedule you presented, you have the version after 7.2. We would like to request to see if we can get it out sooner. We have been working on trying to get this information out to </w:t>
      </w:r>
      <w:r w:rsidR="004B66B1">
        <w:t xml:space="preserve">the </w:t>
      </w:r>
      <w:r w:rsidRPr="0039081C">
        <w:rPr>
          <w:noProof/>
        </w:rPr>
        <w:t>public</w:t>
      </w:r>
      <w:r>
        <w:t xml:space="preserve"> since 2017. The District Six secretary has been leading this effort and we want to know if we can push this to 7.2?</w:t>
      </w:r>
    </w:p>
    <w:p w14:paraId="7E79E02E" w14:textId="0C0D787C" w:rsidR="00971BB2" w:rsidRDefault="00971BB2" w:rsidP="006D3A2F"/>
    <w:p w14:paraId="7BD3E038" w14:textId="7B6C8B56" w:rsidR="00971BB2" w:rsidRDefault="00971BB2" w:rsidP="006D3A2F">
      <w:r w:rsidRPr="00EE1E30">
        <w:rPr>
          <w:b/>
        </w:rPr>
        <w:t>Tucker</w:t>
      </w:r>
      <w:r>
        <w:t>: That request is for Central Office.</w:t>
      </w:r>
    </w:p>
    <w:p w14:paraId="0E2A6E10" w14:textId="1E902438" w:rsidR="00971BB2" w:rsidRDefault="00971BB2" w:rsidP="006D3A2F">
      <w:r w:rsidRPr="00D96D17">
        <w:rPr>
          <w:b/>
        </w:rPr>
        <w:lastRenderedPageBreak/>
        <w:t>Christine:</w:t>
      </w:r>
      <w:r>
        <w:t xml:space="preserve"> We will get on the phone with District Six and Tucker to discuss further needs. </w:t>
      </w:r>
    </w:p>
    <w:p w14:paraId="4DDA7016" w14:textId="380947F9" w:rsidR="00971BB2" w:rsidRDefault="00971BB2" w:rsidP="006D3A2F">
      <w:r w:rsidRPr="00EE1E30">
        <w:rPr>
          <w:b/>
        </w:rPr>
        <w:t>Bryan:</w:t>
      </w:r>
      <w:r>
        <w:t xml:space="preserve"> We will track that as an action to follow up on. Are there any other questions? </w:t>
      </w:r>
    </w:p>
    <w:p w14:paraId="571AFD89" w14:textId="0EA26D9F" w:rsidR="00971BB2" w:rsidRDefault="00971BB2" w:rsidP="006D3A2F"/>
    <w:p w14:paraId="08541560" w14:textId="2B0F48C0" w:rsidR="00971BB2" w:rsidRDefault="00971BB2" w:rsidP="006D3A2F">
      <w:r w:rsidRPr="00EE1E30">
        <w:rPr>
          <w:b/>
        </w:rPr>
        <w:t>Jeremy:</w:t>
      </w:r>
      <w:r>
        <w:t xml:space="preserve"> Are we taking a vote on this? Is that how we are proceeding?</w:t>
      </w:r>
    </w:p>
    <w:p w14:paraId="0466B89B" w14:textId="25A7C7A2" w:rsidR="00971BB2" w:rsidRDefault="00971BB2" w:rsidP="006D3A2F">
      <w:r w:rsidRPr="00EE1E30">
        <w:rPr>
          <w:b/>
        </w:rPr>
        <w:t xml:space="preserve"> Bryan:</w:t>
      </w:r>
      <w:r>
        <w:t xml:space="preserve"> I think so, we have the change from Jeremy. Would that impact your cost at all?</w:t>
      </w:r>
    </w:p>
    <w:p w14:paraId="30A249D3" w14:textId="0586ACA7" w:rsidR="00971BB2" w:rsidRDefault="00971BB2" w:rsidP="006D3A2F">
      <w:r w:rsidRPr="00D96D17">
        <w:rPr>
          <w:b/>
        </w:rPr>
        <w:t>Tucker:</w:t>
      </w:r>
      <w:r>
        <w:t xml:space="preserve"> it would stay under $30k. </w:t>
      </w:r>
    </w:p>
    <w:p w14:paraId="1A9A40B6" w14:textId="36496EF7" w:rsidR="00971BB2" w:rsidRDefault="00971BB2" w:rsidP="006D3A2F">
      <w:r w:rsidRPr="00EE1E30">
        <w:rPr>
          <w:b/>
        </w:rPr>
        <w:t xml:space="preserve">Mark </w:t>
      </w:r>
      <w:r w:rsidR="00EE1E30" w:rsidRPr="00EE1E30">
        <w:rPr>
          <w:b/>
        </w:rPr>
        <w:t>Laird</w:t>
      </w:r>
      <w:r w:rsidRPr="00EE1E30">
        <w:rPr>
          <w:b/>
        </w:rPr>
        <w:t>:</w:t>
      </w:r>
      <w:r>
        <w:t xml:space="preserve"> If we rolled this into 7.2 would </w:t>
      </w:r>
      <w:r w:rsidR="006E1BDE">
        <w:t xml:space="preserve">IDS </w:t>
      </w:r>
      <w:r>
        <w:t>be ready to take the data?</w:t>
      </w:r>
    </w:p>
    <w:p w14:paraId="563C0AC9" w14:textId="6CC49350" w:rsidR="00971BB2" w:rsidRDefault="00971BB2" w:rsidP="006D3A2F">
      <w:r w:rsidRPr="00EE1E30">
        <w:rPr>
          <w:b/>
        </w:rPr>
        <w:t>Tucker:</w:t>
      </w:r>
      <w:r>
        <w:t xml:space="preserve"> I don’t know the answer to that specifically. </w:t>
      </w:r>
    </w:p>
    <w:p w14:paraId="74784D4F" w14:textId="3DF4D307" w:rsidR="00971BB2" w:rsidRDefault="00971BB2" w:rsidP="006D3A2F">
      <w:r w:rsidRPr="00EE1E30">
        <w:rPr>
          <w:b/>
        </w:rPr>
        <w:t>Bryan:</w:t>
      </w:r>
      <w:r>
        <w:t xml:space="preserve"> </w:t>
      </w:r>
      <w:r w:rsidR="00761236">
        <w:t>F</w:t>
      </w:r>
      <w:r>
        <w:t xml:space="preserve">rom that </w:t>
      </w:r>
      <w:r w:rsidR="008E125A">
        <w:t>standpoint,</w:t>
      </w:r>
      <w:r>
        <w:t xml:space="preserve"> we would have to vote on it due to the timeline and then we could add an action to follow back up with the group based on the discussion with Central Office and District 6. We are voting on the item with Jeremy’s additional enhancement. Are there any concerns with proceeding on the vote?</w:t>
      </w:r>
    </w:p>
    <w:p w14:paraId="77768A07" w14:textId="77777777" w:rsidR="00971BB2" w:rsidRPr="00971BB2" w:rsidRDefault="00971BB2" w:rsidP="006D3A2F"/>
    <w:p w14:paraId="663C7814" w14:textId="4D1AC977" w:rsidR="00215D4A" w:rsidRDefault="00971BB2" w:rsidP="006D3A2F">
      <w:r>
        <w:rPr>
          <w:b/>
        </w:rPr>
        <w:t xml:space="preserve">Mark Laird: </w:t>
      </w:r>
      <w:r>
        <w:t xml:space="preserve">Do we have it well enough defined that getting it implemented at this time would not delay </w:t>
      </w:r>
      <w:r w:rsidR="008E125A">
        <w:t>getting it implemented</w:t>
      </w:r>
      <w:r>
        <w:t xml:space="preserve">? </w:t>
      </w:r>
    </w:p>
    <w:p w14:paraId="0455B077" w14:textId="6B185B0B" w:rsidR="00971BB2" w:rsidRDefault="00971BB2" w:rsidP="006D3A2F">
      <w:r w:rsidRPr="00EE1E30">
        <w:rPr>
          <w:b/>
        </w:rPr>
        <w:t>Tucker</w:t>
      </w:r>
      <w:r>
        <w:t>: Given the strict implementation of</w:t>
      </w:r>
      <w:r w:rsidR="008E125A">
        <w:t xml:space="preserve"> when status changes to this post</w:t>
      </w:r>
      <w:r>
        <w:t xml:space="preserve"> I don’t think that would be problematic.</w:t>
      </w:r>
    </w:p>
    <w:p w14:paraId="057826A2" w14:textId="6529B7B8" w:rsidR="00971BB2" w:rsidRDefault="00971BB2" w:rsidP="006D3A2F">
      <w:r w:rsidRPr="00EE1E30">
        <w:rPr>
          <w:b/>
        </w:rPr>
        <w:t>Mark Laird:</w:t>
      </w:r>
      <w:r>
        <w:t xml:space="preserve"> </w:t>
      </w:r>
      <w:r w:rsidR="008E125A">
        <w:t xml:space="preserve">Would it be configured as a message you set or a predefined plan? </w:t>
      </w:r>
    </w:p>
    <w:p w14:paraId="0C79F8C5" w14:textId="45218254" w:rsidR="008E125A" w:rsidRDefault="008E125A" w:rsidP="006D3A2F">
      <w:r w:rsidRPr="00EE1E30">
        <w:rPr>
          <w:b/>
        </w:rPr>
        <w:t>Tucker</w:t>
      </w:r>
      <w:r>
        <w:t xml:space="preserve">: It looks like it would be tied to a sign so I would say a message plan and that would be the easiest implementation. </w:t>
      </w:r>
    </w:p>
    <w:p w14:paraId="3191A45D" w14:textId="3721C35D" w:rsidR="008E125A" w:rsidRDefault="008E125A" w:rsidP="006D3A2F">
      <w:r w:rsidRPr="00EE1E30">
        <w:rPr>
          <w:b/>
        </w:rPr>
        <w:t>Mark Laird:</w:t>
      </w:r>
      <w:r>
        <w:t xml:space="preserve"> </w:t>
      </w:r>
      <w:r w:rsidR="004C513F">
        <w:t>So,</w:t>
      </w:r>
      <w:r>
        <w:t xml:space="preserve"> it would be a single sign but different per direction?</w:t>
      </w:r>
    </w:p>
    <w:p w14:paraId="5F3CFAF7" w14:textId="47590984" w:rsidR="008E125A" w:rsidRDefault="008E125A" w:rsidP="006D3A2F">
      <w:r w:rsidRPr="00EE1E30">
        <w:rPr>
          <w:b/>
        </w:rPr>
        <w:t>Tucker:</w:t>
      </w:r>
      <w:r>
        <w:t xml:space="preserve"> My thought was</w:t>
      </w:r>
      <w:r w:rsidR="004162ED">
        <w:t xml:space="preserve"> to</w:t>
      </w:r>
      <w:r>
        <w:t xml:space="preserve"> have a list of instances and when it did one have it tied to a post option. </w:t>
      </w:r>
    </w:p>
    <w:p w14:paraId="4F116438" w14:textId="68ABBF6B" w:rsidR="008E125A" w:rsidRDefault="008E125A" w:rsidP="006D3A2F">
      <w:r w:rsidRPr="00EE1E30">
        <w:rPr>
          <w:b/>
        </w:rPr>
        <w:t>Mark Laird</w:t>
      </w:r>
      <w:r>
        <w:t>: You would have to do two signs because of each direction. So a fixed list of signs with one message?</w:t>
      </w:r>
    </w:p>
    <w:p w14:paraId="1FDB5945" w14:textId="4A83C1E4" w:rsidR="008E125A" w:rsidRDefault="008E125A" w:rsidP="006D3A2F">
      <w:r w:rsidRPr="00EE1E30">
        <w:rPr>
          <w:b/>
        </w:rPr>
        <w:t>Tucker</w:t>
      </w:r>
      <w:r>
        <w:t>: That would be fine,</w:t>
      </w:r>
    </w:p>
    <w:p w14:paraId="3BB23453" w14:textId="28486444" w:rsidR="008E125A" w:rsidRDefault="008E125A" w:rsidP="006D3A2F">
      <w:r w:rsidRPr="00EE1E30">
        <w:rPr>
          <w:b/>
        </w:rPr>
        <w:t>Mark</w:t>
      </w:r>
      <w:r>
        <w:t>: Is that okay, Jeremy?</w:t>
      </w:r>
    </w:p>
    <w:p w14:paraId="7F68A264" w14:textId="7EA59CA8" w:rsidR="008E125A" w:rsidRDefault="008E125A" w:rsidP="006D3A2F">
      <w:r w:rsidRPr="00EE1E30">
        <w:rPr>
          <w:b/>
        </w:rPr>
        <w:t>Jeremy</w:t>
      </w:r>
      <w:r>
        <w:t xml:space="preserve">: Yes, and this need is not immediate so don’t let it delay the release. </w:t>
      </w:r>
    </w:p>
    <w:p w14:paraId="703A3EC3" w14:textId="2F3661AE" w:rsidR="008E125A" w:rsidRDefault="00FA6BA8" w:rsidP="006D3A2F">
      <w:r w:rsidRPr="00EE1E30">
        <w:rPr>
          <w:b/>
        </w:rPr>
        <w:t>Bryan</w:t>
      </w:r>
      <w:r>
        <w:t xml:space="preserve">: Based on that information do you think this is better </w:t>
      </w:r>
      <w:r w:rsidRPr="00D96D17">
        <w:rPr>
          <w:noProof/>
        </w:rPr>
        <w:t>phased</w:t>
      </w:r>
      <w:r>
        <w:t>? Is this a single voting item?</w:t>
      </w:r>
    </w:p>
    <w:p w14:paraId="68DC75CE" w14:textId="6F6C8FF9" w:rsidR="00FA6BA8" w:rsidRDefault="00FA6BA8" w:rsidP="006D3A2F">
      <w:r w:rsidRPr="00EE1E30">
        <w:rPr>
          <w:b/>
        </w:rPr>
        <w:t>Tucker</w:t>
      </w:r>
      <w:r>
        <w:t xml:space="preserve">: I would lump it all together. </w:t>
      </w:r>
    </w:p>
    <w:p w14:paraId="65AF9593" w14:textId="228BEE40" w:rsidR="00FA6BA8" w:rsidRDefault="00FA6BA8" w:rsidP="006D3A2F">
      <w:r w:rsidRPr="00EE1E30">
        <w:rPr>
          <w:b/>
        </w:rPr>
        <w:t>Bryan:</w:t>
      </w:r>
      <w:r>
        <w:t xml:space="preserve"> District Six are you comfortable with that?</w:t>
      </w:r>
    </w:p>
    <w:p w14:paraId="6D3FDED8" w14:textId="3D160F8A" w:rsidR="00FA6BA8" w:rsidRDefault="00FA6BA8" w:rsidP="006D3A2F">
      <w:r w:rsidRPr="00EE1E30">
        <w:rPr>
          <w:b/>
        </w:rPr>
        <w:t>Mark Laird:</w:t>
      </w:r>
      <w:r>
        <w:t xml:space="preserve"> Yes.</w:t>
      </w:r>
    </w:p>
    <w:p w14:paraId="125EF043" w14:textId="4314C44B" w:rsidR="00FA6BA8" w:rsidRDefault="00FA6BA8" w:rsidP="006D3A2F">
      <w:r w:rsidRPr="00EE1E30">
        <w:rPr>
          <w:b/>
        </w:rPr>
        <w:t>Javier:</w:t>
      </w:r>
      <w:r>
        <w:t xml:space="preserve"> Yes, I think if we could have it initially developed and then add on would be our preference here. </w:t>
      </w:r>
      <w:r w:rsidR="00CB090D">
        <w:t xml:space="preserve">What we have so far have been discussed in the SSUG meetings and various times so I think we should move forward. </w:t>
      </w:r>
    </w:p>
    <w:p w14:paraId="0EBB3A01" w14:textId="03DE533E" w:rsidR="00CB090D" w:rsidRDefault="00CB090D" w:rsidP="006D3A2F">
      <w:r w:rsidRPr="00EE1E30">
        <w:rPr>
          <w:b/>
        </w:rPr>
        <w:t>Bryan:</w:t>
      </w:r>
      <w:r>
        <w:t xml:space="preserve"> So if we vote on this as a single item, can you effectively get back with District Six and come up with a plan that addresses District Six’s needs to figure out the implementation side. Get them something they can use and then enhance it in the future.</w:t>
      </w:r>
    </w:p>
    <w:p w14:paraId="032C12F2" w14:textId="3DF0910B" w:rsidR="00CB090D" w:rsidRDefault="00CB090D" w:rsidP="006D3A2F">
      <w:r w:rsidRPr="00EE1E30">
        <w:rPr>
          <w:b/>
        </w:rPr>
        <w:t>Christine</w:t>
      </w:r>
      <w:r>
        <w:t xml:space="preserve">: I think we can vote on this item as is and then we will get back with the District and add this as an enhancement. </w:t>
      </w:r>
    </w:p>
    <w:p w14:paraId="50F92651" w14:textId="427C1F13" w:rsidR="00CB090D" w:rsidRDefault="00CB090D" w:rsidP="006D3A2F">
      <w:r w:rsidRPr="00EE1E30">
        <w:rPr>
          <w:b/>
        </w:rPr>
        <w:t>Bryan:</w:t>
      </w:r>
      <w:r>
        <w:t xml:space="preserve"> Christine and Tucker, I am not quite sure if that is the same thing that Tucker said. </w:t>
      </w:r>
    </w:p>
    <w:p w14:paraId="2EC0E5B5" w14:textId="03970B1E" w:rsidR="00CB090D" w:rsidRDefault="00CB090D" w:rsidP="006D3A2F">
      <w:r w:rsidRPr="00D96D17">
        <w:rPr>
          <w:b/>
        </w:rPr>
        <w:t>Tucker:</w:t>
      </w:r>
      <w:r>
        <w:t xml:space="preserve"> She was saying to vote as is and then discuss the other enhancements later. </w:t>
      </w:r>
    </w:p>
    <w:p w14:paraId="54922FE0" w14:textId="34E1B582" w:rsidR="00CB090D" w:rsidRDefault="00CB090D" w:rsidP="006D3A2F">
      <w:r w:rsidRPr="00EE1E30">
        <w:rPr>
          <w:b/>
        </w:rPr>
        <w:t>Christine</w:t>
      </w:r>
      <w:r>
        <w:t xml:space="preserve">: Correct. </w:t>
      </w:r>
    </w:p>
    <w:p w14:paraId="51FD1265" w14:textId="791D258E" w:rsidR="00CB090D" w:rsidRDefault="00CB090D" w:rsidP="006D3A2F"/>
    <w:p w14:paraId="6E36C1ED" w14:textId="60DD038D" w:rsidR="00CB090D" w:rsidRDefault="00CB090D" w:rsidP="006D3A2F">
      <w:r w:rsidRPr="00EE1E30">
        <w:rPr>
          <w:b/>
        </w:rPr>
        <w:t>Bryan:</w:t>
      </w:r>
      <w:r>
        <w:t xml:space="preserve"> So there will be a </w:t>
      </w:r>
      <w:r w:rsidRPr="00D96D17">
        <w:rPr>
          <w:noProof/>
        </w:rPr>
        <w:t>follow</w:t>
      </w:r>
      <w:r w:rsidR="004B66B1">
        <w:rPr>
          <w:noProof/>
        </w:rPr>
        <w:t>-</w:t>
      </w:r>
      <w:r w:rsidRPr="00D96D17">
        <w:rPr>
          <w:noProof/>
        </w:rPr>
        <w:t>up</w:t>
      </w:r>
      <w:r>
        <w:t xml:space="preserve"> </w:t>
      </w:r>
      <w:r w:rsidRPr="0039081C">
        <w:rPr>
          <w:noProof/>
        </w:rPr>
        <w:t>voting</w:t>
      </w:r>
      <w:r>
        <w:t xml:space="preserve"> item for </w:t>
      </w:r>
      <w:r w:rsidRPr="0039081C">
        <w:rPr>
          <w:noProof/>
        </w:rPr>
        <w:t>additional</w:t>
      </w:r>
      <w:r>
        <w:t xml:space="preserve"> enhancement. We are voting on it as is</w:t>
      </w:r>
      <w:r w:rsidR="006E1BDE">
        <w:t xml:space="preserve"> (from the original presentation)</w:t>
      </w:r>
      <w:r>
        <w:t xml:space="preserve">. We have a cost and an anticipated release date and we </w:t>
      </w:r>
      <w:r>
        <w:lastRenderedPageBreak/>
        <w:t>will try to move it to the 7.2 release. Does anyone have any questions or concerns on the voting item?</w:t>
      </w:r>
    </w:p>
    <w:p w14:paraId="69A4C215" w14:textId="221B6574" w:rsidR="00CB090D" w:rsidRDefault="00CB090D" w:rsidP="006D3A2F"/>
    <w:p w14:paraId="34C7D726" w14:textId="77777777" w:rsidR="004B366F" w:rsidRDefault="004B366F" w:rsidP="004B366F">
      <w:r w:rsidRPr="00461CA8">
        <w:rPr>
          <w:b/>
        </w:rPr>
        <w:t>Cost:</w:t>
      </w:r>
      <w:r>
        <w:t xml:space="preserve"> 23k</w:t>
      </w:r>
    </w:p>
    <w:p w14:paraId="7195A212" w14:textId="77777777" w:rsidR="004B366F" w:rsidRDefault="004B366F" w:rsidP="004B366F">
      <w:r w:rsidRPr="00461CA8">
        <w:rPr>
          <w:b/>
        </w:rPr>
        <w:t>Schedule:</w:t>
      </w:r>
      <w:r>
        <w:t xml:space="preserve"> Next release after 7.2. (not versioned yet)</w:t>
      </w:r>
    </w:p>
    <w:p w14:paraId="100FD408" w14:textId="77777777" w:rsidR="004B366F" w:rsidRDefault="004B366F" w:rsidP="006D3A2F"/>
    <w:p w14:paraId="67439330" w14:textId="1211F129" w:rsidR="00CB090D" w:rsidRDefault="00CB090D" w:rsidP="006D3A2F">
      <w:r w:rsidRPr="004B366F">
        <w:rPr>
          <w:b/>
        </w:rPr>
        <w:t>VOTE:</w:t>
      </w:r>
      <w:r>
        <w:t xml:space="preserve"> District 1: yes, District 2: yes, District 3: yes, District 4: pass since I haven’t been in these detailed meetings, District 5: yes, District 6: yes, District 7: </w:t>
      </w:r>
      <w:r w:rsidR="006E1BDE">
        <w:t>yes</w:t>
      </w:r>
      <w:r>
        <w:t xml:space="preserve">, FTE: yes, CFX: yes, CO: yes. </w:t>
      </w:r>
      <w:r w:rsidR="00D43C89">
        <w:t>MDX: N/A (not present),</w:t>
      </w:r>
    </w:p>
    <w:p w14:paraId="6313CE23" w14:textId="77777777" w:rsidR="00CB090D" w:rsidRDefault="00CB090D" w:rsidP="006D3A2F">
      <w:r>
        <w:t xml:space="preserve">Bryan: The item passes and we have an action item. </w:t>
      </w:r>
    </w:p>
    <w:p w14:paraId="4615C842" w14:textId="77777777" w:rsidR="00CB090D" w:rsidRDefault="00CB090D" w:rsidP="006D3A2F"/>
    <w:p w14:paraId="1D09D2B8" w14:textId="561D88CB" w:rsidR="00CB090D" w:rsidRDefault="00CB090D" w:rsidP="006D3A2F">
      <w:r>
        <w:t xml:space="preserve"> </w:t>
      </w:r>
    </w:p>
    <w:p w14:paraId="0A1A735E" w14:textId="3FD5CDDD" w:rsidR="00FA6BA8" w:rsidRDefault="00426900" w:rsidP="006D3A2F">
      <w:pPr>
        <w:rPr>
          <w:b/>
        </w:rPr>
      </w:pPr>
      <w:r>
        <w:rPr>
          <w:b/>
        </w:rPr>
        <w:t>Wrong Way Driving Crash Descriptor (Vote) – SG-4650</w:t>
      </w:r>
    </w:p>
    <w:p w14:paraId="08475F38" w14:textId="50A953B4" w:rsidR="00426900" w:rsidRDefault="00426900" w:rsidP="006D3A2F">
      <w:r w:rsidRPr="00EE1E30">
        <w:rPr>
          <w:b/>
        </w:rPr>
        <w:t>Tucker</w:t>
      </w:r>
      <w:r>
        <w:t xml:space="preserve">: This is about adding descriptors to help with </w:t>
      </w:r>
      <w:r w:rsidRPr="0039081C">
        <w:rPr>
          <w:noProof/>
        </w:rPr>
        <w:t>wrong</w:t>
      </w:r>
      <w:r w:rsidR="004B66B1">
        <w:rPr>
          <w:noProof/>
        </w:rPr>
        <w:t>-</w:t>
      </w:r>
      <w:r w:rsidRPr="0039081C">
        <w:rPr>
          <w:noProof/>
        </w:rPr>
        <w:t>way</w:t>
      </w:r>
      <w:r>
        <w:t xml:space="preserve"> driving (WWD) events. Right now, if you had a crash on a roadway and someone later comes back and says it was caused by a </w:t>
      </w:r>
      <w:r w:rsidRPr="0039081C">
        <w:rPr>
          <w:noProof/>
        </w:rPr>
        <w:t>wrong</w:t>
      </w:r>
      <w:r w:rsidR="004B66B1">
        <w:rPr>
          <w:noProof/>
        </w:rPr>
        <w:t>-</w:t>
      </w:r>
      <w:r w:rsidRPr="0039081C">
        <w:rPr>
          <w:noProof/>
        </w:rPr>
        <w:t>way</w:t>
      </w:r>
      <w:r>
        <w:t xml:space="preserve"> driver</w:t>
      </w:r>
      <w:r w:rsidR="004C513F">
        <w:t xml:space="preserve"> </w:t>
      </w:r>
      <w:r w:rsidR="00A96005">
        <w:t>y</w:t>
      </w:r>
      <w:r>
        <w:t xml:space="preserve">ou have two options: one to change the event type to a WWD event or </w:t>
      </w:r>
      <w:r w:rsidR="00A96005">
        <w:t xml:space="preserve">two </w:t>
      </w:r>
      <w:r>
        <w:t xml:space="preserve">you can leave it as a crash and add a flag to the event. </w:t>
      </w:r>
    </w:p>
    <w:p w14:paraId="1A052E11" w14:textId="22B79220" w:rsidR="00426900" w:rsidRDefault="00426900" w:rsidP="006D3A2F"/>
    <w:p w14:paraId="776D88DF" w14:textId="26F3F436" w:rsidR="00426900" w:rsidRDefault="00426900" w:rsidP="006D3A2F">
      <w:r>
        <w:t xml:space="preserve">The enhancement here would be to add a checkbox saying that this is a WWD event. If you make the event type WWD, the checkbox would automatically be filled in. For all other event types, you could manually flag it as a WWD event. </w:t>
      </w:r>
      <w:r w:rsidR="00FF03F7">
        <w:t xml:space="preserve">When running report you can run it specifically for that flag and it would pick up all of the WWD events in the system. </w:t>
      </w:r>
    </w:p>
    <w:p w14:paraId="2025F1CE" w14:textId="0D4190DD" w:rsidR="00FF03F7" w:rsidRDefault="00FF03F7" w:rsidP="006D3A2F"/>
    <w:p w14:paraId="275F151A" w14:textId="3F6054B2" w:rsidR="00FF03F7" w:rsidRDefault="00FF03F7" w:rsidP="006D3A2F">
      <w:r>
        <w:t xml:space="preserve">If you manually create a WWD event, it will automatically activate a response plan for you. The problem with that is that </w:t>
      </w:r>
      <w:r w:rsidR="00D43C89">
        <w:t xml:space="preserve">if </w:t>
      </w:r>
      <w:r>
        <w:t xml:space="preserve">you want to create a WWD event but the driver turned around and you just want to track the event but don’t want a response plan activated, </w:t>
      </w:r>
      <w:r w:rsidR="00D43C89">
        <w:t>you would need to</w:t>
      </w:r>
      <w:r>
        <w:t xml:space="preserve"> make the response plan activation optional. </w:t>
      </w:r>
      <w:r w:rsidR="00D43C89">
        <w:t>The intent of this enhancement is that y</w:t>
      </w:r>
      <w:r>
        <w:t xml:space="preserve">ou would get a pop up to give you the option of creating a plan but not </w:t>
      </w:r>
      <w:r w:rsidR="00EE7A89">
        <w:t>create the response plan</w:t>
      </w:r>
      <w:r>
        <w:t xml:space="preserve"> automatically. </w:t>
      </w:r>
    </w:p>
    <w:p w14:paraId="7A40FDA7" w14:textId="2721E2BF" w:rsidR="00FF03F7" w:rsidRDefault="00FF03F7" w:rsidP="006D3A2F"/>
    <w:p w14:paraId="5A048E81" w14:textId="7FCA6CC0" w:rsidR="00FF03F7" w:rsidRPr="00FF03F7" w:rsidRDefault="00FF03F7" w:rsidP="006D3A2F">
      <w:pPr>
        <w:rPr>
          <w:b/>
        </w:rPr>
      </w:pPr>
      <w:r w:rsidRPr="00FF03F7">
        <w:rPr>
          <w:b/>
        </w:rPr>
        <w:t>Cost: $4K</w:t>
      </w:r>
    </w:p>
    <w:p w14:paraId="13BAF84A" w14:textId="71B030CF" w:rsidR="00FF03F7" w:rsidRPr="00FF03F7" w:rsidRDefault="00FF03F7" w:rsidP="006D3A2F">
      <w:pPr>
        <w:rPr>
          <w:b/>
        </w:rPr>
      </w:pPr>
      <w:r w:rsidRPr="00FF03F7">
        <w:rPr>
          <w:b/>
        </w:rPr>
        <w:t xml:space="preserve">Release: </w:t>
      </w:r>
      <w:r w:rsidR="00EE7A89">
        <w:rPr>
          <w:b/>
        </w:rPr>
        <w:t xml:space="preserve">After </w:t>
      </w:r>
      <w:r w:rsidRPr="00FF03F7">
        <w:rPr>
          <w:b/>
        </w:rPr>
        <w:t xml:space="preserve">7.2 </w:t>
      </w:r>
    </w:p>
    <w:p w14:paraId="7148EA86" w14:textId="3BA25D2D" w:rsidR="00FA6BA8" w:rsidRDefault="00FA6BA8" w:rsidP="006D3A2F"/>
    <w:p w14:paraId="5EDD598B" w14:textId="1368F1D3" w:rsidR="00FF03F7" w:rsidRDefault="00FF03F7" w:rsidP="006D3A2F">
      <w:r w:rsidRPr="00EE1E30">
        <w:rPr>
          <w:b/>
        </w:rPr>
        <w:t>Alex:</w:t>
      </w:r>
      <w:r>
        <w:t xml:space="preserve"> Is there going to be a way to </w:t>
      </w:r>
      <w:r w:rsidR="00EE7A89">
        <w:t>search by the flag? Or do a search?</w:t>
      </w:r>
    </w:p>
    <w:p w14:paraId="3C11F6CE" w14:textId="4DC2E0C4" w:rsidR="00EE7A89" w:rsidRDefault="00EE7A89" w:rsidP="006D3A2F">
      <w:r w:rsidRPr="00EE1E30">
        <w:rPr>
          <w:b/>
        </w:rPr>
        <w:t>Tucker:</w:t>
      </w:r>
      <w:r>
        <w:t xml:space="preserve"> The flag will be a characteristic of the event and will be in the database for sure. We will probably put this as </w:t>
      </w:r>
      <w:r w:rsidR="004B66B1">
        <w:t xml:space="preserve">a </w:t>
      </w:r>
      <w:r w:rsidRPr="00D96D17">
        <w:rPr>
          <w:noProof/>
        </w:rPr>
        <w:t>filter</w:t>
      </w:r>
      <w:r>
        <w:t xml:space="preserve"> and we would need to do some work on the reporting side so you can filter and report by the flag. </w:t>
      </w:r>
    </w:p>
    <w:p w14:paraId="08417A3B" w14:textId="2F3EB381" w:rsidR="00EE7A89" w:rsidRDefault="00EE7A89" w:rsidP="006D3A2F">
      <w:r w:rsidRPr="00EE1E30">
        <w:rPr>
          <w:b/>
        </w:rPr>
        <w:t>Bryan:</w:t>
      </w:r>
      <w:r>
        <w:t xml:space="preserve"> Any questions or concerns? Hearing none, let’s vote.</w:t>
      </w:r>
    </w:p>
    <w:p w14:paraId="190044D0" w14:textId="77777777" w:rsidR="00440DA8" w:rsidRDefault="00440DA8" w:rsidP="006D3A2F"/>
    <w:p w14:paraId="39CFE68C" w14:textId="2A556845" w:rsidR="00EE7A89" w:rsidRDefault="00EE7A89" w:rsidP="00EE7A89">
      <w:r w:rsidRPr="004B366F">
        <w:rPr>
          <w:b/>
        </w:rPr>
        <w:t>VOTE:</w:t>
      </w:r>
      <w:r>
        <w:t xml:space="preserve"> District 1: yes, District 2: yes, District 3: yes, District 4: yes, District 5: yes, District 6: yes, District 7: yes, FTE: yes, CFX: yes, CO: yes. </w:t>
      </w:r>
      <w:r w:rsidR="00D43C89">
        <w:t>MDX: N/A (not present),</w:t>
      </w:r>
    </w:p>
    <w:p w14:paraId="77CC5B47" w14:textId="14A88036" w:rsidR="00EE7A89" w:rsidRDefault="00EE7A89" w:rsidP="00EE7A89">
      <w:r>
        <w:t xml:space="preserve">Bryan: This item passes. </w:t>
      </w:r>
    </w:p>
    <w:p w14:paraId="1F4B5715" w14:textId="16151197" w:rsidR="00EE7A89" w:rsidRDefault="00EE7A89" w:rsidP="00EE7A89"/>
    <w:p w14:paraId="41509A95" w14:textId="03F3CC7E" w:rsidR="00EE7A89" w:rsidRDefault="00EB16D6" w:rsidP="00EE7A89">
      <w:pPr>
        <w:rPr>
          <w:b/>
        </w:rPr>
      </w:pPr>
      <w:r>
        <w:rPr>
          <w:b/>
        </w:rPr>
        <w:t>Permission Issues SG-3974</w:t>
      </w:r>
    </w:p>
    <w:p w14:paraId="25F9D2CF" w14:textId="4A8203AA" w:rsidR="00DC3179" w:rsidRDefault="00EB16D6" w:rsidP="00EE7A89">
      <w:r>
        <w:lastRenderedPageBreak/>
        <w:t>We brought up in the SSUG meetings that permissions need more granularity</w:t>
      </w:r>
      <w:r w:rsidR="00DC3179">
        <w:t xml:space="preserve">. Most cases we needed someone to do one task but the permissions gave them access to multiple items </w:t>
      </w:r>
      <w:r w:rsidR="00A07D60">
        <w:t xml:space="preserve">not needed </w:t>
      </w:r>
      <w:r w:rsidR="00DC3179">
        <w:t xml:space="preserve">so we need permissions </w:t>
      </w:r>
      <w:r w:rsidR="00A07D60">
        <w:t>on a more</w:t>
      </w:r>
      <w:r w:rsidR="00DC3179">
        <w:t xml:space="preserve"> granular level. Here is a list that we came up with. </w:t>
      </w:r>
    </w:p>
    <w:p w14:paraId="17353011" w14:textId="1B726936" w:rsidR="0054238A" w:rsidRDefault="00DC3179" w:rsidP="00DC3179">
      <w:pPr>
        <w:pStyle w:val="ListParagraph"/>
        <w:numPr>
          <w:ilvl w:val="0"/>
          <w:numId w:val="28"/>
        </w:numPr>
      </w:pPr>
      <w:r>
        <w:t>To activate a signal timing plan, you would also be able to manually activate a signal timing plan. The request was to split those out</w:t>
      </w:r>
      <w:r w:rsidR="00A07D60">
        <w:t xml:space="preserve"> into two permissions</w:t>
      </w:r>
      <w:r>
        <w:t xml:space="preserve">, </w:t>
      </w:r>
      <w:r w:rsidR="00A07D60">
        <w:t xml:space="preserve">one </w:t>
      </w:r>
      <w:r>
        <w:t xml:space="preserve">to activate signal timing plan through response plan and </w:t>
      </w:r>
      <w:r w:rsidR="00A07D60">
        <w:t xml:space="preserve">one </w:t>
      </w:r>
      <w:r>
        <w:t xml:space="preserve">to manually activate a response plan </w:t>
      </w:r>
      <w:r w:rsidR="0054238A">
        <w:t>that contains one</w:t>
      </w:r>
      <w:bookmarkStart w:id="0" w:name="_GoBack"/>
      <w:bookmarkEnd w:id="0"/>
      <w:r>
        <w:t>.</w:t>
      </w:r>
      <w:r w:rsidR="0054238A">
        <w:t xml:space="preserve"> It would be through EM and response plan activation. </w:t>
      </w:r>
    </w:p>
    <w:p w14:paraId="2BCF367D" w14:textId="7B17AB30" w:rsidR="00E36F76" w:rsidRDefault="0054238A" w:rsidP="00DC3179">
      <w:pPr>
        <w:pStyle w:val="ListParagraph"/>
        <w:numPr>
          <w:ilvl w:val="0"/>
          <w:numId w:val="28"/>
        </w:numPr>
      </w:pPr>
      <w:r>
        <w:t xml:space="preserve">Configuring camera pre-sets. Right now, you </w:t>
      </w:r>
      <w:r w:rsidRPr="00D96D17">
        <w:rPr>
          <w:noProof/>
        </w:rPr>
        <w:t>need</w:t>
      </w:r>
      <w:r>
        <w:t xml:space="preserve"> add/modify/delete </w:t>
      </w:r>
      <w:r w:rsidR="00E36F76">
        <w:t xml:space="preserve">camera which would give you access to the full camera. In this </w:t>
      </w:r>
      <w:r w:rsidR="00E36F76" w:rsidRPr="0039081C">
        <w:rPr>
          <w:noProof/>
        </w:rPr>
        <w:t>case</w:t>
      </w:r>
      <w:r w:rsidR="004B66B1">
        <w:rPr>
          <w:noProof/>
        </w:rPr>
        <w:t>,</w:t>
      </w:r>
      <w:r w:rsidR="00E36F76">
        <w:t xml:space="preserve"> they would just want you to do camera pre-sets so splitting that from the full camera configuration. </w:t>
      </w:r>
    </w:p>
    <w:p w14:paraId="3AF8BDB0" w14:textId="78235949" w:rsidR="00EB16D6" w:rsidRPr="00EB16D6" w:rsidRDefault="00E36F76" w:rsidP="00EE7A89">
      <w:pPr>
        <w:pStyle w:val="ListParagraph"/>
        <w:numPr>
          <w:ilvl w:val="0"/>
          <w:numId w:val="28"/>
        </w:numPr>
      </w:pPr>
      <w:r>
        <w:t xml:space="preserve">The ability to change the Op Status on devices is tied to the add/modify/delete of that particular device. So, splitting out the device status without needing the full device configuration permission.  </w:t>
      </w:r>
    </w:p>
    <w:p w14:paraId="0B44C8DD" w14:textId="27E1412C" w:rsidR="00A54A9D" w:rsidRDefault="00E36F76" w:rsidP="00A54A9D">
      <w:pPr>
        <w:pStyle w:val="ListParagraph"/>
        <w:numPr>
          <w:ilvl w:val="0"/>
          <w:numId w:val="28"/>
        </w:numPr>
      </w:pPr>
      <w:r>
        <w:t xml:space="preserve">Right now, there is </w:t>
      </w:r>
      <w:r w:rsidRPr="0039081C">
        <w:rPr>
          <w:noProof/>
        </w:rPr>
        <w:t>a single</w:t>
      </w:r>
      <w:r>
        <w:t xml:space="preserve"> permission for reports to configure and run. </w:t>
      </w:r>
    </w:p>
    <w:p w14:paraId="30327926" w14:textId="58C4AA39" w:rsidR="00DC3179" w:rsidRDefault="00E36F76" w:rsidP="00A54A9D">
      <w:pPr>
        <w:pStyle w:val="ListParagraph"/>
        <w:numPr>
          <w:ilvl w:val="0"/>
          <w:numId w:val="28"/>
        </w:numPr>
      </w:pPr>
      <w:r>
        <w:t xml:space="preserve">The other would be for travel times to disable/enable links permission instead of needing “configure travel time parameters”. </w:t>
      </w:r>
      <w:r w:rsidR="00A54A9D">
        <w:t xml:space="preserve">Splitting out the ability to enable/disable instead of needing full configuration. </w:t>
      </w:r>
    </w:p>
    <w:p w14:paraId="257030C3" w14:textId="5DB59747" w:rsidR="00DC3179" w:rsidRDefault="00A54A9D" w:rsidP="006D3A2F">
      <w:r>
        <w:t xml:space="preserve">I believe that is a full list. </w:t>
      </w:r>
    </w:p>
    <w:p w14:paraId="30F30313" w14:textId="77777777" w:rsidR="00A54A9D" w:rsidRDefault="00A54A9D" w:rsidP="00A54A9D">
      <w:pPr>
        <w:rPr>
          <w:b/>
        </w:rPr>
      </w:pPr>
    </w:p>
    <w:p w14:paraId="0937B589" w14:textId="4D4D7E4C" w:rsidR="00A54A9D" w:rsidRPr="00FF03F7" w:rsidRDefault="00A54A9D" w:rsidP="00A54A9D">
      <w:pPr>
        <w:rPr>
          <w:b/>
        </w:rPr>
      </w:pPr>
      <w:r>
        <w:rPr>
          <w:b/>
        </w:rPr>
        <w:t>Cost: $10</w:t>
      </w:r>
      <w:r w:rsidRPr="00FF03F7">
        <w:rPr>
          <w:b/>
        </w:rPr>
        <w:t>K</w:t>
      </w:r>
    </w:p>
    <w:p w14:paraId="393BF521" w14:textId="275E9A6A" w:rsidR="00A54A9D" w:rsidRPr="00FF03F7" w:rsidRDefault="00A54A9D" w:rsidP="00A54A9D">
      <w:pPr>
        <w:rPr>
          <w:b/>
        </w:rPr>
      </w:pPr>
      <w:r w:rsidRPr="00FF03F7">
        <w:rPr>
          <w:b/>
        </w:rPr>
        <w:t xml:space="preserve">Release: </w:t>
      </w:r>
      <w:r>
        <w:rPr>
          <w:b/>
        </w:rPr>
        <w:t xml:space="preserve">Next release after </w:t>
      </w:r>
      <w:r w:rsidRPr="00FF03F7">
        <w:rPr>
          <w:b/>
        </w:rPr>
        <w:t xml:space="preserve">7.2 </w:t>
      </w:r>
    </w:p>
    <w:p w14:paraId="1A79605A" w14:textId="15B12453" w:rsidR="00A54A9D" w:rsidRDefault="00A54A9D" w:rsidP="006D3A2F"/>
    <w:p w14:paraId="47CB32C2" w14:textId="53B9F976" w:rsidR="00A54A9D" w:rsidRDefault="00A54A9D" w:rsidP="006D3A2F">
      <w:r>
        <w:t xml:space="preserve">Does anyone have any questions? Hearing none we will proceed. </w:t>
      </w:r>
    </w:p>
    <w:p w14:paraId="4F03FEFC" w14:textId="77777777" w:rsidR="00A54A9D" w:rsidRDefault="00A54A9D" w:rsidP="00A54A9D">
      <w:pPr>
        <w:rPr>
          <w:b/>
        </w:rPr>
      </w:pPr>
    </w:p>
    <w:p w14:paraId="32ABCB77" w14:textId="298DF8E8" w:rsidR="00A54A9D" w:rsidRDefault="00A54A9D" w:rsidP="00A54A9D">
      <w:r w:rsidRPr="004B366F">
        <w:rPr>
          <w:b/>
        </w:rPr>
        <w:t>VOTE:</w:t>
      </w:r>
      <w:r>
        <w:t xml:space="preserve"> District 1: yes, District 2: yes, District 3: yes, District 4: yes, District 5: yes, District 6: yes, District 7: yes, FTE: yes, CFX: yes, CO: yes. </w:t>
      </w:r>
      <w:r w:rsidR="00D43C89">
        <w:t>MDX: N/A (not present),</w:t>
      </w:r>
    </w:p>
    <w:p w14:paraId="20A408F3" w14:textId="6F448CD3" w:rsidR="00A54A9D" w:rsidRDefault="00A54A9D" w:rsidP="00A54A9D">
      <w:r>
        <w:t>Bryan: This item passes.</w:t>
      </w:r>
    </w:p>
    <w:p w14:paraId="33DB6786" w14:textId="619921CA" w:rsidR="00A54A9D" w:rsidRDefault="00A54A9D" w:rsidP="00A54A9D"/>
    <w:p w14:paraId="4AB23014" w14:textId="3EA3FCBE" w:rsidR="00A54A9D" w:rsidRDefault="00A54A9D" w:rsidP="00A54A9D">
      <w:r w:rsidRPr="00EE1E30">
        <w:rPr>
          <w:b/>
        </w:rPr>
        <w:t>Bryan:</w:t>
      </w:r>
      <w:r>
        <w:t xml:space="preserve"> Is Derek online yet?</w:t>
      </w:r>
    </w:p>
    <w:p w14:paraId="0539B253" w14:textId="08C57250" w:rsidR="00A54A9D" w:rsidRDefault="00A54A9D" w:rsidP="00A54A9D">
      <w:r w:rsidRPr="00EE1E30">
        <w:rPr>
          <w:b/>
        </w:rPr>
        <w:t>Christine</w:t>
      </w:r>
      <w:r>
        <w:t>: No, not yet. Can we push forward and come back to it?</w:t>
      </w:r>
    </w:p>
    <w:p w14:paraId="789CDABC" w14:textId="1916C4BF" w:rsidR="00A54A9D" w:rsidRDefault="00A54A9D" w:rsidP="00A54A9D">
      <w:r w:rsidRPr="00EE1E30">
        <w:rPr>
          <w:b/>
        </w:rPr>
        <w:t>Bryan:</w:t>
      </w:r>
      <w:r>
        <w:t xml:space="preserve"> Yes, or we can move it to the SSUG. With </w:t>
      </w:r>
      <w:r w:rsidRPr="0039081C">
        <w:rPr>
          <w:noProof/>
        </w:rPr>
        <w:t>that</w:t>
      </w:r>
      <w:r w:rsidR="004B66B1">
        <w:rPr>
          <w:noProof/>
        </w:rPr>
        <w:t>,</w:t>
      </w:r>
      <w:r>
        <w:t xml:space="preserve"> we are onto the Open Discussion. </w:t>
      </w:r>
    </w:p>
    <w:p w14:paraId="4B1FB413" w14:textId="77777777" w:rsidR="00FB4E4B" w:rsidRDefault="00FB4E4B" w:rsidP="00A54A9D"/>
    <w:p w14:paraId="2917EB48" w14:textId="65C64FFD" w:rsidR="00FB4E4B" w:rsidRDefault="00FB4E4B" w:rsidP="00A54A9D">
      <w:r>
        <w:rPr>
          <w:rFonts w:cs="Arial"/>
          <w:b/>
          <w:szCs w:val="22"/>
        </w:rPr>
        <w:t>Open Discussion – Bryan</w:t>
      </w:r>
    </w:p>
    <w:p w14:paraId="28B93DB1" w14:textId="236F43E9" w:rsidR="00A54A9D" w:rsidRDefault="00A54A9D" w:rsidP="00A54A9D">
      <w:r w:rsidRPr="00006938">
        <w:rPr>
          <w:b/>
        </w:rPr>
        <w:t>Dan</w:t>
      </w:r>
      <w:r w:rsidR="00D200D2">
        <w:rPr>
          <w:b/>
        </w:rPr>
        <w:t xml:space="preserve"> Buidens</w:t>
      </w:r>
      <w:r w:rsidRPr="00006938">
        <w:rPr>
          <w:b/>
        </w:rPr>
        <w:t>:</w:t>
      </w:r>
      <w:r>
        <w:t xml:space="preserve"> It seems when we are voting, everyone votes the same way. It seems if we could keep the votes a little hidden it might change how people vote. </w:t>
      </w:r>
      <w:r w:rsidR="00006938">
        <w:t>It might help with the votes being more honest, not sure if the new chairman wants to go that direction.</w:t>
      </w:r>
    </w:p>
    <w:p w14:paraId="07F9D53B" w14:textId="319E4BD5" w:rsidR="00006938" w:rsidRDefault="00006938" w:rsidP="00A54A9D">
      <w:r w:rsidRPr="00006938">
        <w:rPr>
          <w:b/>
        </w:rPr>
        <w:t>Robbie:</w:t>
      </w:r>
      <w:r>
        <w:t xml:space="preserve"> We had that discussion on the side as well, maybe we just need to shift the order occasionally. </w:t>
      </w:r>
    </w:p>
    <w:p w14:paraId="06040980" w14:textId="4EED7275" w:rsidR="00006938" w:rsidRDefault="00006938" w:rsidP="00A54A9D">
      <w:r w:rsidRPr="00006938">
        <w:rPr>
          <w:b/>
        </w:rPr>
        <w:t>Bryan:</w:t>
      </w:r>
      <w:r>
        <w:t xml:space="preserve"> I am not sure voting out of order would </w:t>
      </w:r>
      <w:r w:rsidR="00A8089F">
        <w:t xml:space="preserve">fix the issue. </w:t>
      </w:r>
      <w:r>
        <w:t xml:space="preserve">Without voting electronically you can’t cast it anonymously. It worked with online votes because the Districts didn’t see how each other voted. Ultimately, I think someone should see how </w:t>
      </w:r>
      <w:r w:rsidR="00A07D60">
        <w:t xml:space="preserve">each of </w:t>
      </w:r>
      <w:r>
        <w:t xml:space="preserve">the Districts vote. </w:t>
      </w:r>
    </w:p>
    <w:p w14:paraId="3D0FC19B" w14:textId="6C2371D1" w:rsidR="0009105B" w:rsidRDefault="0009105B" w:rsidP="00A54A9D">
      <w:r w:rsidRPr="00D200D2">
        <w:rPr>
          <w:b/>
        </w:rPr>
        <w:t>Dan</w:t>
      </w:r>
      <w:r w:rsidR="00D200D2">
        <w:rPr>
          <w:b/>
        </w:rPr>
        <w:t xml:space="preserve"> Buidens</w:t>
      </w:r>
      <w:r w:rsidRPr="00D200D2">
        <w:rPr>
          <w:b/>
        </w:rPr>
        <w:t>:</w:t>
      </w:r>
      <w:r>
        <w:t xml:space="preserve"> </w:t>
      </w:r>
      <w:r w:rsidR="00C9212F">
        <w:t>I</w:t>
      </w:r>
      <w:r>
        <w:t xml:space="preserve">n our </w:t>
      </w:r>
      <w:r w:rsidRPr="0039081C">
        <w:rPr>
          <w:noProof/>
        </w:rPr>
        <w:t>town</w:t>
      </w:r>
      <w:r w:rsidR="004B66B1">
        <w:rPr>
          <w:noProof/>
        </w:rPr>
        <w:t xml:space="preserve"> </w:t>
      </w:r>
      <w:r w:rsidRPr="0039081C">
        <w:rPr>
          <w:noProof/>
        </w:rPr>
        <w:t>hall</w:t>
      </w:r>
      <w:r>
        <w:t xml:space="preserve"> meetings we go through an exercise where we do </w:t>
      </w:r>
      <w:r w:rsidR="00D200D2">
        <w:t xml:space="preserve">trivia and they give us a device that has a remote and each person can vote anonymously and it shows the results on the screen. </w:t>
      </w:r>
    </w:p>
    <w:p w14:paraId="19665AC0" w14:textId="6A60381D" w:rsidR="00A54A9D" w:rsidRDefault="00D200D2" w:rsidP="006D3A2F">
      <w:r w:rsidRPr="00D200D2">
        <w:rPr>
          <w:b/>
        </w:rPr>
        <w:t>Luis Ruiz:</w:t>
      </w:r>
      <w:r>
        <w:t xml:space="preserve"> Through Office 365 there is a way to create forms so it would require </w:t>
      </w:r>
      <w:r w:rsidRPr="0039081C">
        <w:rPr>
          <w:noProof/>
        </w:rPr>
        <w:t>a</w:t>
      </w:r>
      <w:r w:rsidR="004B66B1">
        <w:rPr>
          <w:noProof/>
        </w:rPr>
        <w:t>n</w:t>
      </w:r>
      <w:r w:rsidRPr="0039081C">
        <w:rPr>
          <w:noProof/>
        </w:rPr>
        <w:t xml:space="preserve"> FDOT</w:t>
      </w:r>
      <w:r>
        <w:t xml:space="preserve"> email to access the form and you can see who votes. </w:t>
      </w:r>
    </w:p>
    <w:p w14:paraId="74962C6F" w14:textId="37EFE5C0" w:rsidR="00D200D2" w:rsidRDefault="00D200D2" w:rsidP="006D3A2F">
      <w:r w:rsidRPr="00D200D2">
        <w:rPr>
          <w:b/>
        </w:rPr>
        <w:lastRenderedPageBreak/>
        <w:t>Dee McTague:</w:t>
      </w:r>
      <w:r>
        <w:t xml:space="preserve"> Apparently you can create polls on GoTo Meeting. </w:t>
      </w:r>
    </w:p>
    <w:p w14:paraId="094DD89C" w14:textId="733FC8D7" w:rsidR="00D200D2" w:rsidRDefault="00D200D2" w:rsidP="006D3A2F">
      <w:r w:rsidRPr="00D96D17">
        <w:rPr>
          <w:b/>
        </w:rPr>
        <w:t>Bryan:</w:t>
      </w:r>
      <w:r>
        <w:t xml:space="preserve"> I would think that is something that Central Office would control. </w:t>
      </w:r>
    </w:p>
    <w:p w14:paraId="7108DDC2" w14:textId="45F9FB22" w:rsidR="00D200D2" w:rsidRDefault="00D200D2" w:rsidP="006D3A2F">
      <w:r w:rsidRPr="00D96D17">
        <w:rPr>
          <w:b/>
        </w:rPr>
        <w:t>Christine:</w:t>
      </w:r>
      <w:r>
        <w:t xml:space="preserve"> We can talk about it and</w:t>
      </w:r>
      <w:r w:rsidR="00A07D60">
        <w:t xml:space="preserve"> the idea of</w:t>
      </w:r>
      <w:r>
        <w:t xml:space="preserve"> updating the CMB process. </w:t>
      </w:r>
    </w:p>
    <w:p w14:paraId="787AAD5B" w14:textId="4B4A7B33" w:rsidR="00D200D2" w:rsidRDefault="00D200D2" w:rsidP="006D3A2F">
      <w:r w:rsidRPr="00D200D2">
        <w:rPr>
          <w:b/>
        </w:rPr>
        <w:t>Bryan:</w:t>
      </w:r>
      <w:r>
        <w:t xml:space="preserve"> To speak to the point, we are trying to resolve a specific concern. Part of it goes back to the SSUG and to facilitate a discussion </w:t>
      </w:r>
      <w:r w:rsidRPr="00D96D17">
        <w:rPr>
          <w:noProof/>
        </w:rPr>
        <w:t>ahead</w:t>
      </w:r>
      <w:r>
        <w:t xml:space="preserve"> of time. I think if you have concerns, there should be a discussion. The items we are voting on are changes to SunGuide that will help the functionality of the end users. I think the key is fostering healthier discussions before the vote. I think the anonymous vote won’t solve the problem. </w:t>
      </w:r>
    </w:p>
    <w:p w14:paraId="5BAA6AFA" w14:textId="71C63802" w:rsidR="00D200D2" w:rsidRDefault="00D200D2" w:rsidP="006D3A2F">
      <w:r w:rsidRPr="00D200D2">
        <w:rPr>
          <w:b/>
        </w:rPr>
        <w:t>Mark Laird</w:t>
      </w:r>
      <w:r>
        <w:t xml:space="preserve">: There have been a number of times when someone has brought up an issue, and it has resulted in redefining the item or delaying the vote since there was a concern. I think you should bring it up during </w:t>
      </w:r>
      <w:r w:rsidRPr="0039081C">
        <w:rPr>
          <w:noProof/>
        </w:rPr>
        <w:t>discussion</w:t>
      </w:r>
      <w:r>
        <w:t xml:space="preserve"> if you have concerns and feel free to vote against it. </w:t>
      </w:r>
    </w:p>
    <w:p w14:paraId="07A3C86F" w14:textId="3C1CB957" w:rsidR="0082329F" w:rsidRDefault="00D47879" w:rsidP="0082329F">
      <w:r w:rsidRPr="00D47879">
        <w:rPr>
          <w:b/>
        </w:rPr>
        <w:t>Eric</w:t>
      </w:r>
      <w:r w:rsidR="003F0D63">
        <w:t xml:space="preserve">: I think in the past there has been a lot more debate about these requests because they were higher dollar items. Today they were relatively </w:t>
      </w:r>
      <w:r>
        <w:t xml:space="preserve">low-cost items and we did have more debate when they impacted everyone and the costs were higher. </w:t>
      </w:r>
    </w:p>
    <w:p w14:paraId="34FF08A3" w14:textId="3794C5EA" w:rsidR="00D47879" w:rsidRDefault="00065559" w:rsidP="0082329F">
      <w:r w:rsidRPr="00EE1E30">
        <w:rPr>
          <w:b/>
        </w:rPr>
        <w:t>Bryan:</w:t>
      </w:r>
      <w:r>
        <w:t xml:space="preserve"> We will have to control the vote to make sure it is the proper representative voting. If someone has a concern and brings it to the forefront ahead of the vote, </w:t>
      </w:r>
      <w:r w:rsidR="005115E0">
        <w:t>rather than it coming on the back end</w:t>
      </w:r>
      <w:r w:rsidR="004C0353">
        <w:t xml:space="preserve"> it gives us a chance to </w:t>
      </w:r>
      <w:r w:rsidR="005115E0">
        <w:t xml:space="preserve">understand the reasoning or </w:t>
      </w:r>
      <w:r w:rsidR="005115E0" w:rsidRPr="0039081C">
        <w:rPr>
          <w:noProof/>
        </w:rPr>
        <w:t>rational</w:t>
      </w:r>
      <w:r w:rsidR="00D10C64">
        <w:rPr>
          <w:noProof/>
        </w:rPr>
        <w:t>e</w:t>
      </w:r>
      <w:r w:rsidR="005115E0">
        <w:t xml:space="preserve"> behind the no vote.</w:t>
      </w:r>
    </w:p>
    <w:p w14:paraId="1B58C9AB" w14:textId="763A7222" w:rsidR="005115E0" w:rsidRDefault="005115E0" w:rsidP="0082329F"/>
    <w:p w14:paraId="2CA24449" w14:textId="5CCF5C59" w:rsidR="005115E0" w:rsidRDefault="005115E0" w:rsidP="0082329F">
      <w:r w:rsidRPr="00EE1E30">
        <w:rPr>
          <w:b/>
        </w:rPr>
        <w:t>Mark Laird:</w:t>
      </w:r>
      <w:r>
        <w:t xml:space="preserve"> I think the issue with District One is that they always seem to be in the hot seat. </w:t>
      </w:r>
    </w:p>
    <w:p w14:paraId="1A16AC95" w14:textId="08FC469B" w:rsidR="005115E0" w:rsidRDefault="005115E0" w:rsidP="0082329F">
      <w:r w:rsidRPr="00EE1E30">
        <w:rPr>
          <w:b/>
        </w:rPr>
        <w:t>Bryan:</w:t>
      </w:r>
      <w:r>
        <w:t xml:space="preserve"> We need to discuss this further. But historically, all of the voting items are bringing value to one or more Districts so we </w:t>
      </w:r>
      <w:r w:rsidRPr="0039081C">
        <w:rPr>
          <w:noProof/>
        </w:rPr>
        <w:t>don’t have many no</w:t>
      </w:r>
      <w:r>
        <w:t xml:space="preserve"> votes. We will mix up the voting order going forward. And we can look into electronic voting but the key to having good voting items is to have a detailed discussion. </w:t>
      </w:r>
    </w:p>
    <w:p w14:paraId="512D63BA" w14:textId="173713C8" w:rsidR="005115E0" w:rsidRDefault="005115E0" w:rsidP="0082329F">
      <w:r w:rsidRPr="00EE1E30">
        <w:rPr>
          <w:b/>
        </w:rPr>
        <w:t>Christine:</w:t>
      </w:r>
      <w:r>
        <w:t xml:space="preserve"> We will look into it and circle back to the Districts. </w:t>
      </w:r>
    </w:p>
    <w:p w14:paraId="36FE9C33" w14:textId="062BE23B" w:rsidR="005115E0" w:rsidRDefault="005115E0" w:rsidP="0082329F"/>
    <w:p w14:paraId="5C92A00A" w14:textId="3DDF9A90" w:rsidR="005115E0" w:rsidRPr="005115E0" w:rsidRDefault="005115E0" w:rsidP="0082329F">
      <w:pPr>
        <w:rPr>
          <w:b/>
        </w:rPr>
      </w:pPr>
      <w:r w:rsidRPr="005115E0">
        <w:rPr>
          <w:b/>
        </w:rPr>
        <w:t>Adding Maintenance Info to Truck Parking - Derek</w:t>
      </w:r>
    </w:p>
    <w:p w14:paraId="475C543D" w14:textId="1E8FC2A4" w:rsidR="005115E0" w:rsidRDefault="005115E0" w:rsidP="0082329F">
      <w:r w:rsidRPr="005115E0">
        <w:rPr>
          <w:b/>
        </w:rPr>
        <w:t>Derek</w:t>
      </w:r>
      <w:r>
        <w:t xml:space="preserve">: Is anyone on from District Seven? </w:t>
      </w:r>
    </w:p>
    <w:p w14:paraId="0C2ABE96" w14:textId="6970C351" w:rsidR="005115E0" w:rsidRDefault="005115E0" w:rsidP="0082329F">
      <w:r>
        <w:t xml:space="preserve">Dan Buidens and the RTMC floor manager Mike Crawson and lead IP technician Matt Meleto. </w:t>
      </w:r>
    </w:p>
    <w:p w14:paraId="2601FBD4" w14:textId="7015F8F8" w:rsidR="005115E0" w:rsidRDefault="005115E0" w:rsidP="0082329F">
      <w:r w:rsidRPr="00E35345">
        <w:rPr>
          <w:b/>
        </w:rPr>
        <w:t>Derek:</w:t>
      </w:r>
      <w:r>
        <w:t xml:space="preserve"> This came up from District Seven, Ron Chin and Ed Albritton. We discussed this previously and we discussed getting some of the maintenance information from the truck parking system and pull it into SunGuide. That way we could know what devices are failing. In District Seven, they were saying the system provided didn’t give them any maintenance information so they could not figure out where the failure is coming from. The device </w:t>
      </w:r>
      <w:r w:rsidR="009357C3">
        <w:t>manufacturer</w:t>
      </w:r>
      <w:r>
        <w:t xml:space="preserve"> is going to change </w:t>
      </w:r>
      <w:r w:rsidR="00D10C64">
        <w:rPr>
          <w:noProof/>
        </w:rPr>
        <w:t>its</w:t>
      </w:r>
      <w:r>
        <w:t xml:space="preserve"> API to include the maintenance information. I just wanted to see if you were interested in pulling in that type of information.</w:t>
      </w:r>
    </w:p>
    <w:p w14:paraId="4567F4C9" w14:textId="0578B2AE" w:rsidR="005115E0" w:rsidRDefault="005115E0" w:rsidP="0082329F">
      <w:r w:rsidRPr="00E35345">
        <w:rPr>
          <w:b/>
        </w:rPr>
        <w:t>Dan:</w:t>
      </w:r>
      <w:r>
        <w:t xml:space="preserve"> It is </w:t>
      </w:r>
      <w:r w:rsidR="009357C3">
        <w:t>beneficial</w:t>
      </w:r>
      <w:r>
        <w:t xml:space="preserve"> to know if the device has failed or not, and </w:t>
      </w:r>
      <w:r w:rsidR="009357C3">
        <w:t xml:space="preserve">have the ability to reboot a device. We don’t have the ability to do that since it would be through a vendor software. If I remember correctly, the vendor could supply that information but as a service that is at an additional fee. </w:t>
      </w:r>
      <w:r w:rsidR="00E35345">
        <w:t xml:space="preserve">That was never the intent of how the devices would interact together. </w:t>
      </w:r>
    </w:p>
    <w:p w14:paraId="67F37034" w14:textId="074D9A86" w:rsidR="00D47879" w:rsidRDefault="00E35345" w:rsidP="0082329F">
      <w:pPr>
        <w:rPr>
          <w:rFonts w:cs="Arial"/>
        </w:rPr>
      </w:pPr>
      <w:r w:rsidRPr="00E35345">
        <w:rPr>
          <w:rFonts w:cs="Arial"/>
          <w:b/>
        </w:rPr>
        <w:t>Derek:</w:t>
      </w:r>
      <w:r>
        <w:rPr>
          <w:rFonts w:cs="Arial"/>
        </w:rPr>
        <w:t xml:space="preserve"> It was not the intent to have to purchase an additional service to have that information. </w:t>
      </w:r>
    </w:p>
    <w:p w14:paraId="472DCD56" w14:textId="22F92659" w:rsidR="00E35345" w:rsidRDefault="00E35345" w:rsidP="0082329F">
      <w:pPr>
        <w:rPr>
          <w:rFonts w:cs="Arial"/>
        </w:rPr>
      </w:pPr>
      <w:r>
        <w:rPr>
          <w:rFonts w:cs="Arial"/>
        </w:rPr>
        <w:t>We will have to go to a more granular level to get the information we need.</w:t>
      </w:r>
    </w:p>
    <w:p w14:paraId="4B40E3A5" w14:textId="6DFC3EDD" w:rsidR="00E35345" w:rsidRDefault="00E35345" w:rsidP="0082329F">
      <w:pPr>
        <w:rPr>
          <w:rFonts w:cs="Arial"/>
        </w:rPr>
      </w:pPr>
      <w:r w:rsidRPr="00E35345">
        <w:rPr>
          <w:rFonts w:cs="Arial"/>
          <w:b/>
        </w:rPr>
        <w:t>Dan:</w:t>
      </w:r>
      <w:r>
        <w:rPr>
          <w:rFonts w:cs="Arial"/>
        </w:rPr>
        <w:t xml:space="preserve"> To further that, there might be 250 units in the rest area and they would be configured in some kind of 1, 2, 3 but where spatially is that in my 250 units? Also, how do I get my maintenance guys to go to the right </w:t>
      </w:r>
      <w:r w:rsidRPr="0039081C">
        <w:rPr>
          <w:rFonts w:cs="Arial"/>
          <w:noProof/>
        </w:rPr>
        <w:t>unit</w:t>
      </w:r>
      <w:r w:rsidR="00D10C64">
        <w:rPr>
          <w:rFonts w:cs="Arial"/>
          <w:noProof/>
        </w:rPr>
        <w:t>?</w:t>
      </w:r>
      <w:r>
        <w:rPr>
          <w:rFonts w:cs="Arial"/>
        </w:rPr>
        <w:t xml:space="preserve"> I wanted to bring the issue to light. </w:t>
      </w:r>
    </w:p>
    <w:p w14:paraId="483AAD68" w14:textId="5590E441" w:rsidR="00E35345" w:rsidRDefault="00E35345" w:rsidP="0082329F">
      <w:pPr>
        <w:rPr>
          <w:rFonts w:cs="Arial"/>
        </w:rPr>
      </w:pPr>
      <w:r w:rsidRPr="00E35345">
        <w:rPr>
          <w:rFonts w:cs="Arial"/>
          <w:b/>
        </w:rPr>
        <w:t>Derek:</w:t>
      </w:r>
      <w:r>
        <w:rPr>
          <w:rFonts w:cs="Arial"/>
        </w:rPr>
        <w:t xml:space="preserve"> District Five are you having the same issues? </w:t>
      </w:r>
    </w:p>
    <w:p w14:paraId="32917D96" w14:textId="781D0E13" w:rsidR="00E35345" w:rsidRDefault="00E35345" w:rsidP="0082329F">
      <w:pPr>
        <w:rPr>
          <w:rFonts w:cs="Arial"/>
        </w:rPr>
      </w:pPr>
      <w:r w:rsidRPr="00E35345">
        <w:rPr>
          <w:rFonts w:cs="Arial"/>
          <w:b/>
        </w:rPr>
        <w:t>Jeremy:</w:t>
      </w:r>
      <w:r>
        <w:rPr>
          <w:rFonts w:cs="Arial"/>
        </w:rPr>
        <w:t xml:space="preserve"> Yes, and we would like to have it integrated into our normal way of doing business. </w:t>
      </w:r>
    </w:p>
    <w:p w14:paraId="0DB1E059" w14:textId="0F163881" w:rsidR="00E35345" w:rsidRDefault="00E35345" w:rsidP="0082329F">
      <w:pPr>
        <w:rPr>
          <w:rFonts w:cs="Arial"/>
        </w:rPr>
      </w:pPr>
      <w:r w:rsidRPr="00E35345">
        <w:rPr>
          <w:rFonts w:cs="Arial"/>
          <w:b/>
        </w:rPr>
        <w:lastRenderedPageBreak/>
        <w:t>Derek:</w:t>
      </w:r>
      <w:r>
        <w:rPr>
          <w:rFonts w:cs="Arial"/>
        </w:rPr>
        <w:t xml:space="preserve"> How would you like it integrated since you are a MIMS user?</w:t>
      </w:r>
    </w:p>
    <w:p w14:paraId="62827218" w14:textId="3D1F374A" w:rsidR="00E35345" w:rsidRPr="00E35345" w:rsidRDefault="00E35345" w:rsidP="0082329F">
      <w:pPr>
        <w:rPr>
          <w:rFonts w:cs="Arial"/>
        </w:rPr>
      </w:pPr>
      <w:r w:rsidRPr="00E35345">
        <w:rPr>
          <w:rFonts w:cs="Arial"/>
          <w:b/>
        </w:rPr>
        <w:t xml:space="preserve">Jeremy: </w:t>
      </w:r>
      <w:r>
        <w:rPr>
          <w:rFonts w:cs="Arial"/>
        </w:rPr>
        <w:t xml:space="preserve">Being able to see something in SunGuide will allow our operator to post </w:t>
      </w:r>
      <w:r w:rsidR="00837A8C">
        <w:rPr>
          <w:rFonts w:cs="Arial"/>
        </w:rPr>
        <w:t xml:space="preserve">a ticket in MIMS. We would like to see it in SunGuide so there is not an additional application the users would have to open. </w:t>
      </w:r>
    </w:p>
    <w:p w14:paraId="5FD32524" w14:textId="52FDC590" w:rsidR="00E35345" w:rsidRDefault="00C3797E" w:rsidP="0082329F">
      <w:pPr>
        <w:rPr>
          <w:rFonts w:cs="Arial"/>
        </w:rPr>
      </w:pPr>
      <w:r w:rsidRPr="00C3797E">
        <w:rPr>
          <w:rFonts w:cs="Arial"/>
          <w:b/>
        </w:rPr>
        <w:t>Derek:</w:t>
      </w:r>
      <w:r>
        <w:rPr>
          <w:rFonts w:cs="Arial"/>
        </w:rPr>
        <w:t xml:space="preserve"> Is anyone on the line from District Four?</w:t>
      </w:r>
    </w:p>
    <w:p w14:paraId="6C910C30" w14:textId="7DB2F0DB" w:rsidR="00C3797E" w:rsidRDefault="00C3797E" w:rsidP="0082329F">
      <w:pPr>
        <w:rPr>
          <w:rFonts w:cs="Arial"/>
        </w:rPr>
      </w:pPr>
      <w:r w:rsidRPr="00C3797E">
        <w:rPr>
          <w:rFonts w:cs="Arial"/>
          <w:b/>
        </w:rPr>
        <w:t>Dee:</w:t>
      </w:r>
      <w:r>
        <w:rPr>
          <w:rFonts w:cs="Arial"/>
        </w:rPr>
        <w:t xml:space="preserve"> We just turned ours on so we haven’t seen any issues yet at the rest areas but we are having issues with the MVDS counting trucks inaccurately. </w:t>
      </w:r>
    </w:p>
    <w:p w14:paraId="54CF0CB3" w14:textId="25E58FA1" w:rsidR="00C3797E" w:rsidRDefault="00C3797E" w:rsidP="0082329F">
      <w:pPr>
        <w:rPr>
          <w:rFonts w:cs="Arial"/>
        </w:rPr>
      </w:pPr>
      <w:r w:rsidRPr="00C3797E">
        <w:rPr>
          <w:rFonts w:cs="Arial"/>
          <w:b/>
        </w:rPr>
        <w:t>Derek:</w:t>
      </w:r>
      <w:r>
        <w:rPr>
          <w:rFonts w:cs="Arial"/>
        </w:rPr>
        <w:t xml:space="preserve"> I think those are the projects where they are close to being active. I think we should bring this back and see if we can pull this information in. Thank you for the feedback. </w:t>
      </w:r>
    </w:p>
    <w:p w14:paraId="72C3D5CC" w14:textId="2A4625EF" w:rsidR="00C3797E" w:rsidRDefault="00C3797E" w:rsidP="0082329F">
      <w:pPr>
        <w:rPr>
          <w:rFonts w:cs="Arial"/>
        </w:rPr>
      </w:pPr>
    </w:p>
    <w:p w14:paraId="602A057C" w14:textId="6ED9ECA2" w:rsidR="00C3797E" w:rsidRDefault="00C3797E" w:rsidP="0082329F">
      <w:pPr>
        <w:rPr>
          <w:rFonts w:cs="Arial"/>
        </w:rPr>
      </w:pPr>
      <w:r w:rsidRPr="00C3797E">
        <w:rPr>
          <w:rFonts w:cs="Arial"/>
          <w:b/>
        </w:rPr>
        <w:t>Bryan:</w:t>
      </w:r>
      <w:r>
        <w:rPr>
          <w:rFonts w:cs="Arial"/>
        </w:rPr>
        <w:t xml:space="preserve"> Were there any other open item discussions?</w:t>
      </w:r>
    </w:p>
    <w:p w14:paraId="39580860" w14:textId="03C285B7" w:rsidR="00C3797E" w:rsidRDefault="00C3797E" w:rsidP="0082329F">
      <w:pPr>
        <w:rPr>
          <w:rFonts w:cs="Arial"/>
        </w:rPr>
      </w:pPr>
      <w:r w:rsidRPr="007221F8">
        <w:rPr>
          <w:rFonts w:cs="Arial"/>
          <w:b/>
        </w:rPr>
        <w:t>Rodney</w:t>
      </w:r>
      <w:r>
        <w:rPr>
          <w:rFonts w:cs="Arial"/>
        </w:rPr>
        <w:t xml:space="preserve">: One item we had pending on our list to bring up was the SunGuide device naming conventions. We worked on this in 2016. We have a lot of express lane projects coming to a close and we are using a D6 naming convention and I know there was a document that was going to go out to help. We want to know moving forward if that will happen. </w:t>
      </w:r>
    </w:p>
    <w:p w14:paraId="2288032E" w14:textId="418E6819" w:rsidR="00C3797E" w:rsidRDefault="00C3797E" w:rsidP="0082329F">
      <w:pPr>
        <w:rPr>
          <w:rFonts w:cs="Arial"/>
        </w:rPr>
      </w:pPr>
      <w:r w:rsidRPr="00C3797E">
        <w:rPr>
          <w:rFonts w:cs="Arial"/>
          <w:b/>
        </w:rPr>
        <w:t>Derek:</w:t>
      </w:r>
      <w:r>
        <w:rPr>
          <w:rFonts w:cs="Arial"/>
        </w:rPr>
        <w:t xml:space="preserve"> There was a scope that was developed by Global-5 that was reviewed by Russell and I. I am not sure if Russell reviewed it before he left but I was okay with the scope and it was going to go under one of District Fives contracts to have it done. </w:t>
      </w:r>
    </w:p>
    <w:p w14:paraId="0F3C675E" w14:textId="5485FC34" w:rsidR="00C3797E" w:rsidRDefault="00C3797E" w:rsidP="0082329F">
      <w:pPr>
        <w:rPr>
          <w:rFonts w:cs="Arial"/>
        </w:rPr>
      </w:pPr>
      <w:r w:rsidRPr="00C3797E">
        <w:rPr>
          <w:rFonts w:cs="Arial"/>
          <w:b/>
        </w:rPr>
        <w:t xml:space="preserve">Russell: </w:t>
      </w:r>
      <w:r>
        <w:rPr>
          <w:rFonts w:cs="Arial"/>
        </w:rPr>
        <w:t xml:space="preserve">We are trying to tie the different naming conventions together for ITSFM, 511 and SunGuide. The discrepancies we are seeing is when naming contains mile markers. Sometimes the discrepancies go up to </w:t>
      </w:r>
      <w:r w:rsidRPr="00D96D17">
        <w:rPr>
          <w:rFonts w:cs="Arial"/>
          <w:noProof/>
        </w:rPr>
        <w:t>½</w:t>
      </w:r>
      <w:r>
        <w:rPr>
          <w:rFonts w:cs="Arial"/>
        </w:rPr>
        <w:t xml:space="preserve"> mile or more. </w:t>
      </w:r>
    </w:p>
    <w:p w14:paraId="33293F91" w14:textId="6D7E0E92" w:rsidR="00C3797E" w:rsidRDefault="00C3797E" w:rsidP="0082329F">
      <w:pPr>
        <w:rPr>
          <w:rFonts w:cs="Arial"/>
        </w:rPr>
      </w:pPr>
      <w:r w:rsidRPr="00C3797E">
        <w:rPr>
          <w:rFonts w:cs="Arial"/>
          <w:b/>
        </w:rPr>
        <w:t>Amy:</w:t>
      </w:r>
      <w:r w:rsidR="00044DAC">
        <w:rPr>
          <w:rFonts w:cs="Arial"/>
        </w:rPr>
        <w:t xml:space="preserve"> So</w:t>
      </w:r>
      <w:r w:rsidR="00EC7E9B">
        <w:rPr>
          <w:rFonts w:cs="Arial"/>
        </w:rPr>
        <w:t>,</w:t>
      </w:r>
      <w:r w:rsidR="00044DAC">
        <w:rPr>
          <w:rFonts w:cs="Arial"/>
        </w:rPr>
        <w:t xml:space="preserve"> we had</w:t>
      </w:r>
      <w:r>
        <w:rPr>
          <w:rFonts w:cs="Arial"/>
        </w:rPr>
        <w:t xml:space="preserve"> them go through</w:t>
      </w:r>
      <w:r w:rsidR="00EC7E9B">
        <w:rPr>
          <w:rFonts w:cs="Arial"/>
        </w:rPr>
        <w:t xml:space="preserve"> all of our databases and make the naming conventions consistent. </w:t>
      </w:r>
    </w:p>
    <w:p w14:paraId="1801D813" w14:textId="590C8204" w:rsidR="00EC7E9B" w:rsidRDefault="00EC7E9B" w:rsidP="0082329F">
      <w:pPr>
        <w:rPr>
          <w:rFonts w:cs="Arial"/>
        </w:rPr>
      </w:pPr>
      <w:r w:rsidRPr="007221F8">
        <w:rPr>
          <w:rFonts w:cs="Arial"/>
          <w:b/>
        </w:rPr>
        <w:t>Russell:</w:t>
      </w:r>
      <w:r>
        <w:rPr>
          <w:rFonts w:cs="Arial"/>
        </w:rPr>
        <w:t xml:space="preserve"> I have </w:t>
      </w:r>
      <w:r w:rsidRPr="0039081C">
        <w:rPr>
          <w:rFonts w:cs="Arial"/>
          <w:noProof/>
        </w:rPr>
        <w:t>spoke</w:t>
      </w:r>
      <w:r w:rsidR="00D10C64">
        <w:rPr>
          <w:rFonts w:cs="Arial"/>
          <w:noProof/>
        </w:rPr>
        <w:t>n</w:t>
      </w:r>
      <w:r>
        <w:rPr>
          <w:rFonts w:cs="Arial"/>
        </w:rPr>
        <w:t xml:space="preserve"> to Clint and I think the style guide will be updated by Global 5 in coordination with the ITSFM folks. I will get back with Clint tomorrow. There was a timeline provided to us so we can share that with the group. </w:t>
      </w:r>
    </w:p>
    <w:p w14:paraId="587985EA" w14:textId="22495C0D" w:rsidR="00EC7E9B" w:rsidRDefault="00EC7E9B" w:rsidP="0082329F">
      <w:pPr>
        <w:rPr>
          <w:rFonts w:cs="Arial"/>
        </w:rPr>
      </w:pPr>
      <w:r w:rsidRPr="007221F8">
        <w:rPr>
          <w:rFonts w:cs="Arial"/>
          <w:b/>
        </w:rPr>
        <w:t>Derek:</w:t>
      </w:r>
      <w:r>
        <w:rPr>
          <w:rFonts w:cs="Arial"/>
        </w:rPr>
        <w:t xml:space="preserve"> Yes, I have no further comments on the scope. Clint will be able to provide the scope document. </w:t>
      </w:r>
    </w:p>
    <w:p w14:paraId="735D1172" w14:textId="2DC425F3" w:rsidR="00EC7E9B" w:rsidRDefault="00EC7E9B" w:rsidP="0082329F">
      <w:pPr>
        <w:rPr>
          <w:rFonts w:cs="Arial"/>
        </w:rPr>
      </w:pPr>
      <w:r w:rsidRPr="007221F8">
        <w:rPr>
          <w:rFonts w:cs="Arial"/>
          <w:b/>
        </w:rPr>
        <w:t>Bryan:</w:t>
      </w:r>
      <w:r>
        <w:rPr>
          <w:rFonts w:cs="Arial"/>
        </w:rPr>
        <w:t xml:space="preserve"> Who will be providing the notice to proceed on that?</w:t>
      </w:r>
    </w:p>
    <w:p w14:paraId="58F0B5A4" w14:textId="59C8CFAF" w:rsidR="00EC7E9B" w:rsidRDefault="00EC7E9B" w:rsidP="0082329F">
      <w:pPr>
        <w:rPr>
          <w:rFonts w:cs="Arial"/>
        </w:rPr>
      </w:pPr>
      <w:r w:rsidRPr="007221F8">
        <w:rPr>
          <w:rFonts w:cs="Arial"/>
          <w:b/>
        </w:rPr>
        <w:t>Derek:</w:t>
      </w:r>
      <w:r>
        <w:rPr>
          <w:rFonts w:cs="Arial"/>
        </w:rPr>
        <w:t xml:space="preserve"> I </w:t>
      </w:r>
      <w:r w:rsidR="009A62F8">
        <w:rPr>
          <w:rFonts w:cs="Arial"/>
        </w:rPr>
        <w:t xml:space="preserve">am not sure how that will work. </w:t>
      </w:r>
    </w:p>
    <w:p w14:paraId="07D456E7" w14:textId="67985CDD" w:rsidR="009A62F8" w:rsidRDefault="009A62F8" w:rsidP="0082329F">
      <w:pPr>
        <w:rPr>
          <w:rFonts w:cs="Arial"/>
        </w:rPr>
      </w:pPr>
      <w:r w:rsidRPr="007221F8">
        <w:rPr>
          <w:rFonts w:cs="Arial"/>
          <w:b/>
        </w:rPr>
        <w:t>Russell:</w:t>
      </w:r>
      <w:r>
        <w:rPr>
          <w:rFonts w:cs="Arial"/>
        </w:rPr>
        <w:t xml:space="preserve"> Derek and I narrowed down the scope and the plan was to give that scope by to District Five and work with Clint if additional funding is needed. </w:t>
      </w:r>
    </w:p>
    <w:p w14:paraId="5B2F7E46" w14:textId="0B59EA38" w:rsidR="009A62F8" w:rsidRDefault="009A62F8" w:rsidP="0082329F">
      <w:pPr>
        <w:rPr>
          <w:rFonts w:cs="Arial"/>
        </w:rPr>
      </w:pPr>
      <w:r w:rsidRPr="007221F8">
        <w:rPr>
          <w:rFonts w:cs="Arial"/>
          <w:b/>
        </w:rPr>
        <w:t>Clint:</w:t>
      </w:r>
      <w:r>
        <w:rPr>
          <w:rFonts w:cs="Arial"/>
        </w:rPr>
        <w:t xml:space="preserve"> It sounds like we need to have a chat on this. </w:t>
      </w:r>
    </w:p>
    <w:p w14:paraId="6F641E61" w14:textId="2AB810DF" w:rsidR="009A62F8" w:rsidRDefault="009A62F8" w:rsidP="0082329F">
      <w:pPr>
        <w:rPr>
          <w:rFonts w:cs="Arial"/>
        </w:rPr>
      </w:pPr>
      <w:r w:rsidRPr="007221F8">
        <w:rPr>
          <w:rFonts w:cs="Arial"/>
          <w:b/>
        </w:rPr>
        <w:t>Bryan:</w:t>
      </w:r>
      <w:r>
        <w:rPr>
          <w:rFonts w:cs="Arial"/>
        </w:rPr>
        <w:t xml:space="preserve"> Would you be okay with distributing the document to the Districts?</w:t>
      </w:r>
    </w:p>
    <w:p w14:paraId="726BF813" w14:textId="28984133" w:rsidR="009A62F8" w:rsidRDefault="009A62F8" w:rsidP="0082329F">
      <w:pPr>
        <w:rPr>
          <w:rFonts w:cs="Arial"/>
        </w:rPr>
      </w:pPr>
      <w:r w:rsidRPr="007221F8">
        <w:rPr>
          <w:rFonts w:cs="Arial"/>
          <w:b/>
        </w:rPr>
        <w:t>Jeremy:</w:t>
      </w:r>
      <w:r>
        <w:rPr>
          <w:rFonts w:cs="Arial"/>
        </w:rPr>
        <w:t xml:space="preserve"> I don’t have the document, so I think it would be best to coordinate with Clint and we will be happy to execute it from our end. </w:t>
      </w:r>
    </w:p>
    <w:p w14:paraId="740A08DB" w14:textId="01507468" w:rsidR="009A62F8" w:rsidRDefault="009A62F8" w:rsidP="0082329F">
      <w:pPr>
        <w:rPr>
          <w:rFonts w:cs="Arial"/>
        </w:rPr>
      </w:pPr>
    </w:p>
    <w:p w14:paraId="068E5C07" w14:textId="661685E5" w:rsidR="005E38D3" w:rsidRDefault="005E38D3" w:rsidP="0082329F">
      <w:pPr>
        <w:rPr>
          <w:rFonts w:cs="Arial"/>
        </w:rPr>
      </w:pPr>
      <w:r w:rsidRPr="00D96D17">
        <w:rPr>
          <w:rFonts w:cs="Arial"/>
          <w:b/>
        </w:rPr>
        <w:t>Bryan:</w:t>
      </w:r>
      <w:r>
        <w:rPr>
          <w:rFonts w:cs="Arial"/>
        </w:rPr>
        <w:t xml:space="preserve"> Very good. Are there any other items for discussion?</w:t>
      </w:r>
    </w:p>
    <w:p w14:paraId="37EFC2AD" w14:textId="2443D750" w:rsidR="00E35345" w:rsidRDefault="00E35345" w:rsidP="0082329F">
      <w:pPr>
        <w:rPr>
          <w:rFonts w:cs="Arial"/>
        </w:rPr>
      </w:pPr>
    </w:p>
    <w:p w14:paraId="2C281CE6" w14:textId="6DDE63B3" w:rsidR="0082329F" w:rsidRPr="0082329F" w:rsidRDefault="0082329F" w:rsidP="0082329F">
      <w:pPr>
        <w:rPr>
          <w:rFonts w:cs="Arial"/>
          <w:b/>
        </w:rPr>
      </w:pPr>
      <w:r w:rsidRPr="0082329F">
        <w:rPr>
          <w:rFonts w:cs="Arial"/>
          <w:b/>
        </w:rPr>
        <w:t>Review of Action Items – Bryan</w:t>
      </w:r>
    </w:p>
    <w:p w14:paraId="2964DFAB" w14:textId="27C82A4C" w:rsidR="009C726F" w:rsidRDefault="005E38D3" w:rsidP="005E38D3">
      <w:pPr>
        <w:pStyle w:val="ListParagraph"/>
        <w:numPr>
          <w:ilvl w:val="0"/>
          <w:numId w:val="22"/>
        </w:numPr>
        <w:rPr>
          <w:rFonts w:cs="Arial"/>
        </w:rPr>
      </w:pPr>
      <w:r>
        <w:rPr>
          <w:rFonts w:cs="Arial"/>
        </w:rPr>
        <w:t xml:space="preserve">Existing action that carried over is for Dan Smith. Once they get the hotfix and get the testing started with Wavetronix and wrong way driving they will share it with the group. That will remain an open action item. </w:t>
      </w:r>
    </w:p>
    <w:p w14:paraId="7F084C2C" w14:textId="22277CB3" w:rsidR="005E38D3" w:rsidRDefault="005E38D3" w:rsidP="005E38D3">
      <w:pPr>
        <w:pStyle w:val="ListParagraph"/>
        <w:numPr>
          <w:ilvl w:val="0"/>
          <w:numId w:val="22"/>
        </w:numPr>
        <w:rPr>
          <w:rFonts w:cs="Arial"/>
        </w:rPr>
      </w:pPr>
      <w:r w:rsidRPr="00D96D17">
        <w:rPr>
          <w:rFonts w:cs="Arial"/>
          <w:noProof/>
        </w:rPr>
        <w:t>Cloud</w:t>
      </w:r>
      <w:r w:rsidR="00D10C64">
        <w:rPr>
          <w:rFonts w:cs="Arial"/>
          <w:noProof/>
        </w:rPr>
        <w:t>-</w:t>
      </w:r>
      <w:r w:rsidRPr="00D96D17">
        <w:rPr>
          <w:rFonts w:cs="Arial"/>
          <w:noProof/>
        </w:rPr>
        <w:t>based</w:t>
      </w:r>
      <w:r>
        <w:rPr>
          <w:rFonts w:cs="Arial"/>
        </w:rPr>
        <w:t xml:space="preserve"> solution – open action item and Christine will be the owner for this action. </w:t>
      </w:r>
    </w:p>
    <w:p w14:paraId="316B768D" w14:textId="0E35CD7D" w:rsidR="005E38D3" w:rsidRDefault="005E38D3" w:rsidP="005E38D3">
      <w:pPr>
        <w:pStyle w:val="ListParagraph"/>
        <w:numPr>
          <w:ilvl w:val="0"/>
          <w:numId w:val="22"/>
        </w:numPr>
        <w:rPr>
          <w:rFonts w:cs="Arial"/>
        </w:rPr>
      </w:pPr>
      <w:r>
        <w:rPr>
          <w:rFonts w:cs="Arial"/>
        </w:rPr>
        <w:t>Update the CMB process document (voting member update and any changes on the voting process) – Jay Williams and Christine</w:t>
      </w:r>
    </w:p>
    <w:p w14:paraId="1EA60CF8" w14:textId="13B7026C" w:rsidR="005E38D3" w:rsidRDefault="005E38D3" w:rsidP="005E38D3">
      <w:pPr>
        <w:pStyle w:val="ListParagraph"/>
        <w:numPr>
          <w:ilvl w:val="0"/>
          <w:numId w:val="22"/>
        </w:numPr>
        <w:rPr>
          <w:rFonts w:cs="Arial"/>
        </w:rPr>
      </w:pPr>
      <w:r>
        <w:rPr>
          <w:rFonts w:cs="Arial"/>
        </w:rPr>
        <w:lastRenderedPageBreak/>
        <w:t xml:space="preserve">4577 voting item – CO to coordinate with D6 on the schedule to see if it can be moved up and look into the </w:t>
      </w:r>
      <w:r w:rsidRPr="0039081C">
        <w:rPr>
          <w:rFonts w:cs="Arial"/>
          <w:noProof/>
        </w:rPr>
        <w:t>follow</w:t>
      </w:r>
      <w:r w:rsidR="00D10C64">
        <w:rPr>
          <w:rFonts w:cs="Arial"/>
          <w:noProof/>
        </w:rPr>
        <w:t>-</w:t>
      </w:r>
      <w:r w:rsidRPr="0039081C">
        <w:rPr>
          <w:rFonts w:cs="Arial"/>
          <w:noProof/>
        </w:rPr>
        <w:t>up</w:t>
      </w:r>
      <w:r>
        <w:rPr>
          <w:rFonts w:cs="Arial"/>
        </w:rPr>
        <w:t xml:space="preserve"> enhancement from Jeremy</w:t>
      </w:r>
      <w:r w:rsidR="0007611B">
        <w:rPr>
          <w:rFonts w:cs="Arial"/>
        </w:rPr>
        <w:t xml:space="preserve"> (D5)</w:t>
      </w:r>
      <w:r>
        <w:rPr>
          <w:rFonts w:cs="Arial"/>
        </w:rPr>
        <w:t xml:space="preserve">. Recommend doing </w:t>
      </w:r>
      <w:r w:rsidRPr="0039081C">
        <w:rPr>
          <w:rFonts w:cs="Arial"/>
          <w:noProof/>
        </w:rPr>
        <w:t>a</w:t>
      </w:r>
      <w:r w:rsidR="00D10C64">
        <w:rPr>
          <w:rFonts w:cs="Arial"/>
          <w:noProof/>
        </w:rPr>
        <w:t>n</w:t>
      </w:r>
      <w:r w:rsidRPr="0039081C">
        <w:rPr>
          <w:rFonts w:cs="Arial"/>
          <w:noProof/>
        </w:rPr>
        <w:t xml:space="preserve"> online</w:t>
      </w:r>
      <w:r>
        <w:rPr>
          <w:rFonts w:cs="Arial"/>
        </w:rPr>
        <w:t xml:space="preserve"> vote to follow up. </w:t>
      </w:r>
    </w:p>
    <w:p w14:paraId="3D7797CB" w14:textId="2CAD4129" w:rsidR="005E38D3" w:rsidRDefault="005E38D3" w:rsidP="005E38D3">
      <w:pPr>
        <w:pStyle w:val="ListParagraph"/>
        <w:numPr>
          <w:ilvl w:val="0"/>
          <w:numId w:val="22"/>
        </w:numPr>
        <w:rPr>
          <w:rFonts w:cs="Arial"/>
        </w:rPr>
      </w:pPr>
      <w:r>
        <w:rPr>
          <w:rFonts w:cs="Arial"/>
        </w:rPr>
        <w:t xml:space="preserve">Truck Parking to be brought up at SSUG – Christine Shafik to follow up with SunGuide enhancement to figure out how to move forward. </w:t>
      </w:r>
    </w:p>
    <w:p w14:paraId="0DA99704" w14:textId="18DCE5EE" w:rsidR="005E38D3" w:rsidRDefault="005E38D3" w:rsidP="005E38D3">
      <w:pPr>
        <w:pStyle w:val="ListParagraph"/>
        <w:numPr>
          <w:ilvl w:val="0"/>
          <w:numId w:val="22"/>
        </w:numPr>
        <w:rPr>
          <w:rFonts w:cs="Arial"/>
        </w:rPr>
      </w:pPr>
      <w:r>
        <w:rPr>
          <w:rFonts w:cs="Arial"/>
        </w:rPr>
        <w:t>Device naming convention – Get the scope distributed to the group and give to District Five for processing – Clinton Smith</w:t>
      </w:r>
    </w:p>
    <w:p w14:paraId="6D6DA975" w14:textId="72F2B756" w:rsidR="005E38D3" w:rsidRDefault="002A09B3" w:rsidP="005E38D3">
      <w:pPr>
        <w:pStyle w:val="ListParagraph"/>
        <w:numPr>
          <w:ilvl w:val="0"/>
          <w:numId w:val="22"/>
        </w:numPr>
        <w:rPr>
          <w:rFonts w:cs="Arial"/>
        </w:rPr>
      </w:pPr>
      <w:r>
        <w:rPr>
          <w:rFonts w:cs="Arial"/>
        </w:rPr>
        <w:t>Mark Dunthorn to send the concept of parking areas database schema and screenshots to Jeremy</w:t>
      </w:r>
      <w:r w:rsidR="0007611B">
        <w:rPr>
          <w:rFonts w:cs="Arial"/>
        </w:rPr>
        <w:t xml:space="preserve"> (D5)</w:t>
      </w:r>
      <w:r>
        <w:rPr>
          <w:rFonts w:cs="Arial"/>
        </w:rPr>
        <w:t xml:space="preserve">. </w:t>
      </w:r>
    </w:p>
    <w:p w14:paraId="6BFE4CB6" w14:textId="77777777" w:rsidR="002A09B3" w:rsidRDefault="002A09B3" w:rsidP="009025B5">
      <w:pPr>
        <w:rPr>
          <w:rFonts w:cs="Arial"/>
          <w:b/>
        </w:rPr>
      </w:pPr>
    </w:p>
    <w:p w14:paraId="549E42A9" w14:textId="0542BAA0" w:rsidR="0082329F" w:rsidRPr="009C726F" w:rsidRDefault="009C726F" w:rsidP="009025B5">
      <w:pPr>
        <w:rPr>
          <w:rFonts w:cs="Arial"/>
        </w:rPr>
      </w:pPr>
      <w:r w:rsidRPr="009C726F">
        <w:rPr>
          <w:rFonts w:cs="Arial"/>
          <w:b/>
        </w:rPr>
        <w:t>Bryan:</w:t>
      </w:r>
      <w:r>
        <w:rPr>
          <w:rFonts w:cs="Arial"/>
        </w:rPr>
        <w:t xml:space="preserve"> Does anyone else have any comments or concerns before we conclude the meeting? Hearing none, thank you for </w:t>
      </w:r>
      <w:r w:rsidR="009B07D8">
        <w:rPr>
          <w:rFonts w:cs="Arial"/>
        </w:rPr>
        <w:t xml:space="preserve">participating in </w:t>
      </w:r>
      <w:r>
        <w:rPr>
          <w:rFonts w:cs="Arial"/>
        </w:rPr>
        <w:t xml:space="preserve">the meeting. </w:t>
      </w:r>
    </w:p>
    <w:p w14:paraId="2A8C38B7" w14:textId="77777777" w:rsidR="0082329F" w:rsidRDefault="0082329F" w:rsidP="009025B5">
      <w:pPr>
        <w:rPr>
          <w:rFonts w:cs="Arial"/>
          <w:szCs w:val="22"/>
        </w:rPr>
      </w:pPr>
    </w:p>
    <w:p w14:paraId="4CAA6837" w14:textId="1E0827B9" w:rsidR="00E37441" w:rsidRPr="00957068" w:rsidRDefault="00E37441" w:rsidP="00957068">
      <w:pPr>
        <w:tabs>
          <w:tab w:val="left" w:pos="1122"/>
        </w:tabs>
        <w:rPr>
          <w:rFonts w:cs="Arial"/>
          <w:szCs w:val="22"/>
        </w:rPr>
      </w:pPr>
    </w:p>
    <w:sectPr w:rsidR="00E37441" w:rsidRPr="00957068"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38540" w14:textId="77777777" w:rsidR="004D2A3F" w:rsidRDefault="004D2A3F" w:rsidP="00770C68">
      <w:r>
        <w:separator/>
      </w:r>
    </w:p>
  </w:endnote>
  <w:endnote w:type="continuationSeparator" w:id="0">
    <w:p w14:paraId="43AC915F" w14:textId="77777777" w:rsidR="004D2A3F" w:rsidRDefault="004D2A3F"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F098" w14:textId="77777777" w:rsidR="002A09B3" w:rsidRDefault="002A09B3">
    <w:pPr>
      <w:pStyle w:val="Footer"/>
      <w:tabs>
        <w:tab w:val="clear" w:pos="4680"/>
      </w:tabs>
      <w:rPr>
        <w:i/>
      </w:rPr>
    </w:pPr>
  </w:p>
  <w:p w14:paraId="2F13CAEA" w14:textId="78D33A51" w:rsidR="002A09B3" w:rsidRDefault="002A09B3"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sidR="009A14B2">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160D" w14:textId="77777777" w:rsidR="002A09B3" w:rsidRDefault="002A09B3" w:rsidP="00F24E89">
    <w:pPr>
      <w:pStyle w:val="Footer"/>
      <w:tabs>
        <w:tab w:val="clear" w:pos="4680"/>
      </w:tabs>
      <w:rPr>
        <w:i/>
      </w:rPr>
    </w:pPr>
  </w:p>
  <w:p w14:paraId="378E90F1" w14:textId="0CCDE7C2" w:rsidR="002A09B3" w:rsidRDefault="002A09B3"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sidR="009A14B2">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E2D0B" w14:textId="77777777" w:rsidR="004D2A3F" w:rsidRDefault="004D2A3F" w:rsidP="00770C68">
      <w:r>
        <w:separator/>
      </w:r>
    </w:p>
  </w:footnote>
  <w:footnote w:type="continuationSeparator" w:id="0">
    <w:p w14:paraId="7D8A4C14" w14:textId="77777777" w:rsidR="004D2A3F" w:rsidRDefault="004D2A3F"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43" w14:textId="77777777" w:rsidR="002A09B3" w:rsidRPr="004B10F8" w:rsidRDefault="002A09B3" w:rsidP="001A7C33">
    <w:pPr>
      <w:pStyle w:val="Header"/>
      <w:rPr>
        <w:i/>
        <w:szCs w:val="28"/>
      </w:rPr>
    </w:pPr>
    <w:r w:rsidRPr="004B10F8">
      <w:rPr>
        <w:i/>
        <w:szCs w:val="28"/>
      </w:rPr>
      <w:t>FDOT Change Management Board Meeting Notes</w:t>
    </w:r>
  </w:p>
  <w:p w14:paraId="147F5ED3" w14:textId="3D5BB655" w:rsidR="002A09B3" w:rsidRPr="004B10F8" w:rsidRDefault="002A09B3" w:rsidP="001A7C33">
    <w:pPr>
      <w:pStyle w:val="Header"/>
      <w:pBdr>
        <w:bottom w:val="single" w:sz="4" w:space="1" w:color="auto"/>
      </w:pBdr>
      <w:rPr>
        <w:i/>
        <w:szCs w:val="28"/>
      </w:rPr>
    </w:pPr>
    <w:r>
      <w:rPr>
        <w:i/>
        <w:szCs w:val="28"/>
      </w:rPr>
      <w:t xml:space="preserve">February 19, 2019 </w:t>
    </w:r>
    <w:r w:rsidRPr="004B10F8">
      <w:rPr>
        <w:i/>
        <w:szCs w:val="28"/>
      </w:rPr>
      <w:t xml:space="preserve">– </w:t>
    </w:r>
    <w:r>
      <w:rPr>
        <w:i/>
        <w:szCs w:val="28"/>
      </w:rPr>
      <w:t xml:space="preserve">1:30 </w:t>
    </w:r>
    <w:r w:rsidRPr="004B10F8">
      <w:rPr>
        <w:i/>
        <w:szCs w:val="28"/>
      </w:rPr>
      <w:t xml:space="preserve">to </w:t>
    </w:r>
    <w:r>
      <w:rPr>
        <w:i/>
        <w:szCs w:val="28"/>
      </w:rPr>
      <w:t>4:30</w:t>
    </w:r>
    <w:r w:rsidRPr="004B10F8">
      <w:rPr>
        <w:i/>
        <w:szCs w:val="28"/>
      </w:rPr>
      <w:t xml:space="preserve"> </w:t>
    </w:r>
    <w:r>
      <w:rPr>
        <w:i/>
        <w:szCs w:val="28"/>
      </w:rPr>
      <w:t>p</w:t>
    </w:r>
    <w:r w:rsidRPr="004B10F8">
      <w:rPr>
        <w:i/>
        <w:szCs w:val="28"/>
      </w:rPr>
      <w:t>.m.</w:t>
    </w:r>
  </w:p>
  <w:p w14:paraId="48DB743D" w14:textId="77777777" w:rsidR="002A09B3" w:rsidRDefault="002A0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D99D" w14:textId="77777777" w:rsidR="002A09B3" w:rsidRPr="004B10F8" w:rsidRDefault="002A09B3" w:rsidP="004B10F8">
    <w:pPr>
      <w:pStyle w:val="Header"/>
      <w:rPr>
        <w:i/>
        <w:szCs w:val="28"/>
      </w:rPr>
    </w:pPr>
    <w:r w:rsidRPr="004B10F8">
      <w:rPr>
        <w:i/>
        <w:szCs w:val="28"/>
      </w:rPr>
      <w:t>FDOT Change Management Board Meeting Notes</w:t>
    </w:r>
  </w:p>
  <w:p w14:paraId="31CF5844" w14:textId="2F99653F" w:rsidR="002A09B3" w:rsidRPr="004B10F8" w:rsidRDefault="002A09B3" w:rsidP="004B10F8">
    <w:pPr>
      <w:pStyle w:val="Header"/>
      <w:pBdr>
        <w:bottom w:val="single" w:sz="4" w:space="1" w:color="auto"/>
      </w:pBdr>
      <w:rPr>
        <w:i/>
        <w:szCs w:val="28"/>
      </w:rPr>
    </w:pPr>
    <w:r>
      <w:rPr>
        <w:i/>
        <w:szCs w:val="28"/>
      </w:rPr>
      <w:t xml:space="preserve">February 19, 2019 </w:t>
    </w:r>
    <w:r w:rsidRPr="004B10F8">
      <w:rPr>
        <w:i/>
        <w:szCs w:val="28"/>
      </w:rPr>
      <w:t xml:space="preserve">– </w:t>
    </w:r>
    <w:r>
      <w:rPr>
        <w:i/>
        <w:szCs w:val="28"/>
      </w:rPr>
      <w:t xml:space="preserve">1:30 p.m. </w:t>
    </w:r>
    <w:r w:rsidRPr="004B10F8">
      <w:rPr>
        <w:i/>
        <w:szCs w:val="28"/>
      </w:rPr>
      <w:t xml:space="preserve">to </w:t>
    </w:r>
    <w:r>
      <w:rPr>
        <w:i/>
        <w:szCs w:val="28"/>
      </w:rPr>
      <w:t>4:30</w:t>
    </w:r>
    <w:r w:rsidRPr="004B10F8">
      <w:rPr>
        <w:i/>
        <w:szCs w:val="28"/>
      </w:rPr>
      <w:t xml:space="preserve"> </w:t>
    </w:r>
    <w:r>
      <w:rPr>
        <w:i/>
        <w:szCs w:val="28"/>
      </w:rPr>
      <w:t>p</w:t>
    </w:r>
    <w:r w:rsidRPr="004B10F8">
      <w:rPr>
        <w:i/>
        <w:szCs w:val="28"/>
      </w:rPr>
      <w:t>.m.</w:t>
    </w:r>
  </w:p>
  <w:p w14:paraId="7A7A08AF" w14:textId="77777777" w:rsidR="002A09B3" w:rsidRDefault="002A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844625"/>
    <w:multiLevelType w:val="hybridMultilevel"/>
    <w:tmpl w:val="9EBCF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18"/>
  </w:num>
  <w:num w:numId="4">
    <w:abstractNumId w:val="25"/>
  </w:num>
  <w:num w:numId="5">
    <w:abstractNumId w:val="4"/>
  </w:num>
  <w:num w:numId="6">
    <w:abstractNumId w:val="13"/>
  </w:num>
  <w:num w:numId="7">
    <w:abstractNumId w:val="12"/>
  </w:num>
  <w:num w:numId="8">
    <w:abstractNumId w:val="19"/>
  </w:num>
  <w:num w:numId="9">
    <w:abstractNumId w:val="23"/>
  </w:num>
  <w:num w:numId="10">
    <w:abstractNumId w:val="27"/>
  </w:num>
  <w:num w:numId="11">
    <w:abstractNumId w:val="9"/>
  </w:num>
  <w:num w:numId="12">
    <w:abstractNumId w:val="10"/>
  </w:num>
  <w:num w:numId="13">
    <w:abstractNumId w:val="26"/>
  </w:num>
  <w:num w:numId="14">
    <w:abstractNumId w:val="11"/>
  </w:num>
  <w:num w:numId="15">
    <w:abstractNumId w:val="5"/>
  </w:num>
  <w:num w:numId="16">
    <w:abstractNumId w:val="8"/>
  </w:num>
  <w:num w:numId="17">
    <w:abstractNumId w:val="3"/>
  </w:num>
  <w:num w:numId="18">
    <w:abstractNumId w:val="17"/>
  </w:num>
  <w:num w:numId="19">
    <w:abstractNumId w:val="0"/>
  </w:num>
  <w:num w:numId="20">
    <w:abstractNumId w:val="1"/>
  </w:num>
  <w:num w:numId="21">
    <w:abstractNumId w:val="7"/>
  </w:num>
  <w:num w:numId="22">
    <w:abstractNumId w:val="6"/>
  </w:num>
  <w:num w:numId="23">
    <w:abstractNumId w:val="2"/>
  </w:num>
  <w:num w:numId="24">
    <w:abstractNumId w:val="15"/>
  </w:num>
  <w:num w:numId="25">
    <w:abstractNumId w:val="20"/>
  </w:num>
  <w:num w:numId="26">
    <w:abstractNumId w:val="24"/>
  </w:num>
  <w:num w:numId="27">
    <w:abstractNumId w:val="14"/>
  </w:num>
  <w:num w:numId="28">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tTA2tzAyNbMwMzFV0lEKTi0uzszPAykwqgUAKy8L7S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79D"/>
    <w:rsid w:val="00005800"/>
    <w:rsid w:val="000059C8"/>
    <w:rsid w:val="000062F3"/>
    <w:rsid w:val="00006938"/>
    <w:rsid w:val="00006BBF"/>
    <w:rsid w:val="0000728A"/>
    <w:rsid w:val="0001061C"/>
    <w:rsid w:val="00012A30"/>
    <w:rsid w:val="00012E22"/>
    <w:rsid w:val="00013479"/>
    <w:rsid w:val="0001426C"/>
    <w:rsid w:val="000146B7"/>
    <w:rsid w:val="00016654"/>
    <w:rsid w:val="00016982"/>
    <w:rsid w:val="00017B49"/>
    <w:rsid w:val="00017C1B"/>
    <w:rsid w:val="00020631"/>
    <w:rsid w:val="000206BB"/>
    <w:rsid w:val="000207BB"/>
    <w:rsid w:val="00020CAB"/>
    <w:rsid w:val="00020E0E"/>
    <w:rsid w:val="00021333"/>
    <w:rsid w:val="0002195E"/>
    <w:rsid w:val="00021AD3"/>
    <w:rsid w:val="00022B5C"/>
    <w:rsid w:val="0002361C"/>
    <w:rsid w:val="00023E4D"/>
    <w:rsid w:val="00024047"/>
    <w:rsid w:val="000256CB"/>
    <w:rsid w:val="00025A4E"/>
    <w:rsid w:val="000265EA"/>
    <w:rsid w:val="00030C03"/>
    <w:rsid w:val="00031667"/>
    <w:rsid w:val="00031EFC"/>
    <w:rsid w:val="000329DB"/>
    <w:rsid w:val="0003315B"/>
    <w:rsid w:val="00033E5B"/>
    <w:rsid w:val="0003403E"/>
    <w:rsid w:val="000345E9"/>
    <w:rsid w:val="000346F8"/>
    <w:rsid w:val="00034769"/>
    <w:rsid w:val="0003498C"/>
    <w:rsid w:val="00034C30"/>
    <w:rsid w:val="000356F7"/>
    <w:rsid w:val="00037B4C"/>
    <w:rsid w:val="00042425"/>
    <w:rsid w:val="00043267"/>
    <w:rsid w:val="00043690"/>
    <w:rsid w:val="00043ABC"/>
    <w:rsid w:val="00043F62"/>
    <w:rsid w:val="000440A6"/>
    <w:rsid w:val="00044DAC"/>
    <w:rsid w:val="00045C1C"/>
    <w:rsid w:val="00046C04"/>
    <w:rsid w:val="00050346"/>
    <w:rsid w:val="00050EFF"/>
    <w:rsid w:val="00051E48"/>
    <w:rsid w:val="00053282"/>
    <w:rsid w:val="00053AB1"/>
    <w:rsid w:val="00053D64"/>
    <w:rsid w:val="00054B10"/>
    <w:rsid w:val="00054CAF"/>
    <w:rsid w:val="0005622E"/>
    <w:rsid w:val="000565FA"/>
    <w:rsid w:val="0006074B"/>
    <w:rsid w:val="00060DDA"/>
    <w:rsid w:val="00061B6C"/>
    <w:rsid w:val="0006221D"/>
    <w:rsid w:val="0006240D"/>
    <w:rsid w:val="00065559"/>
    <w:rsid w:val="000658F4"/>
    <w:rsid w:val="00066530"/>
    <w:rsid w:val="000667EE"/>
    <w:rsid w:val="00067335"/>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11B"/>
    <w:rsid w:val="00076D48"/>
    <w:rsid w:val="0007728F"/>
    <w:rsid w:val="000775DF"/>
    <w:rsid w:val="00081E02"/>
    <w:rsid w:val="0008235D"/>
    <w:rsid w:val="00083B49"/>
    <w:rsid w:val="00083D68"/>
    <w:rsid w:val="00084943"/>
    <w:rsid w:val="00084BC5"/>
    <w:rsid w:val="000857F4"/>
    <w:rsid w:val="00086249"/>
    <w:rsid w:val="000868BB"/>
    <w:rsid w:val="00086A28"/>
    <w:rsid w:val="00087E03"/>
    <w:rsid w:val="00090276"/>
    <w:rsid w:val="0009032A"/>
    <w:rsid w:val="00090735"/>
    <w:rsid w:val="0009105B"/>
    <w:rsid w:val="00091373"/>
    <w:rsid w:val="00091823"/>
    <w:rsid w:val="0009335C"/>
    <w:rsid w:val="000934AC"/>
    <w:rsid w:val="000937D8"/>
    <w:rsid w:val="00093CC1"/>
    <w:rsid w:val="00094044"/>
    <w:rsid w:val="00094216"/>
    <w:rsid w:val="000944AD"/>
    <w:rsid w:val="00094B98"/>
    <w:rsid w:val="0009553E"/>
    <w:rsid w:val="0009565E"/>
    <w:rsid w:val="000956D1"/>
    <w:rsid w:val="00095DF3"/>
    <w:rsid w:val="00095EB2"/>
    <w:rsid w:val="000963E1"/>
    <w:rsid w:val="000967B1"/>
    <w:rsid w:val="00096975"/>
    <w:rsid w:val="00096DED"/>
    <w:rsid w:val="00097C7A"/>
    <w:rsid w:val="000A0339"/>
    <w:rsid w:val="000A0685"/>
    <w:rsid w:val="000A23D1"/>
    <w:rsid w:val="000A342B"/>
    <w:rsid w:val="000A4D18"/>
    <w:rsid w:val="000A51C6"/>
    <w:rsid w:val="000A547A"/>
    <w:rsid w:val="000A59FF"/>
    <w:rsid w:val="000A6508"/>
    <w:rsid w:val="000A7B5A"/>
    <w:rsid w:val="000B037A"/>
    <w:rsid w:val="000B06D1"/>
    <w:rsid w:val="000B078E"/>
    <w:rsid w:val="000B0F10"/>
    <w:rsid w:val="000B1366"/>
    <w:rsid w:val="000B158B"/>
    <w:rsid w:val="000B2134"/>
    <w:rsid w:val="000B228E"/>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7595"/>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60A"/>
    <w:rsid w:val="000F0E7D"/>
    <w:rsid w:val="000F1358"/>
    <w:rsid w:val="000F21E4"/>
    <w:rsid w:val="000F2A97"/>
    <w:rsid w:val="000F2ACC"/>
    <w:rsid w:val="000F2B18"/>
    <w:rsid w:val="000F44F0"/>
    <w:rsid w:val="000F56A6"/>
    <w:rsid w:val="000F6281"/>
    <w:rsid w:val="000F6468"/>
    <w:rsid w:val="000F712F"/>
    <w:rsid w:val="000F7627"/>
    <w:rsid w:val="000F7910"/>
    <w:rsid w:val="000F7D90"/>
    <w:rsid w:val="000F7F80"/>
    <w:rsid w:val="00100262"/>
    <w:rsid w:val="0010036F"/>
    <w:rsid w:val="0010224E"/>
    <w:rsid w:val="0010270E"/>
    <w:rsid w:val="00102AB8"/>
    <w:rsid w:val="00103BE2"/>
    <w:rsid w:val="00105B34"/>
    <w:rsid w:val="00105D0F"/>
    <w:rsid w:val="00105FDD"/>
    <w:rsid w:val="001062BF"/>
    <w:rsid w:val="00106E78"/>
    <w:rsid w:val="00110DEC"/>
    <w:rsid w:val="00111B04"/>
    <w:rsid w:val="00111C91"/>
    <w:rsid w:val="00111E55"/>
    <w:rsid w:val="00112053"/>
    <w:rsid w:val="00113309"/>
    <w:rsid w:val="001149C0"/>
    <w:rsid w:val="001159DB"/>
    <w:rsid w:val="00115A2D"/>
    <w:rsid w:val="00115CCD"/>
    <w:rsid w:val="001163A7"/>
    <w:rsid w:val="00117DAC"/>
    <w:rsid w:val="00117FA6"/>
    <w:rsid w:val="001200EE"/>
    <w:rsid w:val="00120E39"/>
    <w:rsid w:val="001215E6"/>
    <w:rsid w:val="0012169E"/>
    <w:rsid w:val="00122703"/>
    <w:rsid w:val="0012276D"/>
    <w:rsid w:val="0012346D"/>
    <w:rsid w:val="00123C31"/>
    <w:rsid w:val="0012785D"/>
    <w:rsid w:val="00130490"/>
    <w:rsid w:val="001307AC"/>
    <w:rsid w:val="001308E8"/>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10E5"/>
    <w:rsid w:val="00141B48"/>
    <w:rsid w:val="00142A42"/>
    <w:rsid w:val="00142BA1"/>
    <w:rsid w:val="00142C88"/>
    <w:rsid w:val="00143D11"/>
    <w:rsid w:val="00144937"/>
    <w:rsid w:val="00144F78"/>
    <w:rsid w:val="0014588D"/>
    <w:rsid w:val="00145FD4"/>
    <w:rsid w:val="001468C3"/>
    <w:rsid w:val="00147648"/>
    <w:rsid w:val="0014786F"/>
    <w:rsid w:val="00150286"/>
    <w:rsid w:val="001504A0"/>
    <w:rsid w:val="00150B37"/>
    <w:rsid w:val="00151223"/>
    <w:rsid w:val="00151734"/>
    <w:rsid w:val="00151FAE"/>
    <w:rsid w:val="0015201A"/>
    <w:rsid w:val="0015207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19D1"/>
    <w:rsid w:val="001639C2"/>
    <w:rsid w:val="00163C1F"/>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3ED8"/>
    <w:rsid w:val="001743FB"/>
    <w:rsid w:val="001745DA"/>
    <w:rsid w:val="001747D2"/>
    <w:rsid w:val="00174822"/>
    <w:rsid w:val="00175321"/>
    <w:rsid w:val="00175ECF"/>
    <w:rsid w:val="0017776D"/>
    <w:rsid w:val="0018038B"/>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4494"/>
    <w:rsid w:val="0019469F"/>
    <w:rsid w:val="00194807"/>
    <w:rsid w:val="00194900"/>
    <w:rsid w:val="00194DB1"/>
    <w:rsid w:val="00196A61"/>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776E"/>
    <w:rsid w:val="001A7C33"/>
    <w:rsid w:val="001B00B7"/>
    <w:rsid w:val="001B01F3"/>
    <w:rsid w:val="001B1BB5"/>
    <w:rsid w:val="001B1BFB"/>
    <w:rsid w:val="001B1CBA"/>
    <w:rsid w:val="001B206A"/>
    <w:rsid w:val="001B2D46"/>
    <w:rsid w:val="001B33E1"/>
    <w:rsid w:val="001B40A2"/>
    <w:rsid w:val="001B431B"/>
    <w:rsid w:val="001B454F"/>
    <w:rsid w:val="001B5C19"/>
    <w:rsid w:val="001B5E4C"/>
    <w:rsid w:val="001B604E"/>
    <w:rsid w:val="001B65A9"/>
    <w:rsid w:val="001B6B2F"/>
    <w:rsid w:val="001B7007"/>
    <w:rsid w:val="001C1782"/>
    <w:rsid w:val="001C1853"/>
    <w:rsid w:val="001C1C6B"/>
    <w:rsid w:val="001C1F62"/>
    <w:rsid w:val="001C310A"/>
    <w:rsid w:val="001C418D"/>
    <w:rsid w:val="001C5284"/>
    <w:rsid w:val="001C5B92"/>
    <w:rsid w:val="001C6124"/>
    <w:rsid w:val="001C6555"/>
    <w:rsid w:val="001C673A"/>
    <w:rsid w:val="001C7FA1"/>
    <w:rsid w:val="001D045A"/>
    <w:rsid w:val="001D0D14"/>
    <w:rsid w:val="001D1694"/>
    <w:rsid w:val="001D1B25"/>
    <w:rsid w:val="001D2D09"/>
    <w:rsid w:val="001D2FE4"/>
    <w:rsid w:val="001D3F9F"/>
    <w:rsid w:val="001D588B"/>
    <w:rsid w:val="001D5AD1"/>
    <w:rsid w:val="001D6D44"/>
    <w:rsid w:val="001E1053"/>
    <w:rsid w:val="001E11B8"/>
    <w:rsid w:val="001E13D1"/>
    <w:rsid w:val="001E166A"/>
    <w:rsid w:val="001E1BD8"/>
    <w:rsid w:val="001E210A"/>
    <w:rsid w:val="001E2CC1"/>
    <w:rsid w:val="001E47D4"/>
    <w:rsid w:val="001E55D1"/>
    <w:rsid w:val="001E5834"/>
    <w:rsid w:val="001E727E"/>
    <w:rsid w:val="001E796C"/>
    <w:rsid w:val="001F0621"/>
    <w:rsid w:val="001F0912"/>
    <w:rsid w:val="001F11C4"/>
    <w:rsid w:val="001F123D"/>
    <w:rsid w:val="001F2092"/>
    <w:rsid w:val="001F3344"/>
    <w:rsid w:val="001F35E8"/>
    <w:rsid w:val="001F3B38"/>
    <w:rsid w:val="001F5897"/>
    <w:rsid w:val="001F5A27"/>
    <w:rsid w:val="001F659B"/>
    <w:rsid w:val="001F6A1C"/>
    <w:rsid w:val="001F77D5"/>
    <w:rsid w:val="001F7D01"/>
    <w:rsid w:val="001F7E00"/>
    <w:rsid w:val="001F7F9F"/>
    <w:rsid w:val="002002C8"/>
    <w:rsid w:val="00200852"/>
    <w:rsid w:val="00200883"/>
    <w:rsid w:val="0020196A"/>
    <w:rsid w:val="0020291C"/>
    <w:rsid w:val="00202C34"/>
    <w:rsid w:val="002042A1"/>
    <w:rsid w:val="00204CB8"/>
    <w:rsid w:val="002059FA"/>
    <w:rsid w:val="002060C7"/>
    <w:rsid w:val="00206210"/>
    <w:rsid w:val="00206C32"/>
    <w:rsid w:val="00206CAF"/>
    <w:rsid w:val="00210E3B"/>
    <w:rsid w:val="00211132"/>
    <w:rsid w:val="002118AF"/>
    <w:rsid w:val="00211AE2"/>
    <w:rsid w:val="00211BD9"/>
    <w:rsid w:val="0021222C"/>
    <w:rsid w:val="00214106"/>
    <w:rsid w:val="0021464A"/>
    <w:rsid w:val="00215D4A"/>
    <w:rsid w:val="00217070"/>
    <w:rsid w:val="0021772F"/>
    <w:rsid w:val="0022194E"/>
    <w:rsid w:val="0022198C"/>
    <w:rsid w:val="00221C19"/>
    <w:rsid w:val="00222386"/>
    <w:rsid w:val="002228F3"/>
    <w:rsid w:val="00222B46"/>
    <w:rsid w:val="00222F0D"/>
    <w:rsid w:val="00222F99"/>
    <w:rsid w:val="00223A0A"/>
    <w:rsid w:val="00223F41"/>
    <w:rsid w:val="00223FBE"/>
    <w:rsid w:val="00224983"/>
    <w:rsid w:val="002251A4"/>
    <w:rsid w:val="00225A88"/>
    <w:rsid w:val="00226356"/>
    <w:rsid w:val="0022639B"/>
    <w:rsid w:val="0022732D"/>
    <w:rsid w:val="002275E2"/>
    <w:rsid w:val="00227F99"/>
    <w:rsid w:val="00230F2A"/>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E61"/>
    <w:rsid w:val="00242666"/>
    <w:rsid w:val="00243BCA"/>
    <w:rsid w:val="00243DE6"/>
    <w:rsid w:val="00243FD2"/>
    <w:rsid w:val="00244531"/>
    <w:rsid w:val="00244813"/>
    <w:rsid w:val="00244989"/>
    <w:rsid w:val="00245562"/>
    <w:rsid w:val="00246145"/>
    <w:rsid w:val="0025052E"/>
    <w:rsid w:val="00250770"/>
    <w:rsid w:val="00250EFE"/>
    <w:rsid w:val="00251FBA"/>
    <w:rsid w:val="00252200"/>
    <w:rsid w:val="002525D5"/>
    <w:rsid w:val="0025409F"/>
    <w:rsid w:val="00254343"/>
    <w:rsid w:val="002564AF"/>
    <w:rsid w:val="00256B74"/>
    <w:rsid w:val="0026049E"/>
    <w:rsid w:val="002614F5"/>
    <w:rsid w:val="00261657"/>
    <w:rsid w:val="00261790"/>
    <w:rsid w:val="00261AEA"/>
    <w:rsid w:val="00261B3E"/>
    <w:rsid w:val="00261B9E"/>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CB1"/>
    <w:rsid w:val="00272DE1"/>
    <w:rsid w:val="002730BE"/>
    <w:rsid w:val="00273722"/>
    <w:rsid w:val="00273EDC"/>
    <w:rsid w:val="00274042"/>
    <w:rsid w:val="00274AAC"/>
    <w:rsid w:val="002757B1"/>
    <w:rsid w:val="00275B9A"/>
    <w:rsid w:val="00275F9F"/>
    <w:rsid w:val="00280286"/>
    <w:rsid w:val="00280E5E"/>
    <w:rsid w:val="002811E0"/>
    <w:rsid w:val="00281DE3"/>
    <w:rsid w:val="00285FBC"/>
    <w:rsid w:val="00286AA0"/>
    <w:rsid w:val="00286B03"/>
    <w:rsid w:val="00287C2B"/>
    <w:rsid w:val="00290170"/>
    <w:rsid w:val="0029054D"/>
    <w:rsid w:val="002908F7"/>
    <w:rsid w:val="00291AC3"/>
    <w:rsid w:val="00291DCA"/>
    <w:rsid w:val="0029224D"/>
    <w:rsid w:val="002947AE"/>
    <w:rsid w:val="00294A5A"/>
    <w:rsid w:val="00294EBA"/>
    <w:rsid w:val="002963C1"/>
    <w:rsid w:val="00296C89"/>
    <w:rsid w:val="00296FBB"/>
    <w:rsid w:val="00297825"/>
    <w:rsid w:val="00297A2A"/>
    <w:rsid w:val="002A0537"/>
    <w:rsid w:val="002A09B3"/>
    <w:rsid w:val="002A0BAA"/>
    <w:rsid w:val="002A1730"/>
    <w:rsid w:val="002A1977"/>
    <w:rsid w:val="002A2165"/>
    <w:rsid w:val="002A31E9"/>
    <w:rsid w:val="002A3DB1"/>
    <w:rsid w:val="002A43D2"/>
    <w:rsid w:val="002A580A"/>
    <w:rsid w:val="002A68F6"/>
    <w:rsid w:val="002B008D"/>
    <w:rsid w:val="002B0AE6"/>
    <w:rsid w:val="002B0C68"/>
    <w:rsid w:val="002B1627"/>
    <w:rsid w:val="002B163E"/>
    <w:rsid w:val="002B1C61"/>
    <w:rsid w:val="002B2417"/>
    <w:rsid w:val="002B271B"/>
    <w:rsid w:val="002B2E88"/>
    <w:rsid w:val="002B3440"/>
    <w:rsid w:val="002B5BF3"/>
    <w:rsid w:val="002B6D37"/>
    <w:rsid w:val="002B7DC0"/>
    <w:rsid w:val="002C0125"/>
    <w:rsid w:val="002C0842"/>
    <w:rsid w:val="002C0D43"/>
    <w:rsid w:val="002C1595"/>
    <w:rsid w:val="002C1BA3"/>
    <w:rsid w:val="002C22B4"/>
    <w:rsid w:val="002C2326"/>
    <w:rsid w:val="002C2689"/>
    <w:rsid w:val="002C2920"/>
    <w:rsid w:val="002C3251"/>
    <w:rsid w:val="002C489C"/>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6F4D"/>
    <w:rsid w:val="002F7167"/>
    <w:rsid w:val="002F79EE"/>
    <w:rsid w:val="0030038B"/>
    <w:rsid w:val="00300AA8"/>
    <w:rsid w:val="00300EC7"/>
    <w:rsid w:val="0030130C"/>
    <w:rsid w:val="0030193A"/>
    <w:rsid w:val="00301E3E"/>
    <w:rsid w:val="00302440"/>
    <w:rsid w:val="00305041"/>
    <w:rsid w:val="00305433"/>
    <w:rsid w:val="0030558E"/>
    <w:rsid w:val="003065F3"/>
    <w:rsid w:val="00306CF0"/>
    <w:rsid w:val="00307317"/>
    <w:rsid w:val="00311469"/>
    <w:rsid w:val="003117F1"/>
    <w:rsid w:val="00313DA0"/>
    <w:rsid w:val="003146BB"/>
    <w:rsid w:val="00314810"/>
    <w:rsid w:val="00314947"/>
    <w:rsid w:val="00314B57"/>
    <w:rsid w:val="00314FBA"/>
    <w:rsid w:val="0031563A"/>
    <w:rsid w:val="003157F9"/>
    <w:rsid w:val="00316E0D"/>
    <w:rsid w:val="00317838"/>
    <w:rsid w:val="00317F3A"/>
    <w:rsid w:val="00320EED"/>
    <w:rsid w:val="00321CBC"/>
    <w:rsid w:val="003220FA"/>
    <w:rsid w:val="003222DF"/>
    <w:rsid w:val="003222EF"/>
    <w:rsid w:val="00322C32"/>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02FC"/>
    <w:rsid w:val="00341D5E"/>
    <w:rsid w:val="003426FA"/>
    <w:rsid w:val="00342825"/>
    <w:rsid w:val="00343F1F"/>
    <w:rsid w:val="00344270"/>
    <w:rsid w:val="0034748F"/>
    <w:rsid w:val="00347DF9"/>
    <w:rsid w:val="0035093B"/>
    <w:rsid w:val="00350AF6"/>
    <w:rsid w:val="00351AC1"/>
    <w:rsid w:val="00351F59"/>
    <w:rsid w:val="003529DE"/>
    <w:rsid w:val="00352C8E"/>
    <w:rsid w:val="003537AF"/>
    <w:rsid w:val="00354EF2"/>
    <w:rsid w:val="00354F06"/>
    <w:rsid w:val="003564F1"/>
    <w:rsid w:val="00356515"/>
    <w:rsid w:val="003566C0"/>
    <w:rsid w:val="0035687C"/>
    <w:rsid w:val="00357345"/>
    <w:rsid w:val="00357F09"/>
    <w:rsid w:val="00360556"/>
    <w:rsid w:val="0036078C"/>
    <w:rsid w:val="0036095B"/>
    <w:rsid w:val="00362786"/>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3908"/>
    <w:rsid w:val="0037440F"/>
    <w:rsid w:val="00374592"/>
    <w:rsid w:val="00374987"/>
    <w:rsid w:val="003759B0"/>
    <w:rsid w:val="00376990"/>
    <w:rsid w:val="003777B7"/>
    <w:rsid w:val="00377F1B"/>
    <w:rsid w:val="00380D4A"/>
    <w:rsid w:val="00382130"/>
    <w:rsid w:val="003846CB"/>
    <w:rsid w:val="00384C97"/>
    <w:rsid w:val="00384D26"/>
    <w:rsid w:val="00385476"/>
    <w:rsid w:val="003855C7"/>
    <w:rsid w:val="00386CAE"/>
    <w:rsid w:val="00386E89"/>
    <w:rsid w:val="003878A1"/>
    <w:rsid w:val="0039033C"/>
    <w:rsid w:val="003904DC"/>
    <w:rsid w:val="0039081C"/>
    <w:rsid w:val="00391464"/>
    <w:rsid w:val="003921AB"/>
    <w:rsid w:val="00392ACD"/>
    <w:rsid w:val="00393586"/>
    <w:rsid w:val="00393E74"/>
    <w:rsid w:val="003955A0"/>
    <w:rsid w:val="003979AC"/>
    <w:rsid w:val="003A17C5"/>
    <w:rsid w:val="003A1BBE"/>
    <w:rsid w:val="003A1EF7"/>
    <w:rsid w:val="003A31F5"/>
    <w:rsid w:val="003A5A5C"/>
    <w:rsid w:val="003A6EC7"/>
    <w:rsid w:val="003A7103"/>
    <w:rsid w:val="003A72D0"/>
    <w:rsid w:val="003A7831"/>
    <w:rsid w:val="003A7935"/>
    <w:rsid w:val="003B14B8"/>
    <w:rsid w:val="003B1B7D"/>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61FD"/>
    <w:rsid w:val="003C64E2"/>
    <w:rsid w:val="003C6954"/>
    <w:rsid w:val="003C7B27"/>
    <w:rsid w:val="003D1CD8"/>
    <w:rsid w:val="003D1F5F"/>
    <w:rsid w:val="003D3E2F"/>
    <w:rsid w:val="003D4AEC"/>
    <w:rsid w:val="003D5767"/>
    <w:rsid w:val="003D61AF"/>
    <w:rsid w:val="003D75E6"/>
    <w:rsid w:val="003D79A9"/>
    <w:rsid w:val="003D7D32"/>
    <w:rsid w:val="003E2F1C"/>
    <w:rsid w:val="003E3763"/>
    <w:rsid w:val="003E40E5"/>
    <w:rsid w:val="003E5149"/>
    <w:rsid w:val="003E5744"/>
    <w:rsid w:val="003E5930"/>
    <w:rsid w:val="003E5BFA"/>
    <w:rsid w:val="003E5EB5"/>
    <w:rsid w:val="003E6198"/>
    <w:rsid w:val="003E66BD"/>
    <w:rsid w:val="003E67EE"/>
    <w:rsid w:val="003E712B"/>
    <w:rsid w:val="003E7F5C"/>
    <w:rsid w:val="003F0374"/>
    <w:rsid w:val="003F0D63"/>
    <w:rsid w:val="003F0FDE"/>
    <w:rsid w:val="003F1F21"/>
    <w:rsid w:val="003F2638"/>
    <w:rsid w:val="003F2CEA"/>
    <w:rsid w:val="003F333E"/>
    <w:rsid w:val="003F378B"/>
    <w:rsid w:val="003F4AEA"/>
    <w:rsid w:val="003F561A"/>
    <w:rsid w:val="003F7151"/>
    <w:rsid w:val="004005DB"/>
    <w:rsid w:val="00400D16"/>
    <w:rsid w:val="00401969"/>
    <w:rsid w:val="0040197C"/>
    <w:rsid w:val="00403451"/>
    <w:rsid w:val="0040362D"/>
    <w:rsid w:val="0040454B"/>
    <w:rsid w:val="0040482B"/>
    <w:rsid w:val="00405BBB"/>
    <w:rsid w:val="00406F38"/>
    <w:rsid w:val="004070F5"/>
    <w:rsid w:val="0040723E"/>
    <w:rsid w:val="00407326"/>
    <w:rsid w:val="00407432"/>
    <w:rsid w:val="00407853"/>
    <w:rsid w:val="00410828"/>
    <w:rsid w:val="0041088E"/>
    <w:rsid w:val="00411BCC"/>
    <w:rsid w:val="00412730"/>
    <w:rsid w:val="0041282A"/>
    <w:rsid w:val="00412DBF"/>
    <w:rsid w:val="00412FAA"/>
    <w:rsid w:val="00413102"/>
    <w:rsid w:val="00413EE3"/>
    <w:rsid w:val="00414899"/>
    <w:rsid w:val="00414DF6"/>
    <w:rsid w:val="004153D6"/>
    <w:rsid w:val="004162ED"/>
    <w:rsid w:val="004170AC"/>
    <w:rsid w:val="00417BC5"/>
    <w:rsid w:val="00417C0A"/>
    <w:rsid w:val="004202A2"/>
    <w:rsid w:val="0042063C"/>
    <w:rsid w:val="00420874"/>
    <w:rsid w:val="00422078"/>
    <w:rsid w:val="004223CF"/>
    <w:rsid w:val="004223E6"/>
    <w:rsid w:val="0042268C"/>
    <w:rsid w:val="00422C53"/>
    <w:rsid w:val="00422E32"/>
    <w:rsid w:val="00423BF5"/>
    <w:rsid w:val="00423DB3"/>
    <w:rsid w:val="004246C5"/>
    <w:rsid w:val="00424D31"/>
    <w:rsid w:val="00424D44"/>
    <w:rsid w:val="00424E53"/>
    <w:rsid w:val="004259E5"/>
    <w:rsid w:val="00426615"/>
    <w:rsid w:val="00426900"/>
    <w:rsid w:val="00426D8C"/>
    <w:rsid w:val="00426DA2"/>
    <w:rsid w:val="00426E1D"/>
    <w:rsid w:val="00426FE2"/>
    <w:rsid w:val="004270F6"/>
    <w:rsid w:val="00427D5F"/>
    <w:rsid w:val="00427E63"/>
    <w:rsid w:val="00430170"/>
    <w:rsid w:val="0043028E"/>
    <w:rsid w:val="004308D8"/>
    <w:rsid w:val="00431092"/>
    <w:rsid w:val="004314E4"/>
    <w:rsid w:val="00431D88"/>
    <w:rsid w:val="00432A71"/>
    <w:rsid w:val="00432F06"/>
    <w:rsid w:val="004333AF"/>
    <w:rsid w:val="00433D40"/>
    <w:rsid w:val="00435606"/>
    <w:rsid w:val="00435A55"/>
    <w:rsid w:val="0044022A"/>
    <w:rsid w:val="00440CC9"/>
    <w:rsid w:val="00440DA8"/>
    <w:rsid w:val="00441826"/>
    <w:rsid w:val="00441962"/>
    <w:rsid w:val="004425AD"/>
    <w:rsid w:val="00443136"/>
    <w:rsid w:val="0044469F"/>
    <w:rsid w:val="0044600E"/>
    <w:rsid w:val="004474E5"/>
    <w:rsid w:val="00450814"/>
    <w:rsid w:val="004508E6"/>
    <w:rsid w:val="00450A14"/>
    <w:rsid w:val="00452C47"/>
    <w:rsid w:val="00452D95"/>
    <w:rsid w:val="00452FBF"/>
    <w:rsid w:val="00454403"/>
    <w:rsid w:val="004550D8"/>
    <w:rsid w:val="0046011C"/>
    <w:rsid w:val="0046025C"/>
    <w:rsid w:val="004604B3"/>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E0"/>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E7A"/>
    <w:rsid w:val="004D2FA0"/>
    <w:rsid w:val="004D374E"/>
    <w:rsid w:val="004D4868"/>
    <w:rsid w:val="004D5574"/>
    <w:rsid w:val="004D62C8"/>
    <w:rsid w:val="004D63D6"/>
    <w:rsid w:val="004D64E5"/>
    <w:rsid w:val="004D721E"/>
    <w:rsid w:val="004E07B4"/>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502"/>
    <w:rsid w:val="004F5E8A"/>
    <w:rsid w:val="004F62E8"/>
    <w:rsid w:val="004F6498"/>
    <w:rsid w:val="004F64A6"/>
    <w:rsid w:val="004F64E4"/>
    <w:rsid w:val="004F6C0C"/>
    <w:rsid w:val="00500B61"/>
    <w:rsid w:val="00501686"/>
    <w:rsid w:val="00501B44"/>
    <w:rsid w:val="00501B90"/>
    <w:rsid w:val="005021A1"/>
    <w:rsid w:val="005024DB"/>
    <w:rsid w:val="00502B8A"/>
    <w:rsid w:val="00503129"/>
    <w:rsid w:val="0050351E"/>
    <w:rsid w:val="005038B8"/>
    <w:rsid w:val="00503BE2"/>
    <w:rsid w:val="00503F40"/>
    <w:rsid w:val="00504BE4"/>
    <w:rsid w:val="005065CD"/>
    <w:rsid w:val="0050681B"/>
    <w:rsid w:val="00506874"/>
    <w:rsid w:val="00506B02"/>
    <w:rsid w:val="00507A26"/>
    <w:rsid w:val="0051000F"/>
    <w:rsid w:val="005107BE"/>
    <w:rsid w:val="005109EF"/>
    <w:rsid w:val="00510B59"/>
    <w:rsid w:val="00510D0E"/>
    <w:rsid w:val="005115E0"/>
    <w:rsid w:val="005125FC"/>
    <w:rsid w:val="0051393D"/>
    <w:rsid w:val="00514286"/>
    <w:rsid w:val="00514AFD"/>
    <w:rsid w:val="00514F37"/>
    <w:rsid w:val="005152C5"/>
    <w:rsid w:val="00515A83"/>
    <w:rsid w:val="00515AAD"/>
    <w:rsid w:val="00515D9A"/>
    <w:rsid w:val="00516733"/>
    <w:rsid w:val="00517EBB"/>
    <w:rsid w:val="00520986"/>
    <w:rsid w:val="00520CFB"/>
    <w:rsid w:val="00521166"/>
    <w:rsid w:val="0052123E"/>
    <w:rsid w:val="00521A2B"/>
    <w:rsid w:val="00523743"/>
    <w:rsid w:val="005239DE"/>
    <w:rsid w:val="00524BF5"/>
    <w:rsid w:val="005250AD"/>
    <w:rsid w:val="005261AC"/>
    <w:rsid w:val="0052790F"/>
    <w:rsid w:val="00530912"/>
    <w:rsid w:val="0053162A"/>
    <w:rsid w:val="00532162"/>
    <w:rsid w:val="00532685"/>
    <w:rsid w:val="005327D7"/>
    <w:rsid w:val="00532A9E"/>
    <w:rsid w:val="00532DDE"/>
    <w:rsid w:val="00533148"/>
    <w:rsid w:val="00533582"/>
    <w:rsid w:val="0053444F"/>
    <w:rsid w:val="00534554"/>
    <w:rsid w:val="0053741A"/>
    <w:rsid w:val="005376C4"/>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B11"/>
    <w:rsid w:val="0055164D"/>
    <w:rsid w:val="00551E2A"/>
    <w:rsid w:val="005524B9"/>
    <w:rsid w:val="00552810"/>
    <w:rsid w:val="00552874"/>
    <w:rsid w:val="00553423"/>
    <w:rsid w:val="00553A50"/>
    <w:rsid w:val="00553C5C"/>
    <w:rsid w:val="005546F9"/>
    <w:rsid w:val="0055477C"/>
    <w:rsid w:val="00555183"/>
    <w:rsid w:val="00555732"/>
    <w:rsid w:val="00556751"/>
    <w:rsid w:val="0055740C"/>
    <w:rsid w:val="0055754C"/>
    <w:rsid w:val="005604F0"/>
    <w:rsid w:val="00560816"/>
    <w:rsid w:val="00560A79"/>
    <w:rsid w:val="00560B2D"/>
    <w:rsid w:val="00560EDF"/>
    <w:rsid w:val="00561279"/>
    <w:rsid w:val="00561CB5"/>
    <w:rsid w:val="00561F83"/>
    <w:rsid w:val="00562B2A"/>
    <w:rsid w:val="00563CC7"/>
    <w:rsid w:val="005641AF"/>
    <w:rsid w:val="005641E4"/>
    <w:rsid w:val="00564A6A"/>
    <w:rsid w:val="005653B1"/>
    <w:rsid w:val="005656AD"/>
    <w:rsid w:val="00565725"/>
    <w:rsid w:val="005658B5"/>
    <w:rsid w:val="00566618"/>
    <w:rsid w:val="005669B7"/>
    <w:rsid w:val="00567026"/>
    <w:rsid w:val="005701BC"/>
    <w:rsid w:val="00570AEF"/>
    <w:rsid w:val="005726E2"/>
    <w:rsid w:val="00572A73"/>
    <w:rsid w:val="00572A7D"/>
    <w:rsid w:val="00572D3C"/>
    <w:rsid w:val="00574227"/>
    <w:rsid w:val="00574396"/>
    <w:rsid w:val="00575280"/>
    <w:rsid w:val="005756E6"/>
    <w:rsid w:val="00575A9C"/>
    <w:rsid w:val="00575DAB"/>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90094"/>
    <w:rsid w:val="005901C4"/>
    <w:rsid w:val="00590B5A"/>
    <w:rsid w:val="00591230"/>
    <w:rsid w:val="00593421"/>
    <w:rsid w:val="00593617"/>
    <w:rsid w:val="00593D88"/>
    <w:rsid w:val="005941E4"/>
    <w:rsid w:val="00594BF3"/>
    <w:rsid w:val="0059529F"/>
    <w:rsid w:val="00596163"/>
    <w:rsid w:val="0059650A"/>
    <w:rsid w:val="00596DC0"/>
    <w:rsid w:val="00596FEF"/>
    <w:rsid w:val="0059761A"/>
    <w:rsid w:val="005A07D3"/>
    <w:rsid w:val="005A0D5C"/>
    <w:rsid w:val="005A28B7"/>
    <w:rsid w:val="005A2AA0"/>
    <w:rsid w:val="005A3FC9"/>
    <w:rsid w:val="005A4ADE"/>
    <w:rsid w:val="005A5142"/>
    <w:rsid w:val="005A57AA"/>
    <w:rsid w:val="005A5A32"/>
    <w:rsid w:val="005A61EF"/>
    <w:rsid w:val="005A6D46"/>
    <w:rsid w:val="005A6E8A"/>
    <w:rsid w:val="005A74E1"/>
    <w:rsid w:val="005A7D69"/>
    <w:rsid w:val="005B1A4A"/>
    <w:rsid w:val="005B2F3B"/>
    <w:rsid w:val="005B3537"/>
    <w:rsid w:val="005B3F3A"/>
    <w:rsid w:val="005B48E7"/>
    <w:rsid w:val="005B4F4E"/>
    <w:rsid w:val="005B56C7"/>
    <w:rsid w:val="005B5FC1"/>
    <w:rsid w:val="005B729C"/>
    <w:rsid w:val="005C0199"/>
    <w:rsid w:val="005C1EC9"/>
    <w:rsid w:val="005C251D"/>
    <w:rsid w:val="005C348A"/>
    <w:rsid w:val="005C36B4"/>
    <w:rsid w:val="005C4487"/>
    <w:rsid w:val="005C4E01"/>
    <w:rsid w:val="005C4FBE"/>
    <w:rsid w:val="005C560C"/>
    <w:rsid w:val="005C5AE2"/>
    <w:rsid w:val="005C64C3"/>
    <w:rsid w:val="005C6585"/>
    <w:rsid w:val="005C6DE3"/>
    <w:rsid w:val="005C78E7"/>
    <w:rsid w:val="005D0607"/>
    <w:rsid w:val="005D08CE"/>
    <w:rsid w:val="005D130A"/>
    <w:rsid w:val="005D1731"/>
    <w:rsid w:val="005D17CC"/>
    <w:rsid w:val="005D1F28"/>
    <w:rsid w:val="005D2879"/>
    <w:rsid w:val="005D2921"/>
    <w:rsid w:val="005D33DE"/>
    <w:rsid w:val="005D42B8"/>
    <w:rsid w:val="005D454E"/>
    <w:rsid w:val="005D4582"/>
    <w:rsid w:val="005D6317"/>
    <w:rsid w:val="005D6DDB"/>
    <w:rsid w:val="005D7787"/>
    <w:rsid w:val="005E058A"/>
    <w:rsid w:val="005E1C48"/>
    <w:rsid w:val="005E2590"/>
    <w:rsid w:val="005E2E4C"/>
    <w:rsid w:val="005E3699"/>
    <w:rsid w:val="005E38D3"/>
    <w:rsid w:val="005E3B17"/>
    <w:rsid w:val="005E4150"/>
    <w:rsid w:val="005E4536"/>
    <w:rsid w:val="005E4AE3"/>
    <w:rsid w:val="005E4F25"/>
    <w:rsid w:val="005E584F"/>
    <w:rsid w:val="005E7128"/>
    <w:rsid w:val="005F0BB9"/>
    <w:rsid w:val="005F0EF0"/>
    <w:rsid w:val="005F0FF3"/>
    <w:rsid w:val="005F1661"/>
    <w:rsid w:val="005F1A44"/>
    <w:rsid w:val="005F23D5"/>
    <w:rsid w:val="005F2DB2"/>
    <w:rsid w:val="005F3069"/>
    <w:rsid w:val="005F32EB"/>
    <w:rsid w:val="005F39B8"/>
    <w:rsid w:val="005F3AFA"/>
    <w:rsid w:val="005F3CE5"/>
    <w:rsid w:val="005F413C"/>
    <w:rsid w:val="005F47AA"/>
    <w:rsid w:val="005F48FE"/>
    <w:rsid w:val="005F4E88"/>
    <w:rsid w:val="005F5046"/>
    <w:rsid w:val="005F5FC0"/>
    <w:rsid w:val="005F61D8"/>
    <w:rsid w:val="005F6580"/>
    <w:rsid w:val="005F6F99"/>
    <w:rsid w:val="00600A2E"/>
    <w:rsid w:val="00601246"/>
    <w:rsid w:val="0060233A"/>
    <w:rsid w:val="00602379"/>
    <w:rsid w:val="00603332"/>
    <w:rsid w:val="006035E9"/>
    <w:rsid w:val="006038C7"/>
    <w:rsid w:val="006049BC"/>
    <w:rsid w:val="00604D71"/>
    <w:rsid w:val="006051F5"/>
    <w:rsid w:val="006053C5"/>
    <w:rsid w:val="00605D38"/>
    <w:rsid w:val="00605F65"/>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7AF"/>
    <w:rsid w:val="00613CCB"/>
    <w:rsid w:val="00614671"/>
    <w:rsid w:val="00614995"/>
    <w:rsid w:val="00614FA1"/>
    <w:rsid w:val="00615D08"/>
    <w:rsid w:val="006163BC"/>
    <w:rsid w:val="00616746"/>
    <w:rsid w:val="006168AD"/>
    <w:rsid w:val="00616BA8"/>
    <w:rsid w:val="00617393"/>
    <w:rsid w:val="006205AC"/>
    <w:rsid w:val="00620C23"/>
    <w:rsid w:val="00621FC2"/>
    <w:rsid w:val="006229A4"/>
    <w:rsid w:val="00622C8A"/>
    <w:rsid w:val="00623A94"/>
    <w:rsid w:val="00623B72"/>
    <w:rsid w:val="00623D3F"/>
    <w:rsid w:val="00623F5F"/>
    <w:rsid w:val="00624183"/>
    <w:rsid w:val="0062608C"/>
    <w:rsid w:val="006269CA"/>
    <w:rsid w:val="0062738D"/>
    <w:rsid w:val="00630754"/>
    <w:rsid w:val="00630D2F"/>
    <w:rsid w:val="00632928"/>
    <w:rsid w:val="00632D46"/>
    <w:rsid w:val="0063302B"/>
    <w:rsid w:val="00633DE0"/>
    <w:rsid w:val="00634288"/>
    <w:rsid w:val="00634571"/>
    <w:rsid w:val="006355F4"/>
    <w:rsid w:val="00635B1F"/>
    <w:rsid w:val="00635D65"/>
    <w:rsid w:val="00635DA6"/>
    <w:rsid w:val="0063687A"/>
    <w:rsid w:val="00637C3B"/>
    <w:rsid w:val="0064116D"/>
    <w:rsid w:val="0064171F"/>
    <w:rsid w:val="0064275A"/>
    <w:rsid w:val="00642CA4"/>
    <w:rsid w:val="00642F05"/>
    <w:rsid w:val="00643C29"/>
    <w:rsid w:val="00644650"/>
    <w:rsid w:val="0064490E"/>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2135"/>
    <w:rsid w:val="00672361"/>
    <w:rsid w:val="00672E5A"/>
    <w:rsid w:val="00673972"/>
    <w:rsid w:val="00673F60"/>
    <w:rsid w:val="006746E7"/>
    <w:rsid w:val="00674DB1"/>
    <w:rsid w:val="00675187"/>
    <w:rsid w:val="0067541A"/>
    <w:rsid w:val="0067542C"/>
    <w:rsid w:val="006758E2"/>
    <w:rsid w:val="006773AA"/>
    <w:rsid w:val="00677FF6"/>
    <w:rsid w:val="006801CC"/>
    <w:rsid w:val="0068145F"/>
    <w:rsid w:val="00681945"/>
    <w:rsid w:val="00682C71"/>
    <w:rsid w:val="00683D83"/>
    <w:rsid w:val="00684BE6"/>
    <w:rsid w:val="00685626"/>
    <w:rsid w:val="0068566B"/>
    <w:rsid w:val="00685997"/>
    <w:rsid w:val="0068672B"/>
    <w:rsid w:val="00686E17"/>
    <w:rsid w:val="0068790A"/>
    <w:rsid w:val="00687B60"/>
    <w:rsid w:val="00690AC9"/>
    <w:rsid w:val="00691449"/>
    <w:rsid w:val="00693162"/>
    <w:rsid w:val="006938DD"/>
    <w:rsid w:val="006938EF"/>
    <w:rsid w:val="00694622"/>
    <w:rsid w:val="0069551E"/>
    <w:rsid w:val="00695B11"/>
    <w:rsid w:val="006963A7"/>
    <w:rsid w:val="006970B8"/>
    <w:rsid w:val="00697A10"/>
    <w:rsid w:val="006A0447"/>
    <w:rsid w:val="006A0478"/>
    <w:rsid w:val="006A14A9"/>
    <w:rsid w:val="006A1B1A"/>
    <w:rsid w:val="006A1E1E"/>
    <w:rsid w:val="006A40D8"/>
    <w:rsid w:val="006A4711"/>
    <w:rsid w:val="006A4CBE"/>
    <w:rsid w:val="006A4D16"/>
    <w:rsid w:val="006A5967"/>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6661"/>
    <w:rsid w:val="006B684F"/>
    <w:rsid w:val="006B6979"/>
    <w:rsid w:val="006B7518"/>
    <w:rsid w:val="006B7646"/>
    <w:rsid w:val="006C0052"/>
    <w:rsid w:val="006C0A95"/>
    <w:rsid w:val="006C0CD0"/>
    <w:rsid w:val="006C1598"/>
    <w:rsid w:val="006C1826"/>
    <w:rsid w:val="006C3247"/>
    <w:rsid w:val="006C3DA0"/>
    <w:rsid w:val="006C4E6A"/>
    <w:rsid w:val="006C513C"/>
    <w:rsid w:val="006C5742"/>
    <w:rsid w:val="006C6766"/>
    <w:rsid w:val="006C7109"/>
    <w:rsid w:val="006D0041"/>
    <w:rsid w:val="006D0CE2"/>
    <w:rsid w:val="006D1396"/>
    <w:rsid w:val="006D1468"/>
    <w:rsid w:val="006D1D75"/>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BDE"/>
    <w:rsid w:val="006E3139"/>
    <w:rsid w:val="006E36EE"/>
    <w:rsid w:val="006E40BE"/>
    <w:rsid w:val="006E491B"/>
    <w:rsid w:val="006E4F9D"/>
    <w:rsid w:val="006E59F0"/>
    <w:rsid w:val="006E6011"/>
    <w:rsid w:val="006E60C0"/>
    <w:rsid w:val="006E68BF"/>
    <w:rsid w:val="006E7704"/>
    <w:rsid w:val="006F032A"/>
    <w:rsid w:val="006F06C4"/>
    <w:rsid w:val="006F0AE9"/>
    <w:rsid w:val="006F0CDD"/>
    <w:rsid w:val="006F1605"/>
    <w:rsid w:val="006F28DE"/>
    <w:rsid w:val="006F3021"/>
    <w:rsid w:val="006F3C03"/>
    <w:rsid w:val="006F48CB"/>
    <w:rsid w:val="006F5361"/>
    <w:rsid w:val="006F6F17"/>
    <w:rsid w:val="006F705A"/>
    <w:rsid w:val="006F7F9A"/>
    <w:rsid w:val="007003A5"/>
    <w:rsid w:val="007005C6"/>
    <w:rsid w:val="0070131F"/>
    <w:rsid w:val="00701527"/>
    <w:rsid w:val="00701B07"/>
    <w:rsid w:val="007020F7"/>
    <w:rsid w:val="00702396"/>
    <w:rsid w:val="00702FC9"/>
    <w:rsid w:val="007035A6"/>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576B"/>
    <w:rsid w:val="00716B94"/>
    <w:rsid w:val="0071742B"/>
    <w:rsid w:val="007215B4"/>
    <w:rsid w:val="007221F8"/>
    <w:rsid w:val="0072335F"/>
    <w:rsid w:val="00724C55"/>
    <w:rsid w:val="00725DAE"/>
    <w:rsid w:val="007261CC"/>
    <w:rsid w:val="00726C8F"/>
    <w:rsid w:val="007311C8"/>
    <w:rsid w:val="007314F9"/>
    <w:rsid w:val="00731517"/>
    <w:rsid w:val="007329D1"/>
    <w:rsid w:val="007351ED"/>
    <w:rsid w:val="00736E0F"/>
    <w:rsid w:val="007371B6"/>
    <w:rsid w:val="00737AC5"/>
    <w:rsid w:val="00740453"/>
    <w:rsid w:val="00740B4A"/>
    <w:rsid w:val="00743078"/>
    <w:rsid w:val="007431D0"/>
    <w:rsid w:val="0074394F"/>
    <w:rsid w:val="0074503F"/>
    <w:rsid w:val="00746EB0"/>
    <w:rsid w:val="007471B0"/>
    <w:rsid w:val="007474D6"/>
    <w:rsid w:val="00747686"/>
    <w:rsid w:val="00747ACE"/>
    <w:rsid w:val="00747E58"/>
    <w:rsid w:val="007500A5"/>
    <w:rsid w:val="007506CF"/>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6E"/>
    <w:rsid w:val="00756DB3"/>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DB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9C6"/>
    <w:rsid w:val="00781D56"/>
    <w:rsid w:val="00781EF3"/>
    <w:rsid w:val="0078202A"/>
    <w:rsid w:val="0078285A"/>
    <w:rsid w:val="007829CD"/>
    <w:rsid w:val="00782A38"/>
    <w:rsid w:val="00782AA2"/>
    <w:rsid w:val="00783284"/>
    <w:rsid w:val="00783C7B"/>
    <w:rsid w:val="00783DF9"/>
    <w:rsid w:val="00784825"/>
    <w:rsid w:val="00785AE1"/>
    <w:rsid w:val="0078664A"/>
    <w:rsid w:val="00786AEC"/>
    <w:rsid w:val="007878A6"/>
    <w:rsid w:val="00787C67"/>
    <w:rsid w:val="00787E0B"/>
    <w:rsid w:val="00787F7B"/>
    <w:rsid w:val="00790978"/>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C68"/>
    <w:rsid w:val="007A4E3B"/>
    <w:rsid w:val="007A51B1"/>
    <w:rsid w:val="007A5D9C"/>
    <w:rsid w:val="007A5EFB"/>
    <w:rsid w:val="007A65EF"/>
    <w:rsid w:val="007A6781"/>
    <w:rsid w:val="007A6A3A"/>
    <w:rsid w:val="007A70FC"/>
    <w:rsid w:val="007A74DF"/>
    <w:rsid w:val="007A7A5F"/>
    <w:rsid w:val="007B138E"/>
    <w:rsid w:val="007B13A1"/>
    <w:rsid w:val="007B172D"/>
    <w:rsid w:val="007B1886"/>
    <w:rsid w:val="007B23D0"/>
    <w:rsid w:val="007B244A"/>
    <w:rsid w:val="007B252A"/>
    <w:rsid w:val="007B25A9"/>
    <w:rsid w:val="007B358B"/>
    <w:rsid w:val="007B371D"/>
    <w:rsid w:val="007B4103"/>
    <w:rsid w:val="007B4336"/>
    <w:rsid w:val="007B4725"/>
    <w:rsid w:val="007B4C44"/>
    <w:rsid w:val="007B5A2E"/>
    <w:rsid w:val="007B617E"/>
    <w:rsid w:val="007B6F1A"/>
    <w:rsid w:val="007B74FC"/>
    <w:rsid w:val="007B7753"/>
    <w:rsid w:val="007B7CF9"/>
    <w:rsid w:val="007C0088"/>
    <w:rsid w:val="007C00AB"/>
    <w:rsid w:val="007C0147"/>
    <w:rsid w:val="007C1099"/>
    <w:rsid w:val="007C127D"/>
    <w:rsid w:val="007C152F"/>
    <w:rsid w:val="007C18F9"/>
    <w:rsid w:val="007C19A4"/>
    <w:rsid w:val="007C1D07"/>
    <w:rsid w:val="007C2199"/>
    <w:rsid w:val="007C3719"/>
    <w:rsid w:val="007C3D64"/>
    <w:rsid w:val="007C40C5"/>
    <w:rsid w:val="007C448C"/>
    <w:rsid w:val="007C4ACD"/>
    <w:rsid w:val="007C4C18"/>
    <w:rsid w:val="007C4C37"/>
    <w:rsid w:val="007C5619"/>
    <w:rsid w:val="007C59FF"/>
    <w:rsid w:val="007C5BFF"/>
    <w:rsid w:val="007C6A22"/>
    <w:rsid w:val="007C6BA7"/>
    <w:rsid w:val="007C6D8E"/>
    <w:rsid w:val="007C7E88"/>
    <w:rsid w:val="007D04DC"/>
    <w:rsid w:val="007D074B"/>
    <w:rsid w:val="007D0B5A"/>
    <w:rsid w:val="007D17C9"/>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2905"/>
    <w:rsid w:val="007F2B32"/>
    <w:rsid w:val="007F2C82"/>
    <w:rsid w:val="007F315B"/>
    <w:rsid w:val="007F3E69"/>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090E"/>
    <w:rsid w:val="008114DD"/>
    <w:rsid w:val="00811FBE"/>
    <w:rsid w:val="00812076"/>
    <w:rsid w:val="0081269B"/>
    <w:rsid w:val="0081300B"/>
    <w:rsid w:val="00813019"/>
    <w:rsid w:val="008131C8"/>
    <w:rsid w:val="0081325B"/>
    <w:rsid w:val="008143BD"/>
    <w:rsid w:val="00815189"/>
    <w:rsid w:val="00815F9D"/>
    <w:rsid w:val="008165D1"/>
    <w:rsid w:val="008174EF"/>
    <w:rsid w:val="00820054"/>
    <w:rsid w:val="008202C9"/>
    <w:rsid w:val="00821187"/>
    <w:rsid w:val="008214AA"/>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F10"/>
    <w:rsid w:val="00841F24"/>
    <w:rsid w:val="0084371C"/>
    <w:rsid w:val="00843921"/>
    <w:rsid w:val="00843995"/>
    <w:rsid w:val="00844381"/>
    <w:rsid w:val="00845768"/>
    <w:rsid w:val="00845C20"/>
    <w:rsid w:val="00845CED"/>
    <w:rsid w:val="00845CFB"/>
    <w:rsid w:val="00847153"/>
    <w:rsid w:val="00847347"/>
    <w:rsid w:val="0084739C"/>
    <w:rsid w:val="008474E7"/>
    <w:rsid w:val="00847AD6"/>
    <w:rsid w:val="0085050F"/>
    <w:rsid w:val="00851200"/>
    <w:rsid w:val="00852256"/>
    <w:rsid w:val="0085231C"/>
    <w:rsid w:val="00852BB3"/>
    <w:rsid w:val="008539A5"/>
    <w:rsid w:val="00853D6E"/>
    <w:rsid w:val="00854B73"/>
    <w:rsid w:val="00855E47"/>
    <w:rsid w:val="00856EA8"/>
    <w:rsid w:val="008577DA"/>
    <w:rsid w:val="00857B11"/>
    <w:rsid w:val="0086003A"/>
    <w:rsid w:val="0086157C"/>
    <w:rsid w:val="00861FB0"/>
    <w:rsid w:val="008625EB"/>
    <w:rsid w:val="00863F7A"/>
    <w:rsid w:val="00864178"/>
    <w:rsid w:val="00865DAC"/>
    <w:rsid w:val="00866792"/>
    <w:rsid w:val="00870072"/>
    <w:rsid w:val="00870379"/>
    <w:rsid w:val="00870EB4"/>
    <w:rsid w:val="00871459"/>
    <w:rsid w:val="00871C54"/>
    <w:rsid w:val="00872232"/>
    <w:rsid w:val="00874982"/>
    <w:rsid w:val="008749FD"/>
    <w:rsid w:val="00875842"/>
    <w:rsid w:val="00875BF3"/>
    <w:rsid w:val="00877064"/>
    <w:rsid w:val="008804DB"/>
    <w:rsid w:val="00880530"/>
    <w:rsid w:val="00880714"/>
    <w:rsid w:val="00880AAF"/>
    <w:rsid w:val="008816D4"/>
    <w:rsid w:val="00881786"/>
    <w:rsid w:val="00882498"/>
    <w:rsid w:val="00882521"/>
    <w:rsid w:val="008831A3"/>
    <w:rsid w:val="00883410"/>
    <w:rsid w:val="00883956"/>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765"/>
    <w:rsid w:val="00897872"/>
    <w:rsid w:val="00897A72"/>
    <w:rsid w:val="00897FBE"/>
    <w:rsid w:val="008A0332"/>
    <w:rsid w:val="008A0A70"/>
    <w:rsid w:val="008A0CCA"/>
    <w:rsid w:val="008A18F6"/>
    <w:rsid w:val="008A1BE1"/>
    <w:rsid w:val="008A22DA"/>
    <w:rsid w:val="008A277E"/>
    <w:rsid w:val="008A4F85"/>
    <w:rsid w:val="008A6625"/>
    <w:rsid w:val="008A7618"/>
    <w:rsid w:val="008A7760"/>
    <w:rsid w:val="008A7925"/>
    <w:rsid w:val="008A7CD0"/>
    <w:rsid w:val="008B007B"/>
    <w:rsid w:val="008B0C95"/>
    <w:rsid w:val="008B1FC6"/>
    <w:rsid w:val="008B1FF3"/>
    <w:rsid w:val="008B25C7"/>
    <w:rsid w:val="008B2934"/>
    <w:rsid w:val="008B2E93"/>
    <w:rsid w:val="008B318E"/>
    <w:rsid w:val="008B3358"/>
    <w:rsid w:val="008B3768"/>
    <w:rsid w:val="008B376A"/>
    <w:rsid w:val="008B403F"/>
    <w:rsid w:val="008B4300"/>
    <w:rsid w:val="008B47AC"/>
    <w:rsid w:val="008B4BE8"/>
    <w:rsid w:val="008B6D41"/>
    <w:rsid w:val="008B6E45"/>
    <w:rsid w:val="008B7467"/>
    <w:rsid w:val="008B74B8"/>
    <w:rsid w:val="008B7603"/>
    <w:rsid w:val="008B7A5D"/>
    <w:rsid w:val="008C00A1"/>
    <w:rsid w:val="008C11C3"/>
    <w:rsid w:val="008C1542"/>
    <w:rsid w:val="008C1EE1"/>
    <w:rsid w:val="008C2BD8"/>
    <w:rsid w:val="008C3608"/>
    <w:rsid w:val="008C4628"/>
    <w:rsid w:val="008C48CB"/>
    <w:rsid w:val="008C5717"/>
    <w:rsid w:val="008C59BE"/>
    <w:rsid w:val="008C5AA3"/>
    <w:rsid w:val="008C6A11"/>
    <w:rsid w:val="008C6BCC"/>
    <w:rsid w:val="008D1793"/>
    <w:rsid w:val="008D198A"/>
    <w:rsid w:val="008D1B70"/>
    <w:rsid w:val="008D2406"/>
    <w:rsid w:val="008D358E"/>
    <w:rsid w:val="008D3C2C"/>
    <w:rsid w:val="008D55BA"/>
    <w:rsid w:val="008D5BBD"/>
    <w:rsid w:val="008D5BE7"/>
    <w:rsid w:val="008D619A"/>
    <w:rsid w:val="008D65E5"/>
    <w:rsid w:val="008D7F43"/>
    <w:rsid w:val="008D7FA5"/>
    <w:rsid w:val="008E0355"/>
    <w:rsid w:val="008E125A"/>
    <w:rsid w:val="008E219E"/>
    <w:rsid w:val="008E22A1"/>
    <w:rsid w:val="008E2E89"/>
    <w:rsid w:val="008E3623"/>
    <w:rsid w:val="008E36E6"/>
    <w:rsid w:val="008E381E"/>
    <w:rsid w:val="008E4512"/>
    <w:rsid w:val="008E4B73"/>
    <w:rsid w:val="008E70EB"/>
    <w:rsid w:val="008E75AF"/>
    <w:rsid w:val="008F00BD"/>
    <w:rsid w:val="008F1641"/>
    <w:rsid w:val="008F1EDB"/>
    <w:rsid w:val="008F20DB"/>
    <w:rsid w:val="008F2CAC"/>
    <w:rsid w:val="008F2ED2"/>
    <w:rsid w:val="008F5089"/>
    <w:rsid w:val="008F5989"/>
    <w:rsid w:val="008F5A89"/>
    <w:rsid w:val="008F5ED2"/>
    <w:rsid w:val="008F6165"/>
    <w:rsid w:val="008F6460"/>
    <w:rsid w:val="008F71DE"/>
    <w:rsid w:val="008F7417"/>
    <w:rsid w:val="008F7BD8"/>
    <w:rsid w:val="0090007F"/>
    <w:rsid w:val="009003D0"/>
    <w:rsid w:val="0090078C"/>
    <w:rsid w:val="00900E2F"/>
    <w:rsid w:val="00901071"/>
    <w:rsid w:val="009019C5"/>
    <w:rsid w:val="009025B5"/>
    <w:rsid w:val="00902C9D"/>
    <w:rsid w:val="00904018"/>
    <w:rsid w:val="009058BD"/>
    <w:rsid w:val="00906E76"/>
    <w:rsid w:val="009079AE"/>
    <w:rsid w:val="00910D09"/>
    <w:rsid w:val="00910F98"/>
    <w:rsid w:val="0091146A"/>
    <w:rsid w:val="009116EC"/>
    <w:rsid w:val="00911AE3"/>
    <w:rsid w:val="00911AFD"/>
    <w:rsid w:val="00911C1F"/>
    <w:rsid w:val="00911C88"/>
    <w:rsid w:val="00911E41"/>
    <w:rsid w:val="0091202F"/>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5E9D"/>
    <w:rsid w:val="0092768B"/>
    <w:rsid w:val="00930595"/>
    <w:rsid w:val="009306B5"/>
    <w:rsid w:val="00931572"/>
    <w:rsid w:val="009318B8"/>
    <w:rsid w:val="00931EEE"/>
    <w:rsid w:val="00932C7B"/>
    <w:rsid w:val="009331F9"/>
    <w:rsid w:val="009332AD"/>
    <w:rsid w:val="009343CD"/>
    <w:rsid w:val="009343D3"/>
    <w:rsid w:val="0093460D"/>
    <w:rsid w:val="00934C33"/>
    <w:rsid w:val="00934E32"/>
    <w:rsid w:val="009357C3"/>
    <w:rsid w:val="00935E64"/>
    <w:rsid w:val="009360FC"/>
    <w:rsid w:val="009367A0"/>
    <w:rsid w:val="0093722A"/>
    <w:rsid w:val="009424BB"/>
    <w:rsid w:val="009425BA"/>
    <w:rsid w:val="00943281"/>
    <w:rsid w:val="009432A3"/>
    <w:rsid w:val="009433A1"/>
    <w:rsid w:val="00944107"/>
    <w:rsid w:val="009442A0"/>
    <w:rsid w:val="00944D13"/>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DC1"/>
    <w:rsid w:val="00955E32"/>
    <w:rsid w:val="00957068"/>
    <w:rsid w:val="00957898"/>
    <w:rsid w:val="00957E88"/>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7700"/>
    <w:rsid w:val="009677D3"/>
    <w:rsid w:val="009679E6"/>
    <w:rsid w:val="00967CCE"/>
    <w:rsid w:val="00967E6F"/>
    <w:rsid w:val="009709FF"/>
    <w:rsid w:val="0097119C"/>
    <w:rsid w:val="009712AE"/>
    <w:rsid w:val="00971B00"/>
    <w:rsid w:val="00971BB2"/>
    <w:rsid w:val="00971D21"/>
    <w:rsid w:val="00972801"/>
    <w:rsid w:val="0097285D"/>
    <w:rsid w:val="0097345B"/>
    <w:rsid w:val="0097422D"/>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75F9"/>
    <w:rsid w:val="009876AD"/>
    <w:rsid w:val="0099016A"/>
    <w:rsid w:val="00990AF6"/>
    <w:rsid w:val="00990B16"/>
    <w:rsid w:val="00992664"/>
    <w:rsid w:val="00992BC7"/>
    <w:rsid w:val="00993164"/>
    <w:rsid w:val="00993401"/>
    <w:rsid w:val="00993733"/>
    <w:rsid w:val="009937A6"/>
    <w:rsid w:val="00994735"/>
    <w:rsid w:val="00994756"/>
    <w:rsid w:val="009955B2"/>
    <w:rsid w:val="00995B3F"/>
    <w:rsid w:val="00997197"/>
    <w:rsid w:val="009A0592"/>
    <w:rsid w:val="009A13D6"/>
    <w:rsid w:val="009A14B2"/>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B05"/>
    <w:rsid w:val="009C08F8"/>
    <w:rsid w:val="009C16E2"/>
    <w:rsid w:val="009C17CB"/>
    <w:rsid w:val="009C2FEF"/>
    <w:rsid w:val="009C34AF"/>
    <w:rsid w:val="009C35DB"/>
    <w:rsid w:val="009C3F24"/>
    <w:rsid w:val="009C4313"/>
    <w:rsid w:val="009C43D7"/>
    <w:rsid w:val="009C54D2"/>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5108"/>
    <w:rsid w:val="009E523E"/>
    <w:rsid w:val="009E65A0"/>
    <w:rsid w:val="009F1557"/>
    <w:rsid w:val="009F1B3E"/>
    <w:rsid w:val="009F2DB8"/>
    <w:rsid w:val="009F4180"/>
    <w:rsid w:val="009F4B22"/>
    <w:rsid w:val="009F4B6A"/>
    <w:rsid w:val="009F52F0"/>
    <w:rsid w:val="009F53C0"/>
    <w:rsid w:val="009F6F99"/>
    <w:rsid w:val="009F6F9C"/>
    <w:rsid w:val="009F78F5"/>
    <w:rsid w:val="00A009C6"/>
    <w:rsid w:val="00A01223"/>
    <w:rsid w:val="00A0176F"/>
    <w:rsid w:val="00A01AF5"/>
    <w:rsid w:val="00A01F92"/>
    <w:rsid w:val="00A030D6"/>
    <w:rsid w:val="00A03F04"/>
    <w:rsid w:val="00A04160"/>
    <w:rsid w:val="00A04321"/>
    <w:rsid w:val="00A051A3"/>
    <w:rsid w:val="00A053AD"/>
    <w:rsid w:val="00A06A4A"/>
    <w:rsid w:val="00A071BF"/>
    <w:rsid w:val="00A072F8"/>
    <w:rsid w:val="00A07D60"/>
    <w:rsid w:val="00A10A7F"/>
    <w:rsid w:val="00A10ADE"/>
    <w:rsid w:val="00A11EB3"/>
    <w:rsid w:val="00A12498"/>
    <w:rsid w:val="00A124D5"/>
    <w:rsid w:val="00A127E0"/>
    <w:rsid w:val="00A128CA"/>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4286"/>
    <w:rsid w:val="00A24675"/>
    <w:rsid w:val="00A260E5"/>
    <w:rsid w:val="00A26736"/>
    <w:rsid w:val="00A2700F"/>
    <w:rsid w:val="00A271A7"/>
    <w:rsid w:val="00A271EC"/>
    <w:rsid w:val="00A3037A"/>
    <w:rsid w:val="00A30F59"/>
    <w:rsid w:val="00A32CBC"/>
    <w:rsid w:val="00A32EEC"/>
    <w:rsid w:val="00A33855"/>
    <w:rsid w:val="00A34355"/>
    <w:rsid w:val="00A349F4"/>
    <w:rsid w:val="00A34D36"/>
    <w:rsid w:val="00A3552F"/>
    <w:rsid w:val="00A3631E"/>
    <w:rsid w:val="00A367BD"/>
    <w:rsid w:val="00A40974"/>
    <w:rsid w:val="00A410C8"/>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694"/>
    <w:rsid w:val="00A577F5"/>
    <w:rsid w:val="00A60E6F"/>
    <w:rsid w:val="00A61A73"/>
    <w:rsid w:val="00A61AF8"/>
    <w:rsid w:val="00A62777"/>
    <w:rsid w:val="00A63E3B"/>
    <w:rsid w:val="00A63FFC"/>
    <w:rsid w:val="00A6549B"/>
    <w:rsid w:val="00A6574F"/>
    <w:rsid w:val="00A66A55"/>
    <w:rsid w:val="00A67224"/>
    <w:rsid w:val="00A70E3E"/>
    <w:rsid w:val="00A7229B"/>
    <w:rsid w:val="00A72A35"/>
    <w:rsid w:val="00A73942"/>
    <w:rsid w:val="00A740F6"/>
    <w:rsid w:val="00A741B6"/>
    <w:rsid w:val="00A74CE7"/>
    <w:rsid w:val="00A769A0"/>
    <w:rsid w:val="00A7757E"/>
    <w:rsid w:val="00A77FE1"/>
    <w:rsid w:val="00A8089F"/>
    <w:rsid w:val="00A81176"/>
    <w:rsid w:val="00A817E0"/>
    <w:rsid w:val="00A822FF"/>
    <w:rsid w:val="00A82339"/>
    <w:rsid w:val="00A82839"/>
    <w:rsid w:val="00A834F6"/>
    <w:rsid w:val="00A83D48"/>
    <w:rsid w:val="00A845FA"/>
    <w:rsid w:val="00A8556D"/>
    <w:rsid w:val="00A8692D"/>
    <w:rsid w:val="00A875A6"/>
    <w:rsid w:val="00A87FE0"/>
    <w:rsid w:val="00A9031B"/>
    <w:rsid w:val="00A91DC0"/>
    <w:rsid w:val="00A92223"/>
    <w:rsid w:val="00A92410"/>
    <w:rsid w:val="00A92F6E"/>
    <w:rsid w:val="00A93E05"/>
    <w:rsid w:val="00A93F18"/>
    <w:rsid w:val="00A9426C"/>
    <w:rsid w:val="00A943B6"/>
    <w:rsid w:val="00A94C30"/>
    <w:rsid w:val="00A95A21"/>
    <w:rsid w:val="00A95B8A"/>
    <w:rsid w:val="00A95F32"/>
    <w:rsid w:val="00A96005"/>
    <w:rsid w:val="00A96426"/>
    <w:rsid w:val="00A96939"/>
    <w:rsid w:val="00AA06BE"/>
    <w:rsid w:val="00AA39D1"/>
    <w:rsid w:val="00AA3B1A"/>
    <w:rsid w:val="00AA434E"/>
    <w:rsid w:val="00AA4DCB"/>
    <w:rsid w:val="00AA5912"/>
    <w:rsid w:val="00AA7285"/>
    <w:rsid w:val="00AA73FE"/>
    <w:rsid w:val="00AA7DDD"/>
    <w:rsid w:val="00AB07CC"/>
    <w:rsid w:val="00AB0838"/>
    <w:rsid w:val="00AB0CC4"/>
    <w:rsid w:val="00AB0EB8"/>
    <w:rsid w:val="00AB1B4D"/>
    <w:rsid w:val="00AB2CCA"/>
    <w:rsid w:val="00AB314B"/>
    <w:rsid w:val="00AB4F2F"/>
    <w:rsid w:val="00AB56CC"/>
    <w:rsid w:val="00AB5D92"/>
    <w:rsid w:val="00AB602B"/>
    <w:rsid w:val="00AB68A7"/>
    <w:rsid w:val="00AB7875"/>
    <w:rsid w:val="00AB791C"/>
    <w:rsid w:val="00AC0E0D"/>
    <w:rsid w:val="00AC15D2"/>
    <w:rsid w:val="00AC2F44"/>
    <w:rsid w:val="00AC3127"/>
    <w:rsid w:val="00AC3CD5"/>
    <w:rsid w:val="00AC3D4E"/>
    <w:rsid w:val="00AC3D64"/>
    <w:rsid w:val="00AC451C"/>
    <w:rsid w:val="00AC467C"/>
    <w:rsid w:val="00AC4C4F"/>
    <w:rsid w:val="00AC50D0"/>
    <w:rsid w:val="00AC6552"/>
    <w:rsid w:val="00AC65F9"/>
    <w:rsid w:val="00AC71B8"/>
    <w:rsid w:val="00AC7255"/>
    <w:rsid w:val="00AC77CB"/>
    <w:rsid w:val="00AD06BC"/>
    <w:rsid w:val="00AD0D8D"/>
    <w:rsid w:val="00AD283B"/>
    <w:rsid w:val="00AD3925"/>
    <w:rsid w:val="00AD3EAC"/>
    <w:rsid w:val="00AD458E"/>
    <w:rsid w:val="00AD5AB4"/>
    <w:rsid w:val="00AD6162"/>
    <w:rsid w:val="00AD7F1A"/>
    <w:rsid w:val="00AE01CD"/>
    <w:rsid w:val="00AE103B"/>
    <w:rsid w:val="00AE1868"/>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778A"/>
    <w:rsid w:val="00B077BD"/>
    <w:rsid w:val="00B07812"/>
    <w:rsid w:val="00B12686"/>
    <w:rsid w:val="00B12DA7"/>
    <w:rsid w:val="00B135AE"/>
    <w:rsid w:val="00B13BAD"/>
    <w:rsid w:val="00B13F38"/>
    <w:rsid w:val="00B1406E"/>
    <w:rsid w:val="00B1419E"/>
    <w:rsid w:val="00B14BC3"/>
    <w:rsid w:val="00B167A1"/>
    <w:rsid w:val="00B16CE7"/>
    <w:rsid w:val="00B17D4E"/>
    <w:rsid w:val="00B2005E"/>
    <w:rsid w:val="00B20155"/>
    <w:rsid w:val="00B20645"/>
    <w:rsid w:val="00B207CE"/>
    <w:rsid w:val="00B20D85"/>
    <w:rsid w:val="00B20DC6"/>
    <w:rsid w:val="00B21645"/>
    <w:rsid w:val="00B218A5"/>
    <w:rsid w:val="00B21BD5"/>
    <w:rsid w:val="00B22517"/>
    <w:rsid w:val="00B22BB8"/>
    <w:rsid w:val="00B23173"/>
    <w:rsid w:val="00B242A1"/>
    <w:rsid w:val="00B2476E"/>
    <w:rsid w:val="00B2524A"/>
    <w:rsid w:val="00B2575C"/>
    <w:rsid w:val="00B2613E"/>
    <w:rsid w:val="00B27C18"/>
    <w:rsid w:val="00B27E88"/>
    <w:rsid w:val="00B30C2F"/>
    <w:rsid w:val="00B31131"/>
    <w:rsid w:val="00B317E1"/>
    <w:rsid w:val="00B31886"/>
    <w:rsid w:val="00B31E0F"/>
    <w:rsid w:val="00B32318"/>
    <w:rsid w:val="00B32793"/>
    <w:rsid w:val="00B32C75"/>
    <w:rsid w:val="00B32D6B"/>
    <w:rsid w:val="00B3395A"/>
    <w:rsid w:val="00B33BF5"/>
    <w:rsid w:val="00B33BFB"/>
    <w:rsid w:val="00B34F34"/>
    <w:rsid w:val="00B3526E"/>
    <w:rsid w:val="00B35FC1"/>
    <w:rsid w:val="00B36433"/>
    <w:rsid w:val="00B37395"/>
    <w:rsid w:val="00B37599"/>
    <w:rsid w:val="00B403A9"/>
    <w:rsid w:val="00B40497"/>
    <w:rsid w:val="00B40FD6"/>
    <w:rsid w:val="00B4152B"/>
    <w:rsid w:val="00B41A70"/>
    <w:rsid w:val="00B47A5A"/>
    <w:rsid w:val="00B47D02"/>
    <w:rsid w:val="00B509D2"/>
    <w:rsid w:val="00B52E7D"/>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712BF"/>
    <w:rsid w:val="00B712CE"/>
    <w:rsid w:val="00B7264C"/>
    <w:rsid w:val="00B7311A"/>
    <w:rsid w:val="00B73F11"/>
    <w:rsid w:val="00B7438E"/>
    <w:rsid w:val="00B748A6"/>
    <w:rsid w:val="00B74AA1"/>
    <w:rsid w:val="00B74B83"/>
    <w:rsid w:val="00B755F3"/>
    <w:rsid w:val="00B7683F"/>
    <w:rsid w:val="00B8044C"/>
    <w:rsid w:val="00B804B2"/>
    <w:rsid w:val="00B806C2"/>
    <w:rsid w:val="00B80CBF"/>
    <w:rsid w:val="00B81343"/>
    <w:rsid w:val="00B81C10"/>
    <w:rsid w:val="00B81CA1"/>
    <w:rsid w:val="00B81E24"/>
    <w:rsid w:val="00B821C6"/>
    <w:rsid w:val="00B8220A"/>
    <w:rsid w:val="00B83301"/>
    <w:rsid w:val="00B83B11"/>
    <w:rsid w:val="00B83E10"/>
    <w:rsid w:val="00B84422"/>
    <w:rsid w:val="00B8627D"/>
    <w:rsid w:val="00B86917"/>
    <w:rsid w:val="00B8700A"/>
    <w:rsid w:val="00B90D69"/>
    <w:rsid w:val="00B91D55"/>
    <w:rsid w:val="00B923FF"/>
    <w:rsid w:val="00B92AFC"/>
    <w:rsid w:val="00B92F8A"/>
    <w:rsid w:val="00B93D4C"/>
    <w:rsid w:val="00B9442B"/>
    <w:rsid w:val="00B948EB"/>
    <w:rsid w:val="00B9536B"/>
    <w:rsid w:val="00B9619D"/>
    <w:rsid w:val="00B964D1"/>
    <w:rsid w:val="00B9697D"/>
    <w:rsid w:val="00BA0334"/>
    <w:rsid w:val="00BA0C62"/>
    <w:rsid w:val="00BA1350"/>
    <w:rsid w:val="00BA2483"/>
    <w:rsid w:val="00BA3195"/>
    <w:rsid w:val="00BA3374"/>
    <w:rsid w:val="00BA38B2"/>
    <w:rsid w:val="00BA3B12"/>
    <w:rsid w:val="00BA52C5"/>
    <w:rsid w:val="00BA745C"/>
    <w:rsid w:val="00BA7FC2"/>
    <w:rsid w:val="00BB01C5"/>
    <w:rsid w:val="00BB0850"/>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EF0"/>
    <w:rsid w:val="00BC42B5"/>
    <w:rsid w:val="00BC57BE"/>
    <w:rsid w:val="00BC58DA"/>
    <w:rsid w:val="00BC61FC"/>
    <w:rsid w:val="00BC6668"/>
    <w:rsid w:val="00BC7CCA"/>
    <w:rsid w:val="00BD29CC"/>
    <w:rsid w:val="00BD441E"/>
    <w:rsid w:val="00BD4484"/>
    <w:rsid w:val="00BD4934"/>
    <w:rsid w:val="00BD4C6E"/>
    <w:rsid w:val="00BD5352"/>
    <w:rsid w:val="00BD6A48"/>
    <w:rsid w:val="00BD7EBC"/>
    <w:rsid w:val="00BE0BE6"/>
    <w:rsid w:val="00BE2164"/>
    <w:rsid w:val="00BE2278"/>
    <w:rsid w:val="00BE2C6E"/>
    <w:rsid w:val="00BE2F60"/>
    <w:rsid w:val="00BE3B9E"/>
    <w:rsid w:val="00BE5D79"/>
    <w:rsid w:val="00BE6A12"/>
    <w:rsid w:val="00BE6DD5"/>
    <w:rsid w:val="00BE76BC"/>
    <w:rsid w:val="00BE7744"/>
    <w:rsid w:val="00BF0309"/>
    <w:rsid w:val="00BF1AEB"/>
    <w:rsid w:val="00BF1BBA"/>
    <w:rsid w:val="00BF2BD6"/>
    <w:rsid w:val="00BF3423"/>
    <w:rsid w:val="00BF35A7"/>
    <w:rsid w:val="00BF35F6"/>
    <w:rsid w:val="00BF3A73"/>
    <w:rsid w:val="00BF4143"/>
    <w:rsid w:val="00BF428C"/>
    <w:rsid w:val="00BF6488"/>
    <w:rsid w:val="00BF7129"/>
    <w:rsid w:val="00BF74AD"/>
    <w:rsid w:val="00BF76AB"/>
    <w:rsid w:val="00C001F1"/>
    <w:rsid w:val="00C00325"/>
    <w:rsid w:val="00C00726"/>
    <w:rsid w:val="00C0086D"/>
    <w:rsid w:val="00C0197F"/>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F87"/>
    <w:rsid w:val="00C32373"/>
    <w:rsid w:val="00C34D98"/>
    <w:rsid w:val="00C35132"/>
    <w:rsid w:val="00C35856"/>
    <w:rsid w:val="00C35E38"/>
    <w:rsid w:val="00C373A1"/>
    <w:rsid w:val="00C373B1"/>
    <w:rsid w:val="00C3747E"/>
    <w:rsid w:val="00C379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63C4"/>
    <w:rsid w:val="00C47976"/>
    <w:rsid w:val="00C47C35"/>
    <w:rsid w:val="00C50731"/>
    <w:rsid w:val="00C50861"/>
    <w:rsid w:val="00C50A88"/>
    <w:rsid w:val="00C50A98"/>
    <w:rsid w:val="00C50FE9"/>
    <w:rsid w:val="00C513BB"/>
    <w:rsid w:val="00C51765"/>
    <w:rsid w:val="00C520FD"/>
    <w:rsid w:val="00C53C82"/>
    <w:rsid w:val="00C54078"/>
    <w:rsid w:val="00C5519A"/>
    <w:rsid w:val="00C555F2"/>
    <w:rsid w:val="00C5654B"/>
    <w:rsid w:val="00C56E77"/>
    <w:rsid w:val="00C56E88"/>
    <w:rsid w:val="00C56EFA"/>
    <w:rsid w:val="00C5700C"/>
    <w:rsid w:val="00C606E8"/>
    <w:rsid w:val="00C61165"/>
    <w:rsid w:val="00C627FC"/>
    <w:rsid w:val="00C631BE"/>
    <w:rsid w:val="00C63997"/>
    <w:rsid w:val="00C64375"/>
    <w:rsid w:val="00C64AED"/>
    <w:rsid w:val="00C64CCE"/>
    <w:rsid w:val="00C64E34"/>
    <w:rsid w:val="00C661B1"/>
    <w:rsid w:val="00C66760"/>
    <w:rsid w:val="00C70196"/>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799"/>
    <w:rsid w:val="00C83DEE"/>
    <w:rsid w:val="00C843D5"/>
    <w:rsid w:val="00C869A2"/>
    <w:rsid w:val="00C8729A"/>
    <w:rsid w:val="00C877C4"/>
    <w:rsid w:val="00C87E1D"/>
    <w:rsid w:val="00C90184"/>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87D"/>
    <w:rsid w:val="00CA0C8C"/>
    <w:rsid w:val="00CA1441"/>
    <w:rsid w:val="00CA2D20"/>
    <w:rsid w:val="00CA2D4A"/>
    <w:rsid w:val="00CA3617"/>
    <w:rsid w:val="00CA470A"/>
    <w:rsid w:val="00CA4B09"/>
    <w:rsid w:val="00CA4C02"/>
    <w:rsid w:val="00CA4D0F"/>
    <w:rsid w:val="00CA4D6B"/>
    <w:rsid w:val="00CA59E5"/>
    <w:rsid w:val="00CA60C5"/>
    <w:rsid w:val="00CA6622"/>
    <w:rsid w:val="00CA6A36"/>
    <w:rsid w:val="00CA70F7"/>
    <w:rsid w:val="00CA75A5"/>
    <w:rsid w:val="00CB01B1"/>
    <w:rsid w:val="00CB052E"/>
    <w:rsid w:val="00CB090D"/>
    <w:rsid w:val="00CB0C96"/>
    <w:rsid w:val="00CB0E81"/>
    <w:rsid w:val="00CB3147"/>
    <w:rsid w:val="00CB3CCB"/>
    <w:rsid w:val="00CB4550"/>
    <w:rsid w:val="00CB48DF"/>
    <w:rsid w:val="00CB6571"/>
    <w:rsid w:val="00CB708B"/>
    <w:rsid w:val="00CB71C5"/>
    <w:rsid w:val="00CB7ECC"/>
    <w:rsid w:val="00CC11D0"/>
    <w:rsid w:val="00CC1C45"/>
    <w:rsid w:val="00CC37B5"/>
    <w:rsid w:val="00CC3CF5"/>
    <w:rsid w:val="00CC4171"/>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CBE"/>
    <w:rsid w:val="00CF167A"/>
    <w:rsid w:val="00CF2020"/>
    <w:rsid w:val="00CF22F9"/>
    <w:rsid w:val="00CF2E8C"/>
    <w:rsid w:val="00CF3B98"/>
    <w:rsid w:val="00CF3E73"/>
    <w:rsid w:val="00CF40AE"/>
    <w:rsid w:val="00CF4CCE"/>
    <w:rsid w:val="00CF5319"/>
    <w:rsid w:val="00CF5516"/>
    <w:rsid w:val="00CF5A00"/>
    <w:rsid w:val="00CF5D9A"/>
    <w:rsid w:val="00CF7008"/>
    <w:rsid w:val="00D0097B"/>
    <w:rsid w:val="00D0132B"/>
    <w:rsid w:val="00D01854"/>
    <w:rsid w:val="00D01FEE"/>
    <w:rsid w:val="00D0223B"/>
    <w:rsid w:val="00D032DC"/>
    <w:rsid w:val="00D04316"/>
    <w:rsid w:val="00D04F0C"/>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6928"/>
    <w:rsid w:val="00D16CDA"/>
    <w:rsid w:val="00D16D99"/>
    <w:rsid w:val="00D17096"/>
    <w:rsid w:val="00D172BB"/>
    <w:rsid w:val="00D17BFC"/>
    <w:rsid w:val="00D200D2"/>
    <w:rsid w:val="00D20F77"/>
    <w:rsid w:val="00D2109B"/>
    <w:rsid w:val="00D21214"/>
    <w:rsid w:val="00D21526"/>
    <w:rsid w:val="00D216E5"/>
    <w:rsid w:val="00D21ADD"/>
    <w:rsid w:val="00D22300"/>
    <w:rsid w:val="00D22DCD"/>
    <w:rsid w:val="00D22EA1"/>
    <w:rsid w:val="00D23B13"/>
    <w:rsid w:val="00D2456F"/>
    <w:rsid w:val="00D254AF"/>
    <w:rsid w:val="00D25CC6"/>
    <w:rsid w:val="00D25EDA"/>
    <w:rsid w:val="00D25EE0"/>
    <w:rsid w:val="00D318B1"/>
    <w:rsid w:val="00D31EB2"/>
    <w:rsid w:val="00D323D3"/>
    <w:rsid w:val="00D32891"/>
    <w:rsid w:val="00D32C29"/>
    <w:rsid w:val="00D333D9"/>
    <w:rsid w:val="00D3458C"/>
    <w:rsid w:val="00D34BDB"/>
    <w:rsid w:val="00D3751A"/>
    <w:rsid w:val="00D37618"/>
    <w:rsid w:val="00D37A77"/>
    <w:rsid w:val="00D4020D"/>
    <w:rsid w:val="00D40337"/>
    <w:rsid w:val="00D41997"/>
    <w:rsid w:val="00D424B6"/>
    <w:rsid w:val="00D435AE"/>
    <w:rsid w:val="00D4361C"/>
    <w:rsid w:val="00D43C89"/>
    <w:rsid w:val="00D4449B"/>
    <w:rsid w:val="00D44832"/>
    <w:rsid w:val="00D44C3B"/>
    <w:rsid w:val="00D44C90"/>
    <w:rsid w:val="00D4537C"/>
    <w:rsid w:val="00D4592C"/>
    <w:rsid w:val="00D47402"/>
    <w:rsid w:val="00D4775A"/>
    <w:rsid w:val="00D47879"/>
    <w:rsid w:val="00D47A21"/>
    <w:rsid w:val="00D47F0F"/>
    <w:rsid w:val="00D50A0E"/>
    <w:rsid w:val="00D50AE5"/>
    <w:rsid w:val="00D51AC2"/>
    <w:rsid w:val="00D5259C"/>
    <w:rsid w:val="00D533A3"/>
    <w:rsid w:val="00D533B1"/>
    <w:rsid w:val="00D54389"/>
    <w:rsid w:val="00D547CC"/>
    <w:rsid w:val="00D54801"/>
    <w:rsid w:val="00D56F0B"/>
    <w:rsid w:val="00D57AB8"/>
    <w:rsid w:val="00D60DDD"/>
    <w:rsid w:val="00D613DF"/>
    <w:rsid w:val="00D62826"/>
    <w:rsid w:val="00D62A78"/>
    <w:rsid w:val="00D62BD6"/>
    <w:rsid w:val="00D65999"/>
    <w:rsid w:val="00D65AD5"/>
    <w:rsid w:val="00D65F2D"/>
    <w:rsid w:val="00D6640C"/>
    <w:rsid w:val="00D6697F"/>
    <w:rsid w:val="00D66A1F"/>
    <w:rsid w:val="00D66D01"/>
    <w:rsid w:val="00D67FB6"/>
    <w:rsid w:val="00D71C95"/>
    <w:rsid w:val="00D71FAA"/>
    <w:rsid w:val="00D72485"/>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6883"/>
    <w:rsid w:val="00D87B52"/>
    <w:rsid w:val="00D90A62"/>
    <w:rsid w:val="00D91E99"/>
    <w:rsid w:val="00D923EF"/>
    <w:rsid w:val="00D9243D"/>
    <w:rsid w:val="00D9421A"/>
    <w:rsid w:val="00D9431E"/>
    <w:rsid w:val="00D94924"/>
    <w:rsid w:val="00D9586A"/>
    <w:rsid w:val="00D95DEE"/>
    <w:rsid w:val="00D96091"/>
    <w:rsid w:val="00D96259"/>
    <w:rsid w:val="00D96D14"/>
    <w:rsid w:val="00D96D17"/>
    <w:rsid w:val="00DA012C"/>
    <w:rsid w:val="00DA023C"/>
    <w:rsid w:val="00DA0572"/>
    <w:rsid w:val="00DA0DCA"/>
    <w:rsid w:val="00DA1866"/>
    <w:rsid w:val="00DA225A"/>
    <w:rsid w:val="00DA2E3C"/>
    <w:rsid w:val="00DA32BF"/>
    <w:rsid w:val="00DA390D"/>
    <w:rsid w:val="00DA3B39"/>
    <w:rsid w:val="00DA3C8D"/>
    <w:rsid w:val="00DA444C"/>
    <w:rsid w:val="00DA4C64"/>
    <w:rsid w:val="00DA57CA"/>
    <w:rsid w:val="00DA5C56"/>
    <w:rsid w:val="00DA61F1"/>
    <w:rsid w:val="00DA6795"/>
    <w:rsid w:val="00DA67BC"/>
    <w:rsid w:val="00DA6D95"/>
    <w:rsid w:val="00DA6F45"/>
    <w:rsid w:val="00DA70B7"/>
    <w:rsid w:val="00DA75D4"/>
    <w:rsid w:val="00DB0BAE"/>
    <w:rsid w:val="00DB213D"/>
    <w:rsid w:val="00DB3248"/>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2B43"/>
    <w:rsid w:val="00DC3179"/>
    <w:rsid w:val="00DC33A9"/>
    <w:rsid w:val="00DC3B7E"/>
    <w:rsid w:val="00DC4119"/>
    <w:rsid w:val="00DC4D27"/>
    <w:rsid w:val="00DC5D99"/>
    <w:rsid w:val="00DC5DF2"/>
    <w:rsid w:val="00DC6762"/>
    <w:rsid w:val="00DC711F"/>
    <w:rsid w:val="00DC743F"/>
    <w:rsid w:val="00DC76D5"/>
    <w:rsid w:val="00DC7E4B"/>
    <w:rsid w:val="00DD057E"/>
    <w:rsid w:val="00DD0586"/>
    <w:rsid w:val="00DD0C0B"/>
    <w:rsid w:val="00DD1603"/>
    <w:rsid w:val="00DD311D"/>
    <w:rsid w:val="00DD67F2"/>
    <w:rsid w:val="00DD6A58"/>
    <w:rsid w:val="00DD6CF0"/>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168C"/>
    <w:rsid w:val="00E018B4"/>
    <w:rsid w:val="00E01919"/>
    <w:rsid w:val="00E02581"/>
    <w:rsid w:val="00E02604"/>
    <w:rsid w:val="00E02A2A"/>
    <w:rsid w:val="00E0347B"/>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47AE"/>
    <w:rsid w:val="00E1491B"/>
    <w:rsid w:val="00E14A50"/>
    <w:rsid w:val="00E14E1C"/>
    <w:rsid w:val="00E15219"/>
    <w:rsid w:val="00E154D7"/>
    <w:rsid w:val="00E15A76"/>
    <w:rsid w:val="00E15B38"/>
    <w:rsid w:val="00E1612D"/>
    <w:rsid w:val="00E1697B"/>
    <w:rsid w:val="00E174DA"/>
    <w:rsid w:val="00E2047C"/>
    <w:rsid w:val="00E204F5"/>
    <w:rsid w:val="00E20849"/>
    <w:rsid w:val="00E21B92"/>
    <w:rsid w:val="00E220C9"/>
    <w:rsid w:val="00E22698"/>
    <w:rsid w:val="00E24073"/>
    <w:rsid w:val="00E249C0"/>
    <w:rsid w:val="00E24CDB"/>
    <w:rsid w:val="00E24D73"/>
    <w:rsid w:val="00E24DD7"/>
    <w:rsid w:val="00E24F97"/>
    <w:rsid w:val="00E25F91"/>
    <w:rsid w:val="00E2605C"/>
    <w:rsid w:val="00E2760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E78"/>
    <w:rsid w:val="00E4021B"/>
    <w:rsid w:val="00E411AA"/>
    <w:rsid w:val="00E413EC"/>
    <w:rsid w:val="00E42331"/>
    <w:rsid w:val="00E42CE2"/>
    <w:rsid w:val="00E431A7"/>
    <w:rsid w:val="00E4358D"/>
    <w:rsid w:val="00E44990"/>
    <w:rsid w:val="00E44F9E"/>
    <w:rsid w:val="00E45FB7"/>
    <w:rsid w:val="00E464AD"/>
    <w:rsid w:val="00E466C6"/>
    <w:rsid w:val="00E46AA0"/>
    <w:rsid w:val="00E47761"/>
    <w:rsid w:val="00E52644"/>
    <w:rsid w:val="00E52820"/>
    <w:rsid w:val="00E5287A"/>
    <w:rsid w:val="00E528DC"/>
    <w:rsid w:val="00E52941"/>
    <w:rsid w:val="00E52A9B"/>
    <w:rsid w:val="00E54D92"/>
    <w:rsid w:val="00E5539B"/>
    <w:rsid w:val="00E5588B"/>
    <w:rsid w:val="00E56033"/>
    <w:rsid w:val="00E57FED"/>
    <w:rsid w:val="00E6008E"/>
    <w:rsid w:val="00E60310"/>
    <w:rsid w:val="00E60A98"/>
    <w:rsid w:val="00E60B93"/>
    <w:rsid w:val="00E60E3F"/>
    <w:rsid w:val="00E62FD8"/>
    <w:rsid w:val="00E638A5"/>
    <w:rsid w:val="00E63EE5"/>
    <w:rsid w:val="00E641A1"/>
    <w:rsid w:val="00E6447E"/>
    <w:rsid w:val="00E64F2B"/>
    <w:rsid w:val="00E64FF1"/>
    <w:rsid w:val="00E6570F"/>
    <w:rsid w:val="00E658FA"/>
    <w:rsid w:val="00E666E9"/>
    <w:rsid w:val="00E672EB"/>
    <w:rsid w:val="00E714DF"/>
    <w:rsid w:val="00E71A56"/>
    <w:rsid w:val="00E71A85"/>
    <w:rsid w:val="00E71E4A"/>
    <w:rsid w:val="00E72762"/>
    <w:rsid w:val="00E73225"/>
    <w:rsid w:val="00E737F3"/>
    <w:rsid w:val="00E75197"/>
    <w:rsid w:val="00E75391"/>
    <w:rsid w:val="00E75CAE"/>
    <w:rsid w:val="00E75E27"/>
    <w:rsid w:val="00E75EC9"/>
    <w:rsid w:val="00E75FD7"/>
    <w:rsid w:val="00E75FE6"/>
    <w:rsid w:val="00E7651C"/>
    <w:rsid w:val="00E769B4"/>
    <w:rsid w:val="00E76DB2"/>
    <w:rsid w:val="00E77243"/>
    <w:rsid w:val="00E77302"/>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9E9"/>
    <w:rsid w:val="00EB30C4"/>
    <w:rsid w:val="00EB3D5E"/>
    <w:rsid w:val="00EB492B"/>
    <w:rsid w:val="00EB51B1"/>
    <w:rsid w:val="00EB51BF"/>
    <w:rsid w:val="00EB5BF0"/>
    <w:rsid w:val="00EB6178"/>
    <w:rsid w:val="00EB6282"/>
    <w:rsid w:val="00EB6D4E"/>
    <w:rsid w:val="00EB73F1"/>
    <w:rsid w:val="00EB7EEC"/>
    <w:rsid w:val="00EC07EB"/>
    <w:rsid w:val="00EC0B91"/>
    <w:rsid w:val="00EC13F4"/>
    <w:rsid w:val="00EC1DF3"/>
    <w:rsid w:val="00EC2E51"/>
    <w:rsid w:val="00EC35EF"/>
    <w:rsid w:val="00EC36F9"/>
    <w:rsid w:val="00EC38FF"/>
    <w:rsid w:val="00EC4FC5"/>
    <w:rsid w:val="00EC57A2"/>
    <w:rsid w:val="00EC5EB9"/>
    <w:rsid w:val="00EC688D"/>
    <w:rsid w:val="00EC6FC7"/>
    <w:rsid w:val="00EC7DC3"/>
    <w:rsid w:val="00EC7E15"/>
    <w:rsid w:val="00EC7E9B"/>
    <w:rsid w:val="00ED061F"/>
    <w:rsid w:val="00ED1391"/>
    <w:rsid w:val="00ED16C4"/>
    <w:rsid w:val="00ED30CB"/>
    <w:rsid w:val="00ED3967"/>
    <w:rsid w:val="00ED3D76"/>
    <w:rsid w:val="00ED4465"/>
    <w:rsid w:val="00ED4B53"/>
    <w:rsid w:val="00ED4E21"/>
    <w:rsid w:val="00ED5078"/>
    <w:rsid w:val="00ED511E"/>
    <w:rsid w:val="00ED56A4"/>
    <w:rsid w:val="00ED57E6"/>
    <w:rsid w:val="00ED5B55"/>
    <w:rsid w:val="00ED5DFE"/>
    <w:rsid w:val="00ED5FEE"/>
    <w:rsid w:val="00ED615F"/>
    <w:rsid w:val="00ED7387"/>
    <w:rsid w:val="00ED7436"/>
    <w:rsid w:val="00ED7BCA"/>
    <w:rsid w:val="00EE0183"/>
    <w:rsid w:val="00EE1053"/>
    <w:rsid w:val="00EE1E30"/>
    <w:rsid w:val="00EE1EBB"/>
    <w:rsid w:val="00EE2574"/>
    <w:rsid w:val="00EE2FAE"/>
    <w:rsid w:val="00EE3D8F"/>
    <w:rsid w:val="00EE3F03"/>
    <w:rsid w:val="00EE400A"/>
    <w:rsid w:val="00EE49CF"/>
    <w:rsid w:val="00EE6066"/>
    <w:rsid w:val="00EE77AC"/>
    <w:rsid w:val="00EE7A89"/>
    <w:rsid w:val="00EF0555"/>
    <w:rsid w:val="00EF09F1"/>
    <w:rsid w:val="00EF207D"/>
    <w:rsid w:val="00EF32FF"/>
    <w:rsid w:val="00EF3FEB"/>
    <w:rsid w:val="00EF41A2"/>
    <w:rsid w:val="00EF45CB"/>
    <w:rsid w:val="00EF5B8D"/>
    <w:rsid w:val="00EF5C53"/>
    <w:rsid w:val="00EF64F2"/>
    <w:rsid w:val="00EF6CBD"/>
    <w:rsid w:val="00EF6E03"/>
    <w:rsid w:val="00EF7015"/>
    <w:rsid w:val="00EF7261"/>
    <w:rsid w:val="00EF76A1"/>
    <w:rsid w:val="00EF76C3"/>
    <w:rsid w:val="00F00412"/>
    <w:rsid w:val="00F01BDD"/>
    <w:rsid w:val="00F01DFA"/>
    <w:rsid w:val="00F0290E"/>
    <w:rsid w:val="00F03C71"/>
    <w:rsid w:val="00F04913"/>
    <w:rsid w:val="00F051F1"/>
    <w:rsid w:val="00F0529D"/>
    <w:rsid w:val="00F0590D"/>
    <w:rsid w:val="00F060FA"/>
    <w:rsid w:val="00F062B0"/>
    <w:rsid w:val="00F064DF"/>
    <w:rsid w:val="00F0660F"/>
    <w:rsid w:val="00F06B1C"/>
    <w:rsid w:val="00F06CF2"/>
    <w:rsid w:val="00F06D69"/>
    <w:rsid w:val="00F06EDC"/>
    <w:rsid w:val="00F07968"/>
    <w:rsid w:val="00F10412"/>
    <w:rsid w:val="00F11207"/>
    <w:rsid w:val="00F12FC9"/>
    <w:rsid w:val="00F1341B"/>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4CD6"/>
    <w:rsid w:val="00F24E89"/>
    <w:rsid w:val="00F254F0"/>
    <w:rsid w:val="00F2669E"/>
    <w:rsid w:val="00F3010A"/>
    <w:rsid w:val="00F30B1A"/>
    <w:rsid w:val="00F30B5B"/>
    <w:rsid w:val="00F30E1D"/>
    <w:rsid w:val="00F33C0C"/>
    <w:rsid w:val="00F34FBC"/>
    <w:rsid w:val="00F35B4D"/>
    <w:rsid w:val="00F36142"/>
    <w:rsid w:val="00F36585"/>
    <w:rsid w:val="00F367DE"/>
    <w:rsid w:val="00F36A36"/>
    <w:rsid w:val="00F407D5"/>
    <w:rsid w:val="00F411AA"/>
    <w:rsid w:val="00F41AC4"/>
    <w:rsid w:val="00F41FB7"/>
    <w:rsid w:val="00F4207E"/>
    <w:rsid w:val="00F42254"/>
    <w:rsid w:val="00F42C72"/>
    <w:rsid w:val="00F42E63"/>
    <w:rsid w:val="00F43632"/>
    <w:rsid w:val="00F44981"/>
    <w:rsid w:val="00F46164"/>
    <w:rsid w:val="00F462ED"/>
    <w:rsid w:val="00F46774"/>
    <w:rsid w:val="00F46C93"/>
    <w:rsid w:val="00F46E7F"/>
    <w:rsid w:val="00F478E6"/>
    <w:rsid w:val="00F507A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781"/>
    <w:rsid w:val="00F66825"/>
    <w:rsid w:val="00F67383"/>
    <w:rsid w:val="00F67709"/>
    <w:rsid w:val="00F677AF"/>
    <w:rsid w:val="00F67E2F"/>
    <w:rsid w:val="00F700C5"/>
    <w:rsid w:val="00F70A67"/>
    <w:rsid w:val="00F70DE1"/>
    <w:rsid w:val="00F7137F"/>
    <w:rsid w:val="00F71F11"/>
    <w:rsid w:val="00F72CF0"/>
    <w:rsid w:val="00F72F1D"/>
    <w:rsid w:val="00F7359D"/>
    <w:rsid w:val="00F73A25"/>
    <w:rsid w:val="00F73C52"/>
    <w:rsid w:val="00F73F1D"/>
    <w:rsid w:val="00F74CD3"/>
    <w:rsid w:val="00F74DC5"/>
    <w:rsid w:val="00F74F0C"/>
    <w:rsid w:val="00F75227"/>
    <w:rsid w:val="00F759A0"/>
    <w:rsid w:val="00F76A38"/>
    <w:rsid w:val="00F802D4"/>
    <w:rsid w:val="00F80B97"/>
    <w:rsid w:val="00F80BFA"/>
    <w:rsid w:val="00F8127F"/>
    <w:rsid w:val="00F81406"/>
    <w:rsid w:val="00F8221E"/>
    <w:rsid w:val="00F82723"/>
    <w:rsid w:val="00F82904"/>
    <w:rsid w:val="00F82B47"/>
    <w:rsid w:val="00F8312E"/>
    <w:rsid w:val="00F8326B"/>
    <w:rsid w:val="00F8457E"/>
    <w:rsid w:val="00F84AC1"/>
    <w:rsid w:val="00F85148"/>
    <w:rsid w:val="00F86FEE"/>
    <w:rsid w:val="00F87476"/>
    <w:rsid w:val="00F875C0"/>
    <w:rsid w:val="00F90070"/>
    <w:rsid w:val="00F90B97"/>
    <w:rsid w:val="00F91587"/>
    <w:rsid w:val="00F91BCB"/>
    <w:rsid w:val="00F91C9E"/>
    <w:rsid w:val="00F91F7F"/>
    <w:rsid w:val="00F931A2"/>
    <w:rsid w:val="00F95D5C"/>
    <w:rsid w:val="00F96485"/>
    <w:rsid w:val="00F965C4"/>
    <w:rsid w:val="00F97228"/>
    <w:rsid w:val="00F97783"/>
    <w:rsid w:val="00F97E1C"/>
    <w:rsid w:val="00FA0C33"/>
    <w:rsid w:val="00FA0F46"/>
    <w:rsid w:val="00FA10A4"/>
    <w:rsid w:val="00FA1700"/>
    <w:rsid w:val="00FA18CA"/>
    <w:rsid w:val="00FA1961"/>
    <w:rsid w:val="00FA3DFC"/>
    <w:rsid w:val="00FA3E4E"/>
    <w:rsid w:val="00FA5C26"/>
    <w:rsid w:val="00FA6269"/>
    <w:rsid w:val="00FA6BA8"/>
    <w:rsid w:val="00FB0E8F"/>
    <w:rsid w:val="00FB1F95"/>
    <w:rsid w:val="00FB206D"/>
    <w:rsid w:val="00FB25B2"/>
    <w:rsid w:val="00FB288C"/>
    <w:rsid w:val="00FB29B3"/>
    <w:rsid w:val="00FB319D"/>
    <w:rsid w:val="00FB33DA"/>
    <w:rsid w:val="00FB4407"/>
    <w:rsid w:val="00FB4D21"/>
    <w:rsid w:val="00FB4E1B"/>
    <w:rsid w:val="00FB4E4B"/>
    <w:rsid w:val="00FB6629"/>
    <w:rsid w:val="00FB7D3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D18"/>
    <w:rsid w:val="00FD222A"/>
    <w:rsid w:val="00FD694B"/>
    <w:rsid w:val="00FD7799"/>
    <w:rsid w:val="00FD7B92"/>
    <w:rsid w:val="00FE0054"/>
    <w:rsid w:val="00FE02A9"/>
    <w:rsid w:val="00FE113B"/>
    <w:rsid w:val="00FE1B98"/>
    <w:rsid w:val="00FE20DC"/>
    <w:rsid w:val="00FE24BF"/>
    <w:rsid w:val="00FE25D7"/>
    <w:rsid w:val="00FE34F2"/>
    <w:rsid w:val="00FE461E"/>
    <w:rsid w:val="00FE5F57"/>
    <w:rsid w:val="00FE6117"/>
    <w:rsid w:val="00FE66AB"/>
    <w:rsid w:val="00FE6766"/>
    <w:rsid w:val="00FE6AAC"/>
    <w:rsid w:val="00FE6F6E"/>
    <w:rsid w:val="00FE7368"/>
    <w:rsid w:val="00FF03F7"/>
    <w:rsid w:val="00FF09AD"/>
    <w:rsid w:val="00FF0DE0"/>
    <w:rsid w:val="00FF10A8"/>
    <w:rsid w:val="00FF2322"/>
    <w:rsid w:val="00FF3686"/>
    <w:rsid w:val="00FF3D40"/>
    <w:rsid w:val="00FF448C"/>
    <w:rsid w:val="00FF4ECA"/>
    <w:rsid w:val="00FF5010"/>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FC01E-D661-40C0-BC56-14E6D6531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5113</Words>
  <Characters>24079</Characters>
  <Application>Microsoft Office Word</Application>
  <DocSecurity>0</DocSecurity>
  <Lines>200</Lines>
  <Paragraphs>58</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2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Rich, Jennifer</cp:lastModifiedBy>
  <cp:revision>4</cp:revision>
  <cp:lastPrinted>2015-02-25T17:54:00Z</cp:lastPrinted>
  <dcterms:created xsi:type="dcterms:W3CDTF">2019-05-09T16:01:00Z</dcterms:created>
  <dcterms:modified xsi:type="dcterms:W3CDTF">2019-05-09T16:10:00Z</dcterms:modified>
</cp:coreProperties>
</file>